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BB405" w14:textId="5004AD70" w:rsidR="00EB44CC" w:rsidRPr="0014732E" w:rsidRDefault="0014732E">
      <w:pPr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</w:rPr>
        <w:t xml:space="preserve"> L</w:t>
      </w:r>
      <w:r w:rsidRPr="0014732E">
        <w:rPr>
          <w:rFonts w:ascii="Times New Roman" w:hAnsi="Times New Roman" w:cs="Times New Roman"/>
          <w:b/>
          <w:sz w:val="24"/>
        </w:rPr>
        <w:t>ist of primer sequences and SSR markers linked to Zn, Fe and Cd</w:t>
      </w:r>
    </w:p>
    <w:p w14:paraId="29F60A18" w14:textId="77777777" w:rsidR="00EB44CC" w:rsidRPr="00EB44CC" w:rsidRDefault="00EB44CC">
      <w:pPr>
        <w:rPr>
          <w:rFonts w:ascii="Times New Roman" w:hAnsi="Times New Roman" w:cs="Times New Roman"/>
        </w:rPr>
      </w:pPr>
    </w:p>
    <w:tbl>
      <w:tblPr>
        <w:tblStyle w:val="TableGrid"/>
        <w:tblW w:w="11880" w:type="dxa"/>
        <w:tblInd w:w="-1265" w:type="dxa"/>
        <w:tblLayout w:type="fixed"/>
        <w:tblLook w:val="04A0" w:firstRow="1" w:lastRow="0" w:firstColumn="1" w:lastColumn="0" w:noHBand="0" w:noVBand="1"/>
      </w:tblPr>
      <w:tblGrid>
        <w:gridCol w:w="1080"/>
        <w:gridCol w:w="720"/>
        <w:gridCol w:w="1260"/>
        <w:gridCol w:w="3330"/>
        <w:gridCol w:w="3060"/>
        <w:gridCol w:w="720"/>
        <w:gridCol w:w="720"/>
        <w:gridCol w:w="990"/>
      </w:tblGrid>
      <w:tr w:rsidR="00DF5AA9" w:rsidRPr="00EB44CC" w14:paraId="2154F3C1" w14:textId="77777777" w:rsidTr="006958EB">
        <w:tc>
          <w:tcPr>
            <w:tcW w:w="1080" w:type="dxa"/>
            <w:tcBorders>
              <w:bottom w:val="single" w:sz="4" w:space="0" w:color="auto"/>
            </w:tcBorders>
          </w:tcPr>
          <w:p w14:paraId="5EEE123C" w14:textId="77777777" w:rsidR="00061DAD" w:rsidRPr="001D0409" w:rsidRDefault="00061DAD" w:rsidP="00061DA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Gene name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E3E67A1" w14:textId="77777777" w:rsidR="00061DAD" w:rsidRPr="001D0409" w:rsidRDefault="00061DAD" w:rsidP="00061DA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 #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1A718A" w14:textId="77777777" w:rsidR="00061DAD" w:rsidRPr="00EB44CC" w:rsidRDefault="00061DAD" w:rsidP="00061DA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7082A441" w14:textId="77777777" w:rsidR="00061DAD" w:rsidRPr="00EB44CC" w:rsidRDefault="00343D1A" w:rsidP="00343D1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imer s</w:t>
            </w:r>
            <w:r w:rsidR="00061DAD" w:rsidRPr="00EB44CC">
              <w:rPr>
                <w:rFonts w:ascii="Times New Roman" w:hAnsi="Times New Roman" w:cs="Times New Roman"/>
                <w:b/>
                <w:sz w:val="20"/>
                <w:szCs w:val="20"/>
              </w:rPr>
              <w:t>equence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5EE44BD2" w14:textId="77777777" w:rsidR="00061DAD" w:rsidRPr="00EB44CC" w:rsidRDefault="00061DAD" w:rsidP="00061DA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b/>
                <w:sz w:val="20"/>
                <w:szCs w:val="20"/>
              </w:rPr>
              <w:t>SSR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73D9B04" w14:textId="77777777" w:rsidR="00061DAD" w:rsidRPr="00EB44CC" w:rsidRDefault="00061DAD" w:rsidP="00061DA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b/>
                <w:sz w:val="20"/>
                <w:szCs w:val="20"/>
              </w:rPr>
              <w:t>Tm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170DF98" w14:textId="77777777" w:rsidR="00061DAD" w:rsidRPr="00EB44CC" w:rsidRDefault="000248D5" w:rsidP="00061DA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b/>
                <w:sz w:val="20"/>
                <w:szCs w:val="20"/>
              </w:rPr>
              <w:t>Len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23E7681" w14:textId="77777777" w:rsidR="00061DAD" w:rsidRPr="00EB44CC" w:rsidRDefault="00061DAD" w:rsidP="00061DA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b/>
                <w:sz w:val="20"/>
                <w:szCs w:val="20"/>
              </w:rPr>
              <w:t>Product size</w:t>
            </w:r>
          </w:p>
        </w:tc>
      </w:tr>
      <w:tr w:rsidR="003702E7" w:rsidRPr="00EB44CC" w14:paraId="76064E1F" w14:textId="77777777" w:rsidTr="006958EB">
        <w:tc>
          <w:tcPr>
            <w:tcW w:w="1080" w:type="dxa"/>
            <w:tcBorders>
              <w:bottom w:val="single" w:sz="4" w:space="0" w:color="auto"/>
              <w:right w:val="nil"/>
            </w:tcBorders>
          </w:tcPr>
          <w:p w14:paraId="5317F221" w14:textId="77777777" w:rsidR="003702E7" w:rsidRPr="001D0409" w:rsidRDefault="003702E7" w:rsidP="00061DAD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58B0AC9C" w14:textId="77777777" w:rsidR="003702E7" w:rsidRPr="001D0409" w:rsidRDefault="003702E7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</w:tcPr>
          <w:p w14:paraId="0CDAC799" w14:textId="77777777" w:rsidR="003702E7" w:rsidRPr="00EB44CC" w:rsidRDefault="003702E7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30" w:type="dxa"/>
            <w:tcBorders>
              <w:left w:val="nil"/>
              <w:bottom w:val="single" w:sz="4" w:space="0" w:color="auto"/>
              <w:right w:val="nil"/>
            </w:tcBorders>
          </w:tcPr>
          <w:p w14:paraId="4027F3C7" w14:textId="77777777" w:rsidR="003702E7" w:rsidRPr="00EB44CC" w:rsidRDefault="003702E7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nil"/>
              <w:bottom w:val="single" w:sz="4" w:space="0" w:color="auto"/>
              <w:right w:val="nil"/>
            </w:tcBorders>
          </w:tcPr>
          <w:p w14:paraId="57BFDFCD" w14:textId="77777777" w:rsidR="003702E7" w:rsidRPr="00EB44CC" w:rsidRDefault="003702E7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b/>
                <w:sz w:val="20"/>
                <w:szCs w:val="20"/>
              </w:rPr>
              <w:t>Zn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76F99263" w14:textId="77777777" w:rsidR="003702E7" w:rsidRPr="00EB44CC" w:rsidRDefault="003702E7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5F71D4C7" w14:textId="77777777" w:rsidR="003702E7" w:rsidRPr="00EB44CC" w:rsidRDefault="003702E7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nil"/>
              <w:bottom w:val="single" w:sz="4" w:space="0" w:color="auto"/>
            </w:tcBorders>
          </w:tcPr>
          <w:p w14:paraId="2CFCB707" w14:textId="77777777" w:rsidR="003702E7" w:rsidRPr="00EB44CC" w:rsidRDefault="003702E7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6A40386C" w14:textId="77777777" w:rsidTr="006958EB"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6AEFFF82" w14:textId="77777777" w:rsidR="00061DAD" w:rsidRPr="001D0409" w:rsidRDefault="00061DAD" w:rsidP="00061DAD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</w:tcPr>
          <w:p w14:paraId="142A0EFF" w14:textId="77777777" w:rsidR="00061DAD" w:rsidRPr="001D0409" w:rsidRDefault="00061DAD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2C8E0E5A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tcBorders>
              <w:top w:val="single" w:sz="4" w:space="0" w:color="auto"/>
            </w:tcBorders>
          </w:tcPr>
          <w:p w14:paraId="60C951A2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GCTTTCATGAGAAATACAACC</w:t>
            </w:r>
          </w:p>
        </w:tc>
        <w:tc>
          <w:tcPr>
            <w:tcW w:w="3060" w:type="dxa"/>
            <w:tcBorders>
              <w:top w:val="single" w:sz="4" w:space="0" w:color="auto"/>
              <w:bottom w:val="nil"/>
            </w:tcBorders>
          </w:tcPr>
          <w:p w14:paraId="264DA3DF" w14:textId="77777777" w:rsidR="00061DAD" w:rsidRPr="00EB44CC" w:rsidRDefault="00F5698E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CCACCACCACCACCA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0B946AB2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4.6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57CDE97B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11830414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2</w:t>
            </w:r>
          </w:p>
        </w:tc>
      </w:tr>
      <w:tr w:rsidR="00DF5AA9" w:rsidRPr="00EB44CC" w14:paraId="3BBC8FA6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CC17A2D" w14:textId="77777777" w:rsidR="00061DAD" w:rsidRPr="001D0409" w:rsidRDefault="00061DAD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578DC40" w14:textId="77777777" w:rsidR="00061DAD" w:rsidRPr="001D0409" w:rsidRDefault="00061DAD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68A65D29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5150ECE6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AAAAACAGAAAAACTGGCAA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89D08D3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2B685541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6.15</w:t>
            </w:r>
          </w:p>
        </w:tc>
        <w:tc>
          <w:tcPr>
            <w:tcW w:w="720" w:type="dxa"/>
          </w:tcPr>
          <w:p w14:paraId="5C9B66D8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0C54A34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6DA0328E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BDF9637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5B929DB0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</w:t>
            </w:r>
          </w:p>
        </w:tc>
        <w:tc>
          <w:tcPr>
            <w:tcW w:w="1260" w:type="dxa"/>
          </w:tcPr>
          <w:p w14:paraId="22B83D62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117A748" w14:textId="77777777" w:rsidR="001D0409" w:rsidRPr="00EB44CC" w:rsidRDefault="001D0409" w:rsidP="001D040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CAGCCAATGAAAAAGCAC</w:t>
            </w:r>
          </w:p>
        </w:tc>
        <w:tc>
          <w:tcPr>
            <w:tcW w:w="3060" w:type="dxa"/>
            <w:tcBorders>
              <w:bottom w:val="nil"/>
            </w:tcBorders>
          </w:tcPr>
          <w:p w14:paraId="53791DFE" w14:textId="77777777" w:rsidR="001D0409" w:rsidRPr="00EB44CC" w:rsidRDefault="001D0409" w:rsidP="001D040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GCATGCATGCA</w:t>
            </w:r>
          </w:p>
        </w:tc>
        <w:tc>
          <w:tcPr>
            <w:tcW w:w="720" w:type="dxa"/>
            <w:vAlign w:val="center"/>
          </w:tcPr>
          <w:p w14:paraId="688072E3" w14:textId="77777777" w:rsidR="001D0409" w:rsidRPr="00EB44CC" w:rsidRDefault="001D0409" w:rsidP="001D040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2</w:t>
            </w:r>
          </w:p>
        </w:tc>
        <w:tc>
          <w:tcPr>
            <w:tcW w:w="720" w:type="dxa"/>
            <w:vAlign w:val="center"/>
          </w:tcPr>
          <w:p w14:paraId="22C45199" w14:textId="77777777" w:rsidR="001D0409" w:rsidRPr="00EB44CC" w:rsidRDefault="001D0409" w:rsidP="001D040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607B19F8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 xml:space="preserve">126 </w:t>
            </w:r>
          </w:p>
        </w:tc>
      </w:tr>
      <w:tr w:rsidR="001D0409" w:rsidRPr="00EB44CC" w14:paraId="284093F8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5C06E44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NAM-B1</w:t>
            </w:r>
          </w:p>
        </w:tc>
        <w:tc>
          <w:tcPr>
            <w:tcW w:w="720" w:type="dxa"/>
            <w:tcBorders>
              <w:top w:val="nil"/>
            </w:tcBorders>
          </w:tcPr>
          <w:p w14:paraId="32530A22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6B8959D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2508B03" w14:textId="77777777" w:rsidR="001D0409" w:rsidRPr="00EB44CC" w:rsidRDefault="001D0409" w:rsidP="001D040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ATAAGGCCCCGCTTTG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6F1F045" w14:textId="77777777" w:rsidR="001D0409" w:rsidRPr="00EB44CC" w:rsidRDefault="001D0409" w:rsidP="001D040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A9B5C69" w14:textId="77777777" w:rsidR="001D0409" w:rsidRPr="00EB44CC" w:rsidRDefault="001D0409" w:rsidP="001D040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1</w:t>
            </w:r>
          </w:p>
        </w:tc>
        <w:tc>
          <w:tcPr>
            <w:tcW w:w="720" w:type="dxa"/>
            <w:vAlign w:val="center"/>
          </w:tcPr>
          <w:p w14:paraId="4534FDB6" w14:textId="77777777" w:rsidR="001D0409" w:rsidRPr="00EB44CC" w:rsidRDefault="001D0409" w:rsidP="001D0409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CF61998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0AABD04D" w14:textId="77777777" w:rsidTr="006958EB">
        <w:trPr>
          <w:trHeight w:val="359"/>
        </w:trPr>
        <w:tc>
          <w:tcPr>
            <w:tcW w:w="1080" w:type="dxa"/>
            <w:tcBorders>
              <w:top w:val="nil"/>
              <w:bottom w:val="nil"/>
            </w:tcBorders>
          </w:tcPr>
          <w:p w14:paraId="507949F7" w14:textId="77777777" w:rsidR="00061DAD" w:rsidRPr="001D0409" w:rsidRDefault="00061DAD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58175D66" w14:textId="77777777" w:rsidR="00061DAD" w:rsidRPr="001D0409" w:rsidRDefault="00061DAD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</w:t>
            </w:r>
          </w:p>
        </w:tc>
        <w:tc>
          <w:tcPr>
            <w:tcW w:w="1260" w:type="dxa"/>
          </w:tcPr>
          <w:p w14:paraId="1366F5A3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6FEA310C" w14:textId="77777777" w:rsidR="00061DAD" w:rsidRPr="00EB44CC" w:rsidRDefault="00F5698E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CTCAAAACCAACTGGATCAT</w:t>
            </w:r>
          </w:p>
        </w:tc>
        <w:tc>
          <w:tcPr>
            <w:tcW w:w="3060" w:type="dxa"/>
            <w:tcBorders>
              <w:bottom w:val="nil"/>
            </w:tcBorders>
          </w:tcPr>
          <w:p w14:paraId="06689A77" w14:textId="77777777" w:rsidR="00061DAD" w:rsidRPr="00EB44CC" w:rsidRDefault="00F5698E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CCACCACCACCA</w:t>
            </w:r>
            <w:r w:rsidR="00053481" w:rsidRPr="00EB44C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720" w:type="dxa"/>
          </w:tcPr>
          <w:tbl>
            <w:tblPr>
              <w:tblW w:w="960" w:type="dxa"/>
              <w:tblLayout w:type="fixed"/>
              <w:tblLook w:val="04A0" w:firstRow="1" w:lastRow="0" w:firstColumn="1" w:lastColumn="0" w:noHBand="0" w:noVBand="1"/>
            </w:tblPr>
            <w:tblGrid>
              <w:gridCol w:w="960"/>
            </w:tblGrid>
            <w:tr w:rsidR="00061DAD" w:rsidRPr="00EB44CC" w14:paraId="2514457F" w14:textId="77777777" w:rsidTr="00F5698E">
              <w:trPr>
                <w:trHeight w:val="315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75FA7981" w14:textId="77777777" w:rsidR="00061DAD" w:rsidRPr="00EB44CC" w:rsidRDefault="00061DAD" w:rsidP="001D0409">
                  <w:pPr>
                    <w:spacing w:after="0" w:line="24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EB44CC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55.03</w:t>
                  </w:r>
                </w:p>
              </w:tc>
            </w:tr>
            <w:tr w:rsidR="00061DAD" w:rsidRPr="00EB44CC" w14:paraId="3E5EC5A2" w14:textId="77777777" w:rsidTr="00F5698E">
              <w:trPr>
                <w:trHeight w:val="79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15BAE7E4" w14:textId="77777777" w:rsidR="00061DAD" w:rsidRPr="00EB44CC" w:rsidRDefault="00061DAD" w:rsidP="00061DA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54D0AD58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496EC79" w14:textId="77777777" w:rsidR="00061DAD" w:rsidRPr="00EB44CC" w:rsidRDefault="00F5698E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</w:tcPr>
          <w:p w14:paraId="0CFAC031" w14:textId="77777777" w:rsidR="00061DAD" w:rsidRPr="00EB44CC" w:rsidRDefault="00F5698E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98</w:t>
            </w:r>
          </w:p>
        </w:tc>
      </w:tr>
      <w:tr w:rsidR="00DF5AA9" w:rsidRPr="00EB44CC" w14:paraId="168D5C79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C62CBCC" w14:textId="77777777" w:rsidR="00061DAD" w:rsidRPr="001D0409" w:rsidRDefault="00061DAD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531494B" w14:textId="77777777" w:rsidR="00061DAD" w:rsidRPr="001D0409" w:rsidRDefault="00061DAD" w:rsidP="00061DAD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7ED5A992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65D73275" w14:textId="77777777" w:rsidR="00061DAD" w:rsidRPr="00EB44CC" w:rsidRDefault="00F5698E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CAACCATCAACAATACCCTA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BB7AC6A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205E264B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13</w:t>
            </w:r>
          </w:p>
        </w:tc>
        <w:tc>
          <w:tcPr>
            <w:tcW w:w="720" w:type="dxa"/>
          </w:tcPr>
          <w:p w14:paraId="56EFBF2C" w14:textId="77777777" w:rsidR="00061DAD" w:rsidRPr="00EB44CC" w:rsidRDefault="00F5698E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685D01A" w14:textId="77777777" w:rsidR="00061DAD" w:rsidRPr="00EB44CC" w:rsidRDefault="00061DAD" w:rsidP="00061DA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5F30F6FE" w14:textId="77777777" w:rsidTr="006958EB">
        <w:tc>
          <w:tcPr>
            <w:tcW w:w="1080" w:type="dxa"/>
            <w:tcBorders>
              <w:bottom w:val="nil"/>
            </w:tcBorders>
          </w:tcPr>
          <w:p w14:paraId="48215E6E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28</w:t>
            </w:r>
          </w:p>
        </w:tc>
        <w:tc>
          <w:tcPr>
            <w:tcW w:w="720" w:type="dxa"/>
            <w:tcBorders>
              <w:bottom w:val="nil"/>
            </w:tcBorders>
          </w:tcPr>
          <w:p w14:paraId="43307EF2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</w:t>
            </w:r>
          </w:p>
        </w:tc>
        <w:tc>
          <w:tcPr>
            <w:tcW w:w="1260" w:type="dxa"/>
          </w:tcPr>
          <w:p w14:paraId="3682F3B7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bottom"/>
          </w:tcPr>
          <w:p w14:paraId="58CC793D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TGATCAGCAATGTCAACTT</w:t>
            </w:r>
          </w:p>
        </w:tc>
        <w:tc>
          <w:tcPr>
            <w:tcW w:w="3060" w:type="dxa"/>
            <w:tcBorders>
              <w:bottom w:val="nil"/>
            </w:tcBorders>
          </w:tcPr>
          <w:p w14:paraId="3753F71F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AGAGAGAGAGAGAGAGAGA</w:t>
            </w:r>
          </w:p>
        </w:tc>
        <w:tc>
          <w:tcPr>
            <w:tcW w:w="720" w:type="dxa"/>
          </w:tcPr>
          <w:p w14:paraId="2B3C318F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85</w:t>
            </w:r>
          </w:p>
        </w:tc>
        <w:tc>
          <w:tcPr>
            <w:tcW w:w="720" w:type="dxa"/>
          </w:tcPr>
          <w:p w14:paraId="3F4617DC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7F0E35C0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34</w:t>
            </w:r>
          </w:p>
        </w:tc>
      </w:tr>
      <w:tr w:rsidR="00DF5AA9" w:rsidRPr="00EB44CC" w14:paraId="36140771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4804C01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8F0CB7B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8BB171C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bottom"/>
          </w:tcPr>
          <w:p w14:paraId="4C725687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CTCAACATTCTGCTTAGAA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96E4C36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776EA548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02</w:t>
            </w:r>
          </w:p>
        </w:tc>
        <w:tc>
          <w:tcPr>
            <w:tcW w:w="720" w:type="dxa"/>
          </w:tcPr>
          <w:p w14:paraId="6AC7AA0C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08D387F9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092531FE" w14:textId="77777777" w:rsidTr="006958EB">
        <w:tc>
          <w:tcPr>
            <w:tcW w:w="1080" w:type="dxa"/>
            <w:tcBorders>
              <w:bottom w:val="nil"/>
            </w:tcBorders>
          </w:tcPr>
          <w:p w14:paraId="396E456E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23</w:t>
            </w:r>
          </w:p>
        </w:tc>
        <w:tc>
          <w:tcPr>
            <w:tcW w:w="720" w:type="dxa"/>
            <w:tcBorders>
              <w:bottom w:val="nil"/>
            </w:tcBorders>
          </w:tcPr>
          <w:p w14:paraId="566A5C75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</w:t>
            </w:r>
          </w:p>
        </w:tc>
        <w:tc>
          <w:tcPr>
            <w:tcW w:w="1260" w:type="dxa"/>
          </w:tcPr>
          <w:p w14:paraId="4969E9FE" w14:textId="77777777" w:rsidR="00266794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bottom"/>
          </w:tcPr>
          <w:p w14:paraId="7F4287EA" w14:textId="77777777" w:rsidR="00266794" w:rsidRPr="00EB44CC" w:rsidRDefault="001D0409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GACAGCGAGTTATTGGTT</w:t>
            </w:r>
          </w:p>
        </w:tc>
        <w:tc>
          <w:tcPr>
            <w:tcW w:w="3060" w:type="dxa"/>
            <w:tcBorders>
              <w:bottom w:val="nil"/>
            </w:tcBorders>
          </w:tcPr>
          <w:p w14:paraId="366529A0" w14:textId="77777777" w:rsidR="00266794" w:rsidRPr="00EB44CC" w:rsidRDefault="00266794" w:rsidP="0026679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AGAGAGAGAGAGAGAGAGAGAGAGAGAGAGAGAGAGAGAGAGAGAGAGAGAGAG</w:t>
            </w:r>
          </w:p>
          <w:p w14:paraId="61FA9E4A" w14:textId="77777777" w:rsidR="00266794" w:rsidRPr="00EB44CC" w:rsidRDefault="00266794" w:rsidP="0026679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6975B71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52</w:t>
            </w:r>
          </w:p>
        </w:tc>
        <w:tc>
          <w:tcPr>
            <w:tcW w:w="720" w:type="dxa"/>
          </w:tcPr>
          <w:p w14:paraId="579BE0BB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</w:tcPr>
          <w:p w14:paraId="1209483E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</w:tr>
      <w:tr w:rsidR="00DF5AA9" w:rsidRPr="00EB44CC" w14:paraId="3D987ED7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2FB8AFA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70F9161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6B491A1E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bottom"/>
          </w:tcPr>
          <w:p w14:paraId="6E7BCF9B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CAAACTCAAGTAGTGGATG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1ED85DEE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D98273C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04</w:t>
            </w:r>
          </w:p>
        </w:tc>
        <w:tc>
          <w:tcPr>
            <w:tcW w:w="720" w:type="dxa"/>
          </w:tcPr>
          <w:p w14:paraId="01261659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2D33F706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1A9C9AAA" w14:textId="77777777" w:rsidTr="006958EB">
        <w:tc>
          <w:tcPr>
            <w:tcW w:w="1080" w:type="dxa"/>
            <w:tcBorders>
              <w:bottom w:val="nil"/>
            </w:tcBorders>
          </w:tcPr>
          <w:p w14:paraId="1E46E566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22</w:t>
            </w:r>
          </w:p>
        </w:tc>
        <w:tc>
          <w:tcPr>
            <w:tcW w:w="720" w:type="dxa"/>
            <w:tcBorders>
              <w:bottom w:val="nil"/>
            </w:tcBorders>
          </w:tcPr>
          <w:p w14:paraId="20DB2969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</w:t>
            </w:r>
          </w:p>
        </w:tc>
        <w:tc>
          <w:tcPr>
            <w:tcW w:w="1260" w:type="dxa"/>
          </w:tcPr>
          <w:p w14:paraId="12D07332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bottom"/>
          </w:tcPr>
          <w:p w14:paraId="61DFF4AB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CGACAGCGATGATGAC</w:t>
            </w:r>
          </w:p>
        </w:tc>
        <w:tc>
          <w:tcPr>
            <w:tcW w:w="3060" w:type="dxa"/>
            <w:tcBorders>
              <w:bottom w:val="nil"/>
            </w:tcBorders>
          </w:tcPr>
          <w:p w14:paraId="67BA241A" w14:textId="77777777" w:rsidR="00266794" w:rsidRPr="00EB44CC" w:rsidRDefault="00266794" w:rsidP="0026679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CCGCCGCCGC</w:t>
            </w:r>
          </w:p>
        </w:tc>
        <w:tc>
          <w:tcPr>
            <w:tcW w:w="720" w:type="dxa"/>
          </w:tcPr>
          <w:p w14:paraId="6B07ED6F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86</w:t>
            </w:r>
          </w:p>
        </w:tc>
        <w:tc>
          <w:tcPr>
            <w:tcW w:w="720" w:type="dxa"/>
          </w:tcPr>
          <w:p w14:paraId="2A2C9C0F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0C6BB21C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3</w:t>
            </w:r>
          </w:p>
        </w:tc>
      </w:tr>
      <w:tr w:rsidR="00DF5AA9" w:rsidRPr="00EB44CC" w14:paraId="1AFFC2D2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4E631F8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0E17B224" w14:textId="77777777" w:rsidR="00266794" w:rsidRPr="001D0409" w:rsidRDefault="00266794" w:rsidP="0026679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E19C7A6" w14:textId="77777777" w:rsidR="00266794" w:rsidRPr="00EB44CC" w:rsidRDefault="00266794" w:rsidP="0026679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0D0A76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ATAACGCGCAGAGAG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55744EE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</w:tcPr>
          <w:p w14:paraId="0FFC463D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06</w:t>
            </w:r>
          </w:p>
        </w:tc>
        <w:tc>
          <w:tcPr>
            <w:tcW w:w="720" w:type="dxa"/>
          </w:tcPr>
          <w:p w14:paraId="5C1F5B97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3A0989FF" w14:textId="77777777" w:rsidR="00266794" w:rsidRPr="00EB44CC" w:rsidRDefault="00266794" w:rsidP="00266794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F5AA9" w:rsidRPr="00EB44CC" w14:paraId="54BE1EDE" w14:textId="77777777" w:rsidTr="006958EB">
        <w:trPr>
          <w:trHeight w:val="161"/>
        </w:trPr>
        <w:tc>
          <w:tcPr>
            <w:tcW w:w="1080" w:type="dxa"/>
            <w:tcBorders>
              <w:bottom w:val="nil"/>
            </w:tcBorders>
          </w:tcPr>
          <w:p w14:paraId="60E1BB31" w14:textId="77777777" w:rsidR="008B30CA" w:rsidRPr="001D0409" w:rsidRDefault="008B30CA" w:rsidP="008B30C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ED73CE3" w14:textId="77777777" w:rsidR="008B30CA" w:rsidRPr="001D0409" w:rsidRDefault="008B30CA" w:rsidP="008B30C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</w:t>
            </w:r>
          </w:p>
        </w:tc>
        <w:tc>
          <w:tcPr>
            <w:tcW w:w="1260" w:type="dxa"/>
          </w:tcPr>
          <w:p w14:paraId="3247B47F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bottom"/>
          </w:tcPr>
          <w:p w14:paraId="03E4326C" w14:textId="77777777" w:rsidR="008B30CA" w:rsidRPr="00EB44CC" w:rsidRDefault="008B30CA" w:rsidP="008B30C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TGCATGTGTCAGGTAGAGAA</w:t>
            </w:r>
          </w:p>
        </w:tc>
        <w:tc>
          <w:tcPr>
            <w:tcW w:w="3060" w:type="dxa"/>
            <w:tcBorders>
              <w:bottom w:val="nil"/>
            </w:tcBorders>
          </w:tcPr>
          <w:p w14:paraId="646F1B3F" w14:textId="77777777" w:rsidR="008B30CA" w:rsidRPr="00EB44CC" w:rsidRDefault="008B30CA" w:rsidP="008B30C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AGAGAGAGAGAGAGAGAGAGAGAGAGAGAGAGAGAGAGAGAGAGAGAGAG</w:t>
            </w:r>
          </w:p>
        </w:tc>
        <w:tc>
          <w:tcPr>
            <w:tcW w:w="720" w:type="dxa"/>
          </w:tcPr>
          <w:p w14:paraId="15751AB4" w14:textId="77777777" w:rsidR="008B30CA" w:rsidRPr="00EB44CC" w:rsidRDefault="008B30CA" w:rsidP="008B30C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77</w:t>
            </w:r>
          </w:p>
        </w:tc>
        <w:tc>
          <w:tcPr>
            <w:tcW w:w="720" w:type="dxa"/>
          </w:tcPr>
          <w:p w14:paraId="488E2490" w14:textId="77777777" w:rsidR="008B30CA" w:rsidRPr="00EB44CC" w:rsidRDefault="008B30CA" w:rsidP="008B30C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101D727F" w14:textId="77777777" w:rsidR="008B30CA" w:rsidRPr="00EB44CC" w:rsidRDefault="008B30CA" w:rsidP="008B30C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</w:t>
            </w:r>
          </w:p>
        </w:tc>
      </w:tr>
      <w:tr w:rsidR="00DF5AA9" w:rsidRPr="00EB44CC" w14:paraId="10CB717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CB31559" w14:textId="77777777" w:rsidR="008B30CA" w:rsidRPr="001D0409" w:rsidRDefault="004A7B77" w:rsidP="008B30C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21</w:t>
            </w:r>
          </w:p>
        </w:tc>
        <w:tc>
          <w:tcPr>
            <w:tcW w:w="720" w:type="dxa"/>
            <w:tcBorders>
              <w:top w:val="nil"/>
            </w:tcBorders>
          </w:tcPr>
          <w:p w14:paraId="1D46C3FC" w14:textId="77777777" w:rsidR="008B30CA" w:rsidRPr="001D0409" w:rsidRDefault="008B30CA" w:rsidP="008B30C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ED96D6B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</w:tcPr>
          <w:p w14:paraId="364777AA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TTGCACTTTTCTCTGGTA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EC68DC5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5239B6AD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0B21EB49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2F4BFA3B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0F98E4B6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7CBC4E1" w14:textId="77777777" w:rsidR="008B30CA" w:rsidRPr="001D0409" w:rsidRDefault="008B30CA" w:rsidP="008B30C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</w:tcPr>
          <w:p w14:paraId="0F4CDADC" w14:textId="77777777" w:rsidR="008B30CA" w:rsidRPr="001D0409" w:rsidRDefault="008B30CA" w:rsidP="008B30C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</w:t>
            </w:r>
          </w:p>
        </w:tc>
        <w:tc>
          <w:tcPr>
            <w:tcW w:w="1260" w:type="dxa"/>
          </w:tcPr>
          <w:p w14:paraId="1274EBB6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2A836B07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AGTTCATACCCTGATCAATCC</w:t>
            </w:r>
          </w:p>
        </w:tc>
        <w:tc>
          <w:tcPr>
            <w:tcW w:w="3060" w:type="dxa"/>
            <w:tcBorders>
              <w:bottom w:val="nil"/>
            </w:tcBorders>
          </w:tcPr>
          <w:p w14:paraId="0EADB114" w14:textId="77777777" w:rsidR="008B30CA" w:rsidRPr="00EB44CC" w:rsidRDefault="008B30CA" w:rsidP="008B30C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TCCTCCTCCT</w:t>
            </w:r>
          </w:p>
        </w:tc>
        <w:tc>
          <w:tcPr>
            <w:tcW w:w="720" w:type="dxa"/>
          </w:tcPr>
          <w:p w14:paraId="386F1552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51</w:t>
            </w:r>
          </w:p>
        </w:tc>
        <w:tc>
          <w:tcPr>
            <w:tcW w:w="720" w:type="dxa"/>
          </w:tcPr>
          <w:p w14:paraId="1891C874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2BC3BF91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4</w:t>
            </w:r>
          </w:p>
        </w:tc>
      </w:tr>
      <w:tr w:rsidR="00DF5AA9" w:rsidRPr="00EB44CC" w14:paraId="1965E551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78AD515" w14:textId="77777777" w:rsidR="008B30CA" w:rsidRPr="001D0409" w:rsidRDefault="008B30CA" w:rsidP="008B30C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41D84F6" w14:textId="77777777" w:rsidR="008B30CA" w:rsidRPr="001D0409" w:rsidRDefault="008B30CA" w:rsidP="008B30C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B828E70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tcBorders>
              <w:top w:val="single" w:sz="4" w:space="0" w:color="auto"/>
            </w:tcBorders>
          </w:tcPr>
          <w:p w14:paraId="7A9F1395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GCAAAGGGAGAGAGGAG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3BF4479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1BB2ADDA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38</w:t>
            </w:r>
          </w:p>
        </w:tc>
        <w:tc>
          <w:tcPr>
            <w:tcW w:w="720" w:type="dxa"/>
          </w:tcPr>
          <w:p w14:paraId="30C43A25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72F76EE3" w14:textId="77777777" w:rsidR="008B30CA" w:rsidRPr="00EB44CC" w:rsidRDefault="008B30CA" w:rsidP="008B30C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609C4805" w14:textId="77777777" w:rsidTr="006958EB">
        <w:tc>
          <w:tcPr>
            <w:tcW w:w="1080" w:type="dxa"/>
            <w:tcBorders>
              <w:bottom w:val="nil"/>
            </w:tcBorders>
          </w:tcPr>
          <w:p w14:paraId="751B08CC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20</w:t>
            </w:r>
          </w:p>
        </w:tc>
        <w:tc>
          <w:tcPr>
            <w:tcW w:w="720" w:type="dxa"/>
            <w:tcBorders>
              <w:bottom w:val="nil"/>
            </w:tcBorders>
          </w:tcPr>
          <w:p w14:paraId="292D790A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</w:t>
            </w:r>
          </w:p>
        </w:tc>
        <w:tc>
          <w:tcPr>
            <w:tcW w:w="1260" w:type="dxa"/>
          </w:tcPr>
          <w:p w14:paraId="50894315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bottom"/>
          </w:tcPr>
          <w:p w14:paraId="3CDF5D49" w14:textId="77777777" w:rsidR="00E65D7E" w:rsidRPr="00EB44CC" w:rsidRDefault="00E65D7E" w:rsidP="00E65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GTGCATTTAAGTACAGGAAA</w:t>
            </w:r>
          </w:p>
        </w:tc>
        <w:tc>
          <w:tcPr>
            <w:tcW w:w="3060" w:type="dxa"/>
            <w:tcBorders>
              <w:bottom w:val="nil"/>
            </w:tcBorders>
          </w:tcPr>
          <w:p w14:paraId="600A9F7F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TATTTATTTA</w:t>
            </w:r>
          </w:p>
          <w:p w14:paraId="1295AD25" w14:textId="77777777" w:rsidR="00E65D7E" w:rsidRPr="00EB44CC" w:rsidRDefault="00E65D7E" w:rsidP="00E65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</w:tcPr>
          <w:p w14:paraId="13202E66" w14:textId="77777777" w:rsidR="00E65D7E" w:rsidRPr="00EB44CC" w:rsidRDefault="00E65D7E" w:rsidP="00E65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26</w:t>
            </w:r>
          </w:p>
        </w:tc>
        <w:tc>
          <w:tcPr>
            <w:tcW w:w="720" w:type="dxa"/>
          </w:tcPr>
          <w:p w14:paraId="54A0BD3F" w14:textId="77777777" w:rsidR="00E65D7E" w:rsidRPr="00EB44CC" w:rsidRDefault="00E65D7E" w:rsidP="00E65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bottom w:val="nil"/>
            </w:tcBorders>
          </w:tcPr>
          <w:p w14:paraId="3588EA96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3</w:t>
            </w:r>
          </w:p>
        </w:tc>
      </w:tr>
      <w:tr w:rsidR="00DF5AA9" w:rsidRPr="00EB44CC" w14:paraId="4F206560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6683C540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833157E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ACC7C89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bottom"/>
          </w:tcPr>
          <w:p w14:paraId="61D24D9D" w14:textId="77777777" w:rsidR="00E65D7E" w:rsidRPr="00EB44CC" w:rsidRDefault="00E65D7E" w:rsidP="00E65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GACTTGTACTTCCAGTGA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BF86291" w14:textId="77777777" w:rsidR="00E65D7E" w:rsidRPr="00EB44CC" w:rsidRDefault="00E65D7E" w:rsidP="00E65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</w:tcPr>
          <w:p w14:paraId="62EA290B" w14:textId="77777777" w:rsidR="00E65D7E" w:rsidRPr="00EB44CC" w:rsidRDefault="00E65D7E" w:rsidP="00E65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46</w:t>
            </w:r>
          </w:p>
        </w:tc>
        <w:tc>
          <w:tcPr>
            <w:tcW w:w="720" w:type="dxa"/>
          </w:tcPr>
          <w:p w14:paraId="4C357911" w14:textId="77777777" w:rsidR="00E65D7E" w:rsidRPr="00EB44CC" w:rsidRDefault="00E65D7E" w:rsidP="00E65D7E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3A72547F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642295D5" w14:textId="77777777" w:rsidTr="006958EB">
        <w:tc>
          <w:tcPr>
            <w:tcW w:w="1080" w:type="dxa"/>
            <w:tcBorders>
              <w:bottom w:val="nil"/>
            </w:tcBorders>
          </w:tcPr>
          <w:p w14:paraId="28DDFA87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66E0E109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0</w:t>
            </w:r>
          </w:p>
        </w:tc>
        <w:tc>
          <w:tcPr>
            <w:tcW w:w="1260" w:type="dxa"/>
          </w:tcPr>
          <w:p w14:paraId="5C2607DC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3A086AD9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TGGGAATTGTCACAGTTTT</w:t>
            </w:r>
          </w:p>
        </w:tc>
        <w:tc>
          <w:tcPr>
            <w:tcW w:w="3060" w:type="dxa"/>
            <w:tcBorders>
              <w:bottom w:val="nil"/>
            </w:tcBorders>
          </w:tcPr>
          <w:p w14:paraId="6FF7DE32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TGCATGCATG</w:t>
            </w:r>
          </w:p>
        </w:tc>
        <w:tc>
          <w:tcPr>
            <w:tcW w:w="720" w:type="dxa"/>
          </w:tcPr>
          <w:p w14:paraId="13141C6D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54.67</w:t>
            </w:r>
          </w:p>
        </w:tc>
        <w:tc>
          <w:tcPr>
            <w:tcW w:w="720" w:type="dxa"/>
          </w:tcPr>
          <w:p w14:paraId="0593499C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7E7B8823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4</w:t>
            </w:r>
          </w:p>
        </w:tc>
      </w:tr>
      <w:tr w:rsidR="00DF5AA9" w:rsidRPr="00EB44CC" w14:paraId="4D20414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DDAF49B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3E6AB2F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4211D9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48B3A1B3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AGTAGTAGCACCTTTGC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E4F3136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20" w:type="dxa"/>
          </w:tcPr>
          <w:p w14:paraId="2F1FAEA6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54.86</w:t>
            </w:r>
          </w:p>
        </w:tc>
        <w:tc>
          <w:tcPr>
            <w:tcW w:w="720" w:type="dxa"/>
          </w:tcPr>
          <w:p w14:paraId="6D7BDB76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39F30CF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26C5E516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9741C19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19</w:t>
            </w:r>
          </w:p>
        </w:tc>
        <w:tc>
          <w:tcPr>
            <w:tcW w:w="720" w:type="dxa"/>
            <w:tcBorders>
              <w:bottom w:val="nil"/>
            </w:tcBorders>
          </w:tcPr>
          <w:p w14:paraId="2666E1D8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1</w:t>
            </w:r>
          </w:p>
        </w:tc>
        <w:tc>
          <w:tcPr>
            <w:tcW w:w="1260" w:type="dxa"/>
          </w:tcPr>
          <w:p w14:paraId="53F2F17C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2A270FF8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CGACTCACTTTTCTTTCAT</w:t>
            </w:r>
          </w:p>
        </w:tc>
        <w:tc>
          <w:tcPr>
            <w:tcW w:w="3060" w:type="dxa"/>
            <w:tcBorders>
              <w:bottom w:val="nil"/>
            </w:tcBorders>
          </w:tcPr>
          <w:p w14:paraId="379C627A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GCATGCATGC</w:t>
            </w:r>
          </w:p>
        </w:tc>
        <w:tc>
          <w:tcPr>
            <w:tcW w:w="720" w:type="dxa"/>
          </w:tcPr>
          <w:p w14:paraId="057AC3CE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4.59</w:t>
            </w:r>
          </w:p>
        </w:tc>
        <w:tc>
          <w:tcPr>
            <w:tcW w:w="720" w:type="dxa"/>
          </w:tcPr>
          <w:p w14:paraId="51B67560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5FC1BEE9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4</w:t>
            </w:r>
          </w:p>
        </w:tc>
      </w:tr>
      <w:tr w:rsidR="00DF5AA9" w:rsidRPr="00EB44CC" w14:paraId="730C5FFE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0F23AD0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7C6EB6B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65424801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3AD129ED" w14:textId="77777777" w:rsidR="00E65D7E" w:rsidRPr="00EB44CC" w:rsidRDefault="00E65D7E" w:rsidP="00E65D7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TAAGAGCTACTGCGGCT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5424198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59DB0530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03</w:t>
            </w:r>
          </w:p>
        </w:tc>
        <w:tc>
          <w:tcPr>
            <w:tcW w:w="720" w:type="dxa"/>
          </w:tcPr>
          <w:p w14:paraId="4262D948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653666A3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B4787" w:rsidRPr="00EB44CC" w14:paraId="311E89A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CCB78E0" w14:textId="77777777" w:rsidR="00DB4787" w:rsidRPr="001D0409" w:rsidRDefault="00DB4787" w:rsidP="00DB4787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64E90EE7" w14:textId="77777777" w:rsidR="00DB4787" w:rsidRPr="001D0409" w:rsidRDefault="00DB4787" w:rsidP="00DB4787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2</w:t>
            </w:r>
          </w:p>
        </w:tc>
        <w:tc>
          <w:tcPr>
            <w:tcW w:w="1260" w:type="dxa"/>
          </w:tcPr>
          <w:p w14:paraId="5BED927A" w14:textId="77777777" w:rsidR="00DB4787" w:rsidRPr="00EB44CC" w:rsidRDefault="00DB4787" w:rsidP="00DB478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4193500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TAGTCGTACACCCAAACC</w:t>
            </w:r>
          </w:p>
        </w:tc>
        <w:tc>
          <w:tcPr>
            <w:tcW w:w="3060" w:type="dxa"/>
            <w:tcBorders>
              <w:bottom w:val="nil"/>
            </w:tcBorders>
            <w:vAlign w:val="center"/>
          </w:tcPr>
          <w:p w14:paraId="1613234F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  <w:r w:rsidR="009D4A19"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AACAACAACAACA</w:t>
            </w:r>
          </w:p>
        </w:tc>
        <w:tc>
          <w:tcPr>
            <w:tcW w:w="720" w:type="dxa"/>
            <w:vAlign w:val="center"/>
          </w:tcPr>
          <w:p w14:paraId="773E4D29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14</w:t>
            </w:r>
          </w:p>
        </w:tc>
        <w:tc>
          <w:tcPr>
            <w:tcW w:w="720" w:type="dxa"/>
            <w:vAlign w:val="center"/>
          </w:tcPr>
          <w:p w14:paraId="2C231854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596920DC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</w:t>
            </w:r>
          </w:p>
        </w:tc>
      </w:tr>
      <w:tr w:rsidR="00DB4787" w:rsidRPr="00EB44CC" w14:paraId="5572B787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B940E41" w14:textId="77777777" w:rsidR="00DB4787" w:rsidRPr="001D0409" w:rsidRDefault="00DB4787" w:rsidP="00DB4787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9F3C919" w14:textId="77777777" w:rsidR="00DB4787" w:rsidRPr="001D0409" w:rsidRDefault="00DB4787" w:rsidP="00DB4787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876BD18" w14:textId="77777777" w:rsidR="00DB4787" w:rsidRPr="00EB44CC" w:rsidRDefault="00DB4787" w:rsidP="00DB478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E4102AF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TCCTCTACCCTTCTTCT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  <w:vAlign w:val="bottom"/>
          </w:tcPr>
          <w:p w14:paraId="3F10B98F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FAB6F73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42</w:t>
            </w:r>
          </w:p>
        </w:tc>
        <w:tc>
          <w:tcPr>
            <w:tcW w:w="720" w:type="dxa"/>
            <w:vAlign w:val="center"/>
          </w:tcPr>
          <w:p w14:paraId="6EDF7A12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0E5B08F1" w14:textId="77777777" w:rsidR="00DB4787" w:rsidRPr="00EB44CC" w:rsidRDefault="00DB4787" w:rsidP="009D4A1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DF5AA9" w:rsidRPr="00EB44CC" w14:paraId="7F5FDB95" w14:textId="77777777" w:rsidTr="006958EB">
        <w:tc>
          <w:tcPr>
            <w:tcW w:w="1080" w:type="dxa"/>
            <w:tcBorders>
              <w:bottom w:val="nil"/>
            </w:tcBorders>
          </w:tcPr>
          <w:p w14:paraId="2CF795CE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313AB88F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3</w:t>
            </w:r>
          </w:p>
        </w:tc>
        <w:tc>
          <w:tcPr>
            <w:tcW w:w="1260" w:type="dxa"/>
          </w:tcPr>
          <w:p w14:paraId="34C70CAF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533E5B08" w14:textId="77777777" w:rsidR="00E65D7E" w:rsidRPr="00EB44CC" w:rsidRDefault="006E18BF" w:rsidP="006E18B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CACCAAGGTAAAAAGACA</w:t>
            </w:r>
          </w:p>
        </w:tc>
        <w:tc>
          <w:tcPr>
            <w:tcW w:w="3060" w:type="dxa"/>
            <w:tcBorders>
              <w:bottom w:val="nil"/>
            </w:tcBorders>
          </w:tcPr>
          <w:p w14:paraId="1A372A5C" w14:textId="77777777" w:rsidR="00E65D7E" w:rsidRPr="00EB44CC" w:rsidRDefault="006E18BF" w:rsidP="006E18B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TATATATATAT</w:t>
            </w:r>
          </w:p>
        </w:tc>
        <w:tc>
          <w:tcPr>
            <w:tcW w:w="720" w:type="dxa"/>
          </w:tcPr>
          <w:p w14:paraId="5160C6D7" w14:textId="77777777" w:rsidR="00E65D7E" w:rsidRPr="00EB44CC" w:rsidRDefault="006E18BF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4.92</w:t>
            </w:r>
          </w:p>
        </w:tc>
        <w:tc>
          <w:tcPr>
            <w:tcW w:w="720" w:type="dxa"/>
          </w:tcPr>
          <w:p w14:paraId="08B90186" w14:textId="77777777" w:rsidR="00E65D7E" w:rsidRPr="00EB44CC" w:rsidRDefault="006E18BF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3C7C15DF" w14:textId="77777777" w:rsidR="00E65D7E" w:rsidRPr="00EB44CC" w:rsidRDefault="006E18BF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37</w:t>
            </w:r>
          </w:p>
        </w:tc>
      </w:tr>
      <w:tr w:rsidR="00DF5AA9" w:rsidRPr="00EB44CC" w14:paraId="38B83FE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B77DF96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0C94C17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578FCF4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2D8CD404" w14:textId="77777777" w:rsidR="00E65D7E" w:rsidRPr="00EB44CC" w:rsidRDefault="006E18BF" w:rsidP="006E18B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GAAAATTCTCAGTCTGTG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EAE59D9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51B99CBE" w14:textId="77777777" w:rsidR="00E65D7E" w:rsidRPr="00EB44CC" w:rsidRDefault="006E18BF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01</w:t>
            </w:r>
          </w:p>
        </w:tc>
        <w:tc>
          <w:tcPr>
            <w:tcW w:w="720" w:type="dxa"/>
          </w:tcPr>
          <w:p w14:paraId="58BF06BB" w14:textId="77777777" w:rsidR="00E65D7E" w:rsidRPr="00EB44CC" w:rsidRDefault="006E18BF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33720861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6A9CDAC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F78C336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1</w:t>
            </w:r>
          </w:p>
        </w:tc>
        <w:tc>
          <w:tcPr>
            <w:tcW w:w="720" w:type="dxa"/>
            <w:tcBorders>
              <w:bottom w:val="nil"/>
            </w:tcBorders>
          </w:tcPr>
          <w:p w14:paraId="26E5A1DF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4</w:t>
            </w:r>
          </w:p>
        </w:tc>
        <w:tc>
          <w:tcPr>
            <w:tcW w:w="1260" w:type="dxa"/>
          </w:tcPr>
          <w:p w14:paraId="527FA4C7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05E14C0D" w14:textId="77777777" w:rsidR="00E65D7E" w:rsidRPr="00EB44CC" w:rsidRDefault="006E18BF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GCGTCACGAATACAGTC</w:t>
            </w:r>
          </w:p>
        </w:tc>
        <w:tc>
          <w:tcPr>
            <w:tcW w:w="3060" w:type="dxa"/>
            <w:tcBorders>
              <w:bottom w:val="nil"/>
            </w:tcBorders>
          </w:tcPr>
          <w:p w14:paraId="2F2F3576" w14:textId="77777777" w:rsidR="00E65D7E" w:rsidRPr="00EB44CC" w:rsidRDefault="006E18BF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CCCTCCCTCCCTCC</w:t>
            </w:r>
          </w:p>
        </w:tc>
        <w:tc>
          <w:tcPr>
            <w:tcW w:w="720" w:type="dxa"/>
          </w:tcPr>
          <w:p w14:paraId="4122C62F" w14:textId="77777777" w:rsidR="00E65D7E" w:rsidRPr="00EB44CC" w:rsidRDefault="006E18BF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4.46</w:t>
            </w:r>
          </w:p>
        </w:tc>
        <w:tc>
          <w:tcPr>
            <w:tcW w:w="720" w:type="dxa"/>
          </w:tcPr>
          <w:p w14:paraId="6E19DC80" w14:textId="77777777" w:rsidR="00E65D7E" w:rsidRPr="00EB44CC" w:rsidRDefault="006E18BF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bottom w:val="nil"/>
            </w:tcBorders>
          </w:tcPr>
          <w:p w14:paraId="712D1C20" w14:textId="77777777" w:rsidR="00E65D7E" w:rsidRPr="00EB44CC" w:rsidRDefault="006E18BF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9</w:t>
            </w:r>
          </w:p>
        </w:tc>
      </w:tr>
      <w:tr w:rsidR="00DF5AA9" w:rsidRPr="00EB44CC" w14:paraId="68403487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1E8103F1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681089F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348DF6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0E36D3D0" w14:textId="77777777" w:rsidR="00E65D7E" w:rsidRPr="00EB44CC" w:rsidRDefault="006E18BF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AGGCTTTTTCAGGAGTCT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86883F0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0C9A82EE" w14:textId="77777777" w:rsidR="00E65D7E" w:rsidRPr="00EB44CC" w:rsidRDefault="006E18BF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12</w:t>
            </w:r>
          </w:p>
        </w:tc>
        <w:tc>
          <w:tcPr>
            <w:tcW w:w="720" w:type="dxa"/>
          </w:tcPr>
          <w:p w14:paraId="1E9D97CA" w14:textId="77777777" w:rsidR="00E65D7E" w:rsidRPr="00EB44CC" w:rsidRDefault="006E18BF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ED4E41F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71CF95FD" w14:textId="77777777" w:rsidTr="006958EB">
        <w:tc>
          <w:tcPr>
            <w:tcW w:w="1080" w:type="dxa"/>
            <w:tcBorders>
              <w:bottom w:val="nil"/>
            </w:tcBorders>
          </w:tcPr>
          <w:p w14:paraId="022C12E3" w14:textId="77777777" w:rsidR="004E3F55" w:rsidRPr="001D0409" w:rsidRDefault="004E3F55" w:rsidP="004E3F5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6FDD3AE5" w14:textId="77777777" w:rsidR="004E3F55" w:rsidRPr="001D0409" w:rsidRDefault="004E3F55" w:rsidP="004E3F5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5</w:t>
            </w:r>
          </w:p>
        </w:tc>
        <w:tc>
          <w:tcPr>
            <w:tcW w:w="1260" w:type="dxa"/>
          </w:tcPr>
          <w:p w14:paraId="15295862" w14:textId="77777777" w:rsidR="004E3F55" w:rsidRPr="00EB44CC" w:rsidRDefault="004E3F55" w:rsidP="004E3F55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6E307573" w14:textId="77777777" w:rsidR="004E3F55" w:rsidRPr="00EB44CC" w:rsidRDefault="004E3F55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CTGAGGCTTAGATGAATCC</w:t>
            </w:r>
          </w:p>
        </w:tc>
        <w:tc>
          <w:tcPr>
            <w:tcW w:w="3060" w:type="dxa"/>
            <w:tcBorders>
              <w:bottom w:val="nil"/>
            </w:tcBorders>
          </w:tcPr>
          <w:p w14:paraId="5416B26A" w14:textId="77777777" w:rsidR="004E3F55" w:rsidRPr="00EB44CC" w:rsidRDefault="004E3F55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ACACACACACACAC</w:t>
            </w:r>
          </w:p>
        </w:tc>
        <w:tc>
          <w:tcPr>
            <w:tcW w:w="720" w:type="dxa"/>
          </w:tcPr>
          <w:p w14:paraId="05C76D3E" w14:textId="77777777" w:rsidR="004E3F55" w:rsidRPr="00EB44CC" w:rsidRDefault="004E3F55" w:rsidP="006A405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14</w:t>
            </w:r>
          </w:p>
        </w:tc>
        <w:tc>
          <w:tcPr>
            <w:tcW w:w="720" w:type="dxa"/>
          </w:tcPr>
          <w:p w14:paraId="4EB6AA1B" w14:textId="77777777" w:rsidR="004E3F55" w:rsidRPr="00EB44CC" w:rsidRDefault="004E3F55" w:rsidP="006A405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50A8ABB1" w14:textId="77777777" w:rsidR="004E3F55" w:rsidRPr="00EB44CC" w:rsidRDefault="004E3F55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8</w:t>
            </w:r>
          </w:p>
        </w:tc>
      </w:tr>
      <w:tr w:rsidR="00DF5AA9" w:rsidRPr="00EB44CC" w14:paraId="3BAD7D12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3BA124E" w14:textId="77777777" w:rsidR="004E3F55" w:rsidRPr="001D0409" w:rsidRDefault="004E3F55" w:rsidP="004E3F5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1-D</w:t>
            </w:r>
          </w:p>
        </w:tc>
        <w:tc>
          <w:tcPr>
            <w:tcW w:w="720" w:type="dxa"/>
            <w:tcBorders>
              <w:top w:val="nil"/>
            </w:tcBorders>
          </w:tcPr>
          <w:p w14:paraId="545D1CDE" w14:textId="77777777" w:rsidR="004E3F55" w:rsidRPr="001D0409" w:rsidRDefault="004E3F55" w:rsidP="004E3F5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294505" w14:textId="77777777" w:rsidR="004E3F55" w:rsidRPr="00EB44CC" w:rsidRDefault="004E3F55" w:rsidP="004E3F55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31499886" w14:textId="77777777" w:rsidR="004E3F55" w:rsidRPr="00EB44CC" w:rsidRDefault="004E3F55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TACAGGGCTGACTTTT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F6D1FFF" w14:textId="77777777" w:rsidR="004E3F55" w:rsidRPr="00EB44CC" w:rsidRDefault="004E3F55" w:rsidP="006A405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</w:tcPr>
          <w:p w14:paraId="4871793D" w14:textId="77777777" w:rsidR="004E3F55" w:rsidRPr="00EB44CC" w:rsidRDefault="004E3F55" w:rsidP="006A405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62</w:t>
            </w:r>
          </w:p>
        </w:tc>
        <w:tc>
          <w:tcPr>
            <w:tcW w:w="720" w:type="dxa"/>
          </w:tcPr>
          <w:p w14:paraId="4444FFE3" w14:textId="77777777" w:rsidR="004E3F55" w:rsidRPr="00EB44CC" w:rsidRDefault="004E3F55" w:rsidP="006A405D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2619826E" w14:textId="77777777" w:rsidR="004E3F55" w:rsidRPr="00EB44CC" w:rsidRDefault="004E3F55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5AA9" w:rsidRPr="00EB44CC" w14:paraId="0C7948FD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9A3DD7B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</w:tcPr>
          <w:p w14:paraId="6E74652A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6</w:t>
            </w:r>
          </w:p>
        </w:tc>
        <w:tc>
          <w:tcPr>
            <w:tcW w:w="1260" w:type="dxa"/>
          </w:tcPr>
          <w:p w14:paraId="0259DFEB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4CEFDDF6" w14:textId="77777777" w:rsidR="00E65D7E" w:rsidRPr="00EB44CC" w:rsidRDefault="004E3F55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CTAAGAAACTCCTCTGCAT</w:t>
            </w:r>
          </w:p>
        </w:tc>
        <w:tc>
          <w:tcPr>
            <w:tcW w:w="3060" w:type="dxa"/>
            <w:tcBorders>
              <w:bottom w:val="nil"/>
            </w:tcBorders>
          </w:tcPr>
          <w:p w14:paraId="29230AED" w14:textId="77777777" w:rsidR="00E65D7E" w:rsidRPr="00EB44CC" w:rsidRDefault="004E3F55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TGCTGCTGCT</w:t>
            </w:r>
          </w:p>
        </w:tc>
        <w:tc>
          <w:tcPr>
            <w:tcW w:w="720" w:type="dxa"/>
          </w:tcPr>
          <w:p w14:paraId="4066E76F" w14:textId="77777777" w:rsidR="00E65D7E" w:rsidRPr="00EB44CC" w:rsidRDefault="004E3F55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4.87</w:t>
            </w:r>
          </w:p>
        </w:tc>
        <w:tc>
          <w:tcPr>
            <w:tcW w:w="720" w:type="dxa"/>
          </w:tcPr>
          <w:p w14:paraId="46C97626" w14:textId="77777777" w:rsidR="00E65D7E" w:rsidRPr="00EB44CC" w:rsidRDefault="004E3F55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39C66E11" w14:textId="77777777" w:rsidR="00E65D7E" w:rsidRPr="00EB44CC" w:rsidRDefault="004E3F55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7</w:t>
            </w:r>
          </w:p>
        </w:tc>
      </w:tr>
      <w:tr w:rsidR="00DF5AA9" w:rsidRPr="00EB44CC" w14:paraId="1B19C1F4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23F1B7FA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B2BAFCA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603942D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72585A3C" w14:textId="77777777" w:rsidR="00E65D7E" w:rsidRPr="00EB44CC" w:rsidRDefault="004E3F55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GCTGGAATAAGCAGGT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28AB279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5DED9D67" w14:textId="77777777" w:rsidR="00E65D7E" w:rsidRPr="00EB44CC" w:rsidRDefault="004E3F55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4.07</w:t>
            </w:r>
          </w:p>
        </w:tc>
        <w:tc>
          <w:tcPr>
            <w:tcW w:w="720" w:type="dxa"/>
          </w:tcPr>
          <w:p w14:paraId="7FBC6343" w14:textId="77777777" w:rsidR="00E65D7E" w:rsidRPr="00EB44CC" w:rsidRDefault="004E3F55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7939024A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4E28" w:rsidRPr="00EB44CC" w14:paraId="40B0827B" w14:textId="77777777" w:rsidTr="006958EB">
        <w:tc>
          <w:tcPr>
            <w:tcW w:w="1080" w:type="dxa"/>
            <w:tcBorders>
              <w:bottom w:val="nil"/>
            </w:tcBorders>
          </w:tcPr>
          <w:p w14:paraId="463264DD" w14:textId="77777777" w:rsidR="000248D5" w:rsidRPr="001D0409" w:rsidRDefault="000248D5" w:rsidP="000248D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654471B" w14:textId="77777777" w:rsidR="000248D5" w:rsidRPr="001D0409" w:rsidRDefault="000248D5" w:rsidP="000248D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7</w:t>
            </w:r>
          </w:p>
        </w:tc>
        <w:tc>
          <w:tcPr>
            <w:tcW w:w="1260" w:type="dxa"/>
          </w:tcPr>
          <w:p w14:paraId="3A38A1F6" w14:textId="77777777" w:rsidR="000248D5" w:rsidRPr="00EB44CC" w:rsidRDefault="000248D5" w:rsidP="000248D5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bottom"/>
          </w:tcPr>
          <w:p w14:paraId="29AA3B53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GGAGGACGTCTAATCTCATTT</w:t>
            </w:r>
          </w:p>
        </w:tc>
        <w:tc>
          <w:tcPr>
            <w:tcW w:w="3060" w:type="dxa"/>
            <w:tcBorders>
              <w:bottom w:val="nil"/>
            </w:tcBorders>
          </w:tcPr>
          <w:p w14:paraId="02B2BAA5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TGCTGCTGCT</w:t>
            </w:r>
          </w:p>
        </w:tc>
        <w:tc>
          <w:tcPr>
            <w:tcW w:w="720" w:type="dxa"/>
          </w:tcPr>
          <w:p w14:paraId="1DAEF71A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54.98</w:t>
            </w:r>
          </w:p>
        </w:tc>
        <w:tc>
          <w:tcPr>
            <w:tcW w:w="720" w:type="dxa"/>
          </w:tcPr>
          <w:p w14:paraId="5C4A6BE6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2E1A4407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26</w:t>
            </w:r>
          </w:p>
        </w:tc>
      </w:tr>
      <w:tr w:rsidR="00254E28" w:rsidRPr="00EB44CC" w14:paraId="2ED61AE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E8A7C87" w14:textId="77777777" w:rsidR="000248D5" w:rsidRPr="001D0409" w:rsidRDefault="000248D5" w:rsidP="000248D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1D82AB3" w14:textId="77777777" w:rsidR="000248D5" w:rsidRPr="001D0409" w:rsidRDefault="000248D5" w:rsidP="000248D5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EADED5" w14:textId="77777777" w:rsidR="000248D5" w:rsidRPr="00EB44CC" w:rsidRDefault="000248D5" w:rsidP="000248D5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bottom"/>
          </w:tcPr>
          <w:p w14:paraId="697367FE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CATCTTCGTCCTCCTCA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B697A95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20" w:type="dxa"/>
          </w:tcPr>
          <w:p w14:paraId="68904A8B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55.54</w:t>
            </w:r>
          </w:p>
        </w:tc>
        <w:tc>
          <w:tcPr>
            <w:tcW w:w="720" w:type="dxa"/>
          </w:tcPr>
          <w:p w14:paraId="02889AFB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EB44CC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9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DAE328D" w14:textId="77777777" w:rsidR="000248D5" w:rsidRPr="00EB44CC" w:rsidRDefault="000248D5" w:rsidP="006A405D">
            <w:pPr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D849B9" w:rsidRPr="00EB44CC" w14:paraId="5102E0C4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6D1D113" w14:textId="77777777" w:rsidR="00D849B9" w:rsidRPr="001D0409" w:rsidRDefault="00D849B9" w:rsidP="00D849B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ZIP1-A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</w:tcPr>
          <w:p w14:paraId="1A4EAD9B" w14:textId="77777777" w:rsidR="00D849B9" w:rsidRPr="001D0409" w:rsidRDefault="00D849B9" w:rsidP="00D849B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8</w:t>
            </w:r>
          </w:p>
        </w:tc>
        <w:tc>
          <w:tcPr>
            <w:tcW w:w="1260" w:type="dxa"/>
          </w:tcPr>
          <w:p w14:paraId="5766D5C5" w14:textId="77777777" w:rsidR="00D849B9" w:rsidRPr="00EB44CC" w:rsidRDefault="00D849B9" w:rsidP="00D849B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1F23C4D4" w14:textId="77777777" w:rsidR="00D849B9" w:rsidRPr="00EB44CC" w:rsidRDefault="00D849B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CAAGAACACAAGATGGAGT</w:t>
            </w:r>
          </w:p>
        </w:tc>
        <w:tc>
          <w:tcPr>
            <w:tcW w:w="3060" w:type="dxa"/>
            <w:tcBorders>
              <w:bottom w:val="nil"/>
            </w:tcBorders>
          </w:tcPr>
          <w:p w14:paraId="3A42BFD3" w14:textId="77777777" w:rsidR="00D849B9" w:rsidRPr="00EB44CC" w:rsidRDefault="00D849B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GTACGTACGTACG</w:t>
            </w:r>
          </w:p>
        </w:tc>
        <w:tc>
          <w:tcPr>
            <w:tcW w:w="720" w:type="dxa"/>
          </w:tcPr>
          <w:p w14:paraId="2DC5CE15" w14:textId="77777777" w:rsidR="00D849B9" w:rsidRPr="00EB44CC" w:rsidRDefault="00D849B9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2</w:t>
            </w:r>
          </w:p>
        </w:tc>
        <w:tc>
          <w:tcPr>
            <w:tcW w:w="720" w:type="dxa"/>
          </w:tcPr>
          <w:p w14:paraId="187FB999" w14:textId="77777777" w:rsidR="00D849B9" w:rsidRPr="00EB44CC" w:rsidRDefault="00D849B9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76FFDE5F" w14:textId="77777777" w:rsidR="00D849B9" w:rsidRPr="00EB44CC" w:rsidRDefault="00D849B9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</w:tr>
      <w:tr w:rsidR="00D849B9" w:rsidRPr="00EB44CC" w14:paraId="6D4AD177" w14:textId="77777777" w:rsidTr="006958EB">
        <w:trPr>
          <w:trHeight w:val="395"/>
        </w:trPr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6759B96" w14:textId="77777777" w:rsidR="00D849B9" w:rsidRPr="001D0409" w:rsidRDefault="00D849B9" w:rsidP="00D849B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8DEC846" w14:textId="77777777" w:rsidR="00D849B9" w:rsidRPr="001D0409" w:rsidRDefault="00D849B9" w:rsidP="00D849B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5B5E5CB" w14:textId="77777777" w:rsidR="00D849B9" w:rsidRPr="00EB44CC" w:rsidRDefault="00D849B9" w:rsidP="00D849B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1E3D77B6" w14:textId="77777777" w:rsidR="00D849B9" w:rsidRPr="00EB44CC" w:rsidRDefault="00D849B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ACGATATATATGCAGAG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3726483A" w14:textId="77777777" w:rsidR="00D849B9" w:rsidRPr="00EB44CC" w:rsidRDefault="00D849B9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2AD9B02" w14:textId="77777777" w:rsidR="00D849B9" w:rsidRPr="00EB44CC" w:rsidRDefault="00D849B9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4.67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69206F92" w14:textId="77777777" w:rsidR="00D849B9" w:rsidRPr="00EB44CC" w:rsidRDefault="00D849B9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C6517B2" w14:textId="77777777" w:rsidR="00D849B9" w:rsidRPr="00EB44CC" w:rsidRDefault="00D849B9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702E7" w:rsidRPr="00EB44CC" w14:paraId="12211AEE" w14:textId="77777777" w:rsidTr="006958EB">
        <w:trPr>
          <w:trHeight w:val="530"/>
        </w:trPr>
        <w:tc>
          <w:tcPr>
            <w:tcW w:w="1080" w:type="dxa"/>
            <w:tcBorders>
              <w:bottom w:val="single" w:sz="4" w:space="0" w:color="auto"/>
              <w:right w:val="nil"/>
            </w:tcBorders>
          </w:tcPr>
          <w:p w14:paraId="6A52BF35" w14:textId="77777777" w:rsidR="003702E7" w:rsidRPr="001D0409" w:rsidRDefault="003702E7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037E5390" w14:textId="77777777" w:rsidR="003702E7" w:rsidRPr="001D0409" w:rsidRDefault="003702E7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</w:tcPr>
          <w:p w14:paraId="20585FBB" w14:textId="77777777" w:rsidR="003702E7" w:rsidRPr="00EB44CC" w:rsidRDefault="003702E7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30" w:type="dxa"/>
            <w:tcBorders>
              <w:left w:val="nil"/>
              <w:bottom w:val="single" w:sz="4" w:space="0" w:color="auto"/>
              <w:right w:val="nil"/>
            </w:tcBorders>
          </w:tcPr>
          <w:p w14:paraId="795D470C" w14:textId="77777777" w:rsidR="003702E7" w:rsidRPr="00EB44CC" w:rsidRDefault="003702E7" w:rsidP="003702E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 xml:space="preserve">                            </w:t>
            </w:r>
          </w:p>
        </w:tc>
        <w:tc>
          <w:tcPr>
            <w:tcW w:w="3060" w:type="dxa"/>
            <w:tcBorders>
              <w:left w:val="nil"/>
              <w:bottom w:val="single" w:sz="4" w:space="0" w:color="auto"/>
              <w:right w:val="nil"/>
            </w:tcBorders>
          </w:tcPr>
          <w:p w14:paraId="0A7B8775" w14:textId="77777777" w:rsidR="003702E7" w:rsidRPr="00EB44CC" w:rsidRDefault="003702E7" w:rsidP="006A405D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Fe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40083CCA" w14:textId="77777777" w:rsidR="003702E7" w:rsidRPr="00EB44CC" w:rsidRDefault="003702E7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1710EE72" w14:textId="77777777" w:rsidR="003702E7" w:rsidRPr="00EB44CC" w:rsidRDefault="003702E7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nil"/>
              <w:bottom w:val="single" w:sz="4" w:space="0" w:color="auto"/>
            </w:tcBorders>
          </w:tcPr>
          <w:p w14:paraId="7F9855D0" w14:textId="77777777" w:rsidR="003702E7" w:rsidRPr="00EB44CC" w:rsidRDefault="003702E7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4E28" w:rsidRPr="00EB44CC" w14:paraId="67D9F62C" w14:textId="77777777" w:rsidTr="006958EB">
        <w:trPr>
          <w:trHeight w:val="530"/>
        </w:trPr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1B12D46F" w14:textId="77777777" w:rsidR="00E65D7E" w:rsidRPr="001D0409" w:rsidRDefault="000248D5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TaVTL5-2B_5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</w:tcPr>
          <w:p w14:paraId="3C6C741A" w14:textId="77777777" w:rsidR="00E65D7E" w:rsidRPr="001D0409" w:rsidRDefault="00AA6633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9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27AED1C1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tcBorders>
              <w:top w:val="single" w:sz="4" w:space="0" w:color="auto"/>
            </w:tcBorders>
          </w:tcPr>
          <w:p w14:paraId="78B19773" w14:textId="77777777" w:rsidR="00E65D7E" w:rsidRPr="00EB44CC" w:rsidRDefault="00AF279B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CGAAATGATAACGAAATA</w:t>
            </w:r>
          </w:p>
        </w:tc>
        <w:tc>
          <w:tcPr>
            <w:tcW w:w="3060" w:type="dxa"/>
            <w:tcBorders>
              <w:top w:val="single" w:sz="4" w:space="0" w:color="auto"/>
              <w:bottom w:val="nil"/>
            </w:tcBorders>
          </w:tcPr>
          <w:p w14:paraId="500C1BC6" w14:textId="77777777" w:rsidR="00E65D7E" w:rsidRPr="00EB44CC" w:rsidRDefault="00E63763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AAGCAAGCA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7B9264A6" w14:textId="77777777" w:rsidR="00E65D7E" w:rsidRPr="00EB44CC" w:rsidRDefault="00E63763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43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3A2C3FD2" w14:textId="77777777" w:rsidR="00E65D7E" w:rsidRPr="00EB44CC" w:rsidRDefault="00E63763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4E993D85" w14:textId="77777777" w:rsidR="00E65D7E" w:rsidRPr="00EB44CC" w:rsidRDefault="00E63763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3</w:t>
            </w:r>
          </w:p>
        </w:tc>
      </w:tr>
      <w:tr w:rsidR="00254E28" w:rsidRPr="00EB44CC" w14:paraId="4FF7590F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FC5F48A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584323F4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2C72EF8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4E61A614" w14:textId="77777777" w:rsidR="00E65D7E" w:rsidRPr="00EB44CC" w:rsidRDefault="00E63763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AATTGCTAGCGATAATGT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132D19C5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44425F80" w14:textId="77777777" w:rsidR="00E65D7E" w:rsidRPr="00EB44CC" w:rsidRDefault="00E63763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63</w:t>
            </w:r>
          </w:p>
        </w:tc>
        <w:tc>
          <w:tcPr>
            <w:tcW w:w="720" w:type="dxa"/>
          </w:tcPr>
          <w:p w14:paraId="41568F89" w14:textId="77777777" w:rsidR="00E65D7E" w:rsidRPr="00EB44CC" w:rsidRDefault="00E63763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30CD5309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20D247F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F2077A7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</w:tcPr>
          <w:p w14:paraId="7B9B2E63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0</w:t>
            </w:r>
          </w:p>
        </w:tc>
        <w:tc>
          <w:tcPr>
            <w:tcW w:w="1260" w:type="dxa"/>
          </w:tcPr>
          <w:p w14:paraId="0B4F7B50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033A5C8C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GAGAAACATCATAAGATCC</w:t>
            </w:r>
          </w:p>
        </w:tc>
        <w:tc>
          <w:tcPr>
            <w:tcW w:w="3060" w:type="dxa"/>
            <w:tcBorders>
              <w:bottom w:val="nil"/>
            </w:tcBorders>
          </w:tcPr>
          <w:p w14:paraId="70FD07FA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AGAGAGAGAGAGAGAGA</w:t>
            </w:r>
          </w:p>
        </w:tc>
        <w:tc>
          <w:tcPr>
            <w:tcW w:w="720" w:type="dxa"/>
            <w:vAlign w:val="center"/>
          </w:tcPr>
          <w:p w14:paraId="3627E69A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5</w:t>
            </w:r>
          </w:p>
        </w:tc>
        <w:tc>
          <w:tcPr>
            <w:tcW w:w="720" w:type="dxa"/>
            <w:vAlign w:val="center"/>
          </w:tcPr>
          <w:p w14:paraId="33C67830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5FFDA5E6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2</w:t>
            </w:r>
          </w:p>
        </w:tc>
      </w:tr>
      <w:tr w:rsidR="001D0409" w:rsidRPr="00EB44CC" w14:paraId="0CD4D340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3E1EA4CB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38A4DB16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7759E94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6516775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AAAGAGGGAGTAGTTCAC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BFAEF95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4C61F8A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6</w:t>
            </w:r>
          </w:p>
        </w:tc>
        <w:tc>
          <w:tcPr>
            <w:tcW w:w="720" w:type="dxa"/>
            <w:vAlign w:val="center"/>
          </w:tcPr>
          <w:p w14:paraId="7FB4C6FF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5432AFB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54E28" w:rsidRPr="00EB44CC" w14:paraId="25D4643B" w14:textId="77777777" w:rsidTr="006958EB">
        <w:tc>
          <w:tcPr>
            <w:tcW w:w="1080" w:type="dxa"/>
            <w:tcBorders>
              <w:bottom w:val="nil"/>
            </w:tcBorders>
          </w:tcPr>
          <w:p w14:paraId="5BB8FF96" w14:textId="77777777" w:rsidR="00542B2C" w:rsidRPr="001D0409" w:rsidRDefault="00542B2C" w:rsidP="00542B2C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5-2B_1</w:t>
            </w:r>
          </w:p>
          <w:p w14:paraId="63320651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1292FB0" w14:textId="77777777" w:rsidR="00E65D7E" w:rsidRPr="001D0409" w:rsidRDefault="00AA6633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1</w:t>
            </w:r>
          </w:p>
        </w:tc>
        <w:tc>
          <w:tcPr>
            <w:tcW w:w="1260" w:type="dxa"/>
          </w:tcPr>
          <w:p w14:paraId="741739BE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3A0F20D0" w14:textId="77777777" w:rsidR="00E65D7E" w:rsidRPr="00EB44CC" w:rsidRDefault="00254E28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CATGACCGAAATGATAAC</w:t>
            </w:r>
          </w:p>
        </w:tc>
        <w:tc>
          <w:tcPr>
            <w:tcW w:w="3060" w:type="dxa"/>
            <w:tcBorders>
              <w:bottom w:val="nil"/>
            </w:tcBorders>
          </w:tcPr>
          <w:p w14:paraId="716AAFE4" w14:textId="77777777" w:rsidR="00E65D7E" w:rsidRPr="00EB44CC" w:rsidRDefault="00254E28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AAGCAAGCA</w:t>
            </w:r>
          </w:p>
        </w:tc>
        <w:tc>
          <w:tcPr>
            <w:tcW w:w="720" w:type="dxa"/>
          </w:tcPr>
          <w:p w14:paraId="24EA9FFC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03</w:t>
            </w:r>
          </w:p>
        </w:tc>
        <w:tc>
          <w:tcPr>
            <w:tcW w:w="720" w:type="dxa"/>
          </w:tcPr>
          <w:p w14:paraId="58085E96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54218ABD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1</w:t>
            </w:r>
          </w:p>
        </w:tc>
      </w:tr>
      <w:tr w:rsidR="00254E28" w:rsidRPr="00EB44CC" w14:paraId="331AC94D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015F0AA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4BEA3AB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60999EE7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0071DE36" w14:textId="77777777" w:rsidR="00E65D7E" w:rsidRPr="00EB44CC" w:rsidRDefault="00254E28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AATGGCTAGCGATAATG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B666C60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13585F8B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15</w:t>
            </w:r>
          </w:p>
        </w:tc>
        <w:tc>
          <w:tcPr>
            <w:tcW w:w="720" w:type="dxa"/>
          </w:tcPr>
          <w:p w14:paraId="40560D1C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041B072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D4A19" w:rsidRPr="00EB44CC" w14:paraId="562C2B1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5A9582E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6CA8A1F1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2</w:t>
            </w:r>
          </w:p>
        </w:tc>
        <w:tc>
          <w:tcPr>
            <w:tcW w:w="1260" w:type="dxa"/>
          </w:tcPr>
          <w:p w14:paraId="1C599476" w14:textId="77777777" w:rsidR="009D4A19" w:rsidRPr="00EB44CC" w:rsidRDefault="009D4A19" w:rsidP="009D4A1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3A13AB9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ACTACCATGACCGAAATGA</w:t>
            </w:r>
          </w:p>
        </w:tc>
        <w:tc>
          <w:tcPr>
            <w:tcW w:w="3060" w:type="dxa"/>
            <w:tcBorders>
              <w:bottom w:val="nil"/>
            </w:tcBorders>
            <w:vAlign w:val="bottom"/>
          </w:tcPr>
          <w:p w14:paraId="4B56AC77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AAGCAAGCA</w:t>
            </w:r>
          </w:p>
        </w:tc>
        <w:tc>
          <w:tcPr>
            <w:tcW w:w="720" w:type="dxa"/>
            <w:vAlign w:val="center"/>
          </w:tcPr>
          <w:p w14:paraId="5723223A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720" w:type="dxa"/>
            <w:vAlign w:val="center"/>
          </w:tcPr>
          <w:p w14:paraId="79E4F278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5F36D8E8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</w:t>
            </w:r>
          </w:p>
        </w:tc>
      </w:tr>
      <w:tr w:rsidR="009D4A19" w:rsidRPr="00EB44CC" w14:paraId="13D8EF16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77E50B8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3EB9F99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569B0E" w14:textId="77777777" w:rsidR="009D4A19" w:rsidRPr="00EB44CC" w:rsidRDefault="009D4A19" w:rsidP="009D4A1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32874632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TGTACATCATACCGAAG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  <w:vAlign w:val="center"/>
          </w:tcPr>
          <w:p w14:paraId="0A9CCB67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vAlign w:val="center"/>
          </w:tcPr>
          <w:p w14:paraId="3C33DCB9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7</w:t>
            </w:r>
          </w:p>
        </w:tc>
        <w:tc>
          <w:tcPr>
            <w:tcW w:w="720" w:type="dxa"/>
            <w:vAlign w:val="center"/>
          </w:tcPr>
          <w:p w14:paraId="2CA788CA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32377038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54E28" w:rsidRPr="00EB44CC" w14:paraId="31091F55" w14:textId="77777777" w:rsidTr="006958EB">
        <w:tc>
          <w:tcPr>
            <w:tcW w:w="1080" w:type="dxa"/>
            <w:tcBorders>
              <w:bottom w:val="nil"/>
            </w:tcBorders>
          </w:tcPr>
          <w:p w14:paraId="0458D133" w14:textId="77777777" w:rsidR="00E65D7E" w:rsidRPr="001D0409" w:rsidRDefault="00E65D7E" w:rsidP="00254E2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5E5E3976" w14:textId="77777777" w:rsidR="00E65D7E" w:rsidRPr="001D0409" w:rsidRDefault="00AA6633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3</w:t>
            </w:r>
          </w:p>
        </w:tc>
        <w:tc>
          <w:tcPr>
            <w:tcW w:w="1260" w:type="dxa"/>
          </w:tcPr>
          <w:p w14:paraId="5FCF5CF3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312DC480" w14:textId="77777777" w:rsidR="00E65D7E" w:rsidRPr="00EB44CC" w:rsidRDefault="00254E28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GTACTACCATGGCCGAAA</w:t>
            </w:r>
          </w:p>
        </w:tc>
        <w:tc>
          <w:tcPr>
            <w:tcW w:w="3060" w:type="dxa"/>
            <w:tcBorders>
              <w:bottom w:val="nil"/>
            </w:tcBorders>
          </w:tcPr>
          <w:p w14:paraId="43D81D65" w14:textId="77777777" w:rsidR="00E65D7E" w:rsidRPr="00EB44CC" w:rsidRDefault="00254E28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AAGCAAGCA</w:t>
            </w:r>
          </w:p>
        </w:tc>
        <w:tc>
          <w:tcPr>
            <w:tcW w:w="720" w:type="dxa"/>
          </w:tcPr>
          <w:p w14:paraId="54EC7CB0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87</w:t>
            </w:r>
          </w:p>
        </w:tc>
        <w:tc>
          <w:tcPr>
            <w:tcW w:w="720" w:type="dxa"/>
          </w:tcPr>
          <w:p w14:paraId="0F785358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</w:tcPr>
          <w:p w14:paraId="1621FD8F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6</w:t>
            </w:r>
          </w:p>
        </w:tc>
      </w:tr>
      <w:tr w:rsidR="00254E28" w:rsidRPr="00EB44CC" w14:paraId="62EC0941" w14:textId="77777777" w:rsidTr="006958EB">
        <w:trPr>
          <w:trHeight w:val="350"/>
        </w:trPr>
        <w:tc>
          <w:tcPr>
            <w:tcW w:w="1080" w:type="dxa"/>
            <w:tcBorders>
              <w:top w:val="nil"/>
              <w:bottom w:val="nil"/>
            </w:tcBorders>
          </w:tcPr>
          <w:p w14:paraId="4603C530" w14:textId="77777777" w:rsidR="00254E28" w:rsidRPr="001D0409" w:rsidRDefault="00254E28" w:rsidP="00254E28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5-2B_2</w:t>
            </w:r>
          </w:p>
          <w:p w14:paraId="19B09CF4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782004D" w14:textId="77777777" w:rsidR="00E65D7E" w:rsidRPr="001D0409" w:rsidRDefault="00E65D7E" w:rsidP="00E65D7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5264A3" w14:textId="77777777" w:rsidR="00E65D7E" w:rsidRPr="00EB44CC" w:rsidRDefault="00E65D7E" w:rsidP="00E65D7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10EB92D1" w14:textId="77777777" w:rsidR="00E65D7E" w:rsidRPr="00EB44CC" w:rsidRDefault="00254E28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AATGGCTAGCGATAATG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386C07FC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237B20E5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55.15</w:t>
            </w:r>
          </w:p>
        </w:tc>
        <w:tc>
          <w:tcPr>
            <w:tcW w:w="720" w:type="dxa"/>
          </w:tcPr>
          <w:p w14:paraId="45A9BC92" w14:textId="77777777" w:rsidR="00E65D7E" w:rsidRPr="00EB44CC" w:rsidRDefault="00254E28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BB3FC8A" w14:textId="77777777" w:rsidR="00E65D7E" w:rsidRPr="00EB44CC" w:rsidRDefault="00E65D7E" w:rsidP="006A405D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D4A19" w:rsidRPr="00EB44CC" w14:paraId="393F1FC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42BFBA0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660EA03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4</w:t>
            </w:r>
          </w:p>
        </w:tc>
        <w:tc>
          <w:tcPr>
            <w:tcW w:w="1260" w:type="dxa"/>
          </w:tcPr>
          <w:p w14:paraId="7EFE5A77" w14:textId="77777777" w:rsidR="009D4A19" w:rsidRPr="00EB44CC" w:rsidRDefault="009D4A19" w:rsidP="009D4A1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EE17E4A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GTACTACCATGGCCGAAA</w:t>
            </w:r>
          </w:p>
        </w:tc>
        <w:tc>
          <w:tcPr>
            <w:tcW w:w="3060" w:type="dxa"/>
            <w:tcBorders>
              <w:bottom w:val="nil"/>
            </w:tcBorders>
            <w:vAlign w:val="bottom"/>
          </w:tcPr>
          <w:p w14:paraId="2BB6CEDA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AAGCAAGCA</w:t>
            </w:r>
          </w:p>
        </w:tc>
        <w:tc>
          <w:tcPr>
            <w:tcW w:w="720" w:type="dxa"/>
            <w:vAlign w:val="center"/>
          </w:tcPr>
          <w:p w14:paraId="1F2A3F50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87</w:t>
            </w:r>
          </w:p>
        </w:tc>
        <w:tc>
          <w:tcPr>
            <w:tcW w:w="720" w:type="dxa"/>
            <w:vAlign w:val="center"/>
          </w:tcPr>
          <w:p w14:paraId="32CBA9CB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4A3DA065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</w:t>
            </w:r>
          </w:p>
        </w:tc>
      </w:tr>
      <w:tr w:rsidR="009D4A19" w:rsidRPr="00EB44CC" w14:paraId="0BEFABBB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45B1F984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7BE24F4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49C82FA" w14:textId="77777777" w:rsidR="009D4A19" w:rsidRPr="00EB44CC" w:rsidRDefault="009D4A19" w:rsidP="009D4A1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3597E98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TGTACATCATACCGAAG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  <w:vAlign w:val="bottom"/>
          </w:tcPr>
          <w:p w14:paraId="4B5A7BE3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94F983E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7</w:t>
            </w:r>
          </w:p>
        </w:tc>
        <w:tc>
          <w:tcPr>
            <w:tcW w:w="720" w:type="dxa"/>
            <w:vAlign w:val="center"/>
          </w:tcPr>
          <w:p w14:paraId="2D906821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17F77928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D0409" w:rsidRPr="00EB44CC" w14:paraId="029F06F1" w14:textId="77777777" w:rsidTr="006958EB">
        <w:trPr>
          <w:trHeight w:val="413"/>
        </w:trPr>
        <w:tc>
          <w:tcPr>
            <w:tcW w:w="1080" w:type="dxa"/>
            <w:tcBorders>
              <w:bottom w:val="nil"/>
            </w:tcBorders>
          </w:tcPr>
          <w:p w14:paraId="049BE141" w14:textId="77777777" w:rsidR="001D0409" w:rsidRPr="001D0409" w:rsidRDefault="001D0409" w:rsidP="001D0409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5-2B_4</w:t>
            </w:r>
          </w:p>
          <w:p w14:paraId="6B1D368E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5AC2CB6A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5</w:t>
            </w:r>
          </w:p>
        </w:tc>
        <w:tc>
          <w:tcPr>
            <w:tcW w:w="1260" w:type="dxa"/>
          </w:tcPr>
          <w:p w14:paraId="7E0275A6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F6860D5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ATTGTCGCTGTTTCACATA</w:t>
            </w:r>
          </w:p>
        </w:tc>
        <w:tc>
          <w:tcPr>
            <w:tcW w:w="3060" w:type="dxa"/>
            <w:tcBorders>
              <w:bottom w:val="nil"/>
            </w:tcBorders>
          </w:tcPr>
          <w:p w14:paraId="2257AB37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GAGCGAGCG</w:t>
            </w:r>
          </w:p>
        </w:tc>
        <w:tc>
          <w:tcPr>
            <w:tcW w:w="720" w:type="dxa"/>
            <w:vAlign w:val="center"/>
          </w:tcPr>
          <w:p w14:paraId="18501CAC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1</w:t>
            </w:r>
          </w:p>
        </w:tc>
        <w:tc>
          <w:tcPr>
            <w:tcW w:w="720" w:type="dxa"/>
            <w:vAlign w:val="center"/>
          </w:tcPr>
          <w:p w14:paraId="5468B518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4FF845EA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5</w:t>
            </w:r>
          </w:p>
        </w:tc>
      </w:tr>
      <w:tr w:rsidR="001D0409" w:rsidRPr="00EB44CC" w14:paraId="3652AB4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9D9F25E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933B713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00323DA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38334C4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AGTTCAAGAACCTTCC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B8C237C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A3A358B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1</w:t>
            </w:r>
          </w:p>
        </w:tc>
        <w:tc>
          <w:tcPr>
            <w:tcW w:w="720" w:type="dxa"/>
            <w:vAlign w:val="center"/>
          </w:tcPr>
          <w:p w14:paraId="26250C1C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764E5653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203F5EFF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C81D02F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3B1C6B8C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6</w:t>
            </w:r>
          </w:p>
        </w:tc>
        <w:tc>
          <w:tcPr>
            <w:tcW w:w="1260" w:type="dxa"/>
          </w:tcPr>
          <w:p w14:paraId="4C56B6D8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5B16645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GGGTGAAGCCGAAAGCTA</w:t>
            </w:r>
          </w:p>
        </w:tc>
        <w:tc>
          <w:tcPr>
            <w:tcW w:w="3060" w:type="dxa"/>
            <w:tcBorders>
              <w:bottom w:val="nil"/>
            </w:tcBorders>
          </w:tcPr>
          <w:p w14:paraId="71AD2AD2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TATTTATTTAT</w:t>
            </w:r>
          </w:p>
        </w:tc>
        <w:tc>
          <w:tcPr>
            <w:tcW w:w="720" w:type="dxa"/>
            <w:vAlign w:val="center"/>
          </w:tcPr>
          <w:p w14:paraId="1B50BE9D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720" w:type="dxa"/>
            <w:vAlign w:val="center"/>
          </w:tcPr>
          <w:p w14:paraId="03AD5E7C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</w:tcPr>
          <w:p w14:paraId="2D0E7F88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35</w:t>
            </w:r>
          </w:p>
        </w:tc>
      </w:tr>
      <w:tr w:rsidR="001D0409" w:rsidRPr="00EB44CC" w14:paraId="368FBE31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3A2C2744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AEB323F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BF36CDC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4A402D3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CCTAAAGTGCATGTCTGG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30D1665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820EDF1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7</w:t>
            </w:r>
          </w:p>
        </w:tc>
        <w:tc>
          <w:tcPr>
            <w:tcW w:w="720" w:type="dxa"/>
            <w:vAlign w:val="center"/>
          </w:tcPr>
          <w:p w14:paraId="32551ACE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05F22C07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53D93D11" w14:textId="77777777" w:rsidTr="006958EB">
        <w:tc>
          <w:tcPr>
            <w:tcW w:w="1080" w:type="dxa"/>
            <w:tcBorders>
              <w:bottom w:val="nil"/>
            </w:tcBorders>
          </w:tcPr>
          <w:p w14:paraId="438039BD" w14:textId="77777777" w:rsidR="001D0409" w:rsidRPr="001D0409" w:rsidRDefault="001D0409" w:rsidP="001D0409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IT1-2D</w:t>
            </w:r>
          </w:p>
          <w:p w14:paraId="2933DCA1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5A3E594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7</w:t>
            </w:r>
          </w:p>
        </w:tc>
        <w:tc>
          <w:tcPr>
            <w:tcW w:w="1260" w:type="dxa"/>
          </w:tcPr>
          <w:p w14:paraId="3BAB377B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27C45EC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TCAATTCTGTCTGTTGC</w:t>
            </w:r>
          </w:p>
        </w:tc>
        <w:tc>
          <w:tcPr>
            <w:tcW w:w="3060" w:type="dxa"/>
            <w:tcBorders>
              <w:bottom w:val="nil"/>
            </w:tcBorders>
          </w:tcPr>
          <w:p w14:paraId="6493393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CGGCGGCGGC</w:t>
            </w:r>
          </w:p>
        </w:tc>
        <w:tc>
          <w:tcPr>
            <w:tcW w:w="720" w:type="dxa"/>
            <w:vAlign w:val="center"/>
          </w:tcPr>
          <w:p w14:paraId="7F06BB95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8</w:t>
            </w:r>
          </w:p>
        </w:tc>
        <w:tc>
          <w:tcPr>
            <w:tcW w:w="720" w:type="dxa"/>
            <w:vAlign w:val="center"/>
          </w:tcPr>
          <w:p w14:paraId="405743B5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bottom w:val="nil"/>
            </w:tcBorders>
          </w:tcPr>
          <w:p w14:paraId="6ECD44E7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</w:tr>
      <w:tr w:rsidR="001D0409" w:rsidRPr="00EB44CC" w14:paraId="7F3EDDB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008856C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1F36EAD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2E9D903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0370CCE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ACACGCCCATGATGA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AF2DD9A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22C4194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96</w:t>
            </w:r>
          </w:p>
        </w:tc>
        <w:tc>
          <w:tcPr>
            <w:tcW w:w="720" w:type="dxa"/>
            <w:vAlign w:val="center"/>
          </w:tcPr>
          <w:p w14:paraId="66DC8A74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35B86D1E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5A12FFF3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9CD33DD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04B7289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8</w:t>
            </w:r>
          </w:p>
        </w:tc>
        <w:tc>
          <w:tcPr>
            <w:tcW w:w="1260" w:type="dxa"/>
          </w:tcPr>
          <w:p w14:paraId="2975D606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28A07F5F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ATACGTCGAGGAGTTTG</w:t>
            </w:r>
          </w:p>
        </w:tc>
        <w:tc>
          <w:tcPr>
            <w:tcW w:w="3060" w:type="dxa"/>
            <w:tcBorders>
              <w:bottom w:val="nil"/>
            </w:tcBorders>
          </w:tcPr>
          <w:p w14:paraId="30431529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GCAGGCAGGCAGG</w:t>
            </w:r>
          </w:p>
        </w:tc>
        <w:tc>
          <w:tcPr>
            <w:tcW w:w="720" w:type="dxa"/>
            <w:vAlign w:val="center"/>
          </w:tcPr>
          <w:p w14:paraId="188FA1D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4</w:t>
            </w:r>
          </w:p>
        </w:tc>
        <w:tc>
          <w:tcPr>
            <w:tcW w:w="720" w:type="dxa"/>
            <w:vAlign w:val="center"/>
          </w:tcPr>
          <w:p w14:paraId="59403D59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</w:tcPr>
          <w:p w14:paraId="107E586D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8</w:t>
            </w:r>
          </w:p>
        </w:tc>
      </w:tr>
      <w:tr w:rsidR="001D0409" w:rsidRPr="00EB44CC" w14:paraId="6D3927D2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25F1E984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C98376E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69365EF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FBA35AC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TGAATCTGTTTGCCTTTT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5A9FC00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53550C8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9</w:t>
            </w:r>
          </w:p>
        </w:tc>
        <w:tc>
          <w:tcPr>
            <w:tcW w:w="720" w:type="dxa"/>
            <w:vAlign w:val="center"/>
          </w:tcPr>
          <w:p w14:paraId="4968FF1E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C100268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4EE8BD80" w14:textId="77777777" w:rsidTr="006958EB">
        <w:tc>
          <w:tcPr>
            <w:tcW w:w="1080" w:type="dxa"/>
            <w:tcBorders>
              <w:bottom w:val="nil"/>
            </w:tcBorders>
          </w:tcPr>
          <w:p w14:paraId="44B98D8A" w14:textId="77777777" w:rsidR="001D0409" w:rsidRPr="001D0409" w:rsidRDefault="001D0409" w:rsidP="001D0409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4-4D</w:t>
            </w:r>
          </w:p>
          <w:p w14:paraId="1D77B07D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3BA7E95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29</w:t>
            </w:r>
          </w:p>
        </w:tc>
        <w:tc>
          <w:tcPr>
            <w:tcW w:w="1260" w:type="dxa"/>
          </w:tcPr>
          <w:p w14:paraId="7496E56E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BEC9BDA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CATTAGGAGTAGAGATGACC</w:t>
            </w:r>
          </w:p>
        </w:tc>
        <w:tc>
          <w:tcPr>
            <w:tcW w:w="3060" w:type="dxa"/>
            <w:tcBorders>
              <w:bottom w:val="nil"/>
            </w:tcBorders>
          </w:tcPr>
          <w:p w14:paraId="1F23F3CE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GTATGTATGTA                             </w:t>
            </w:r>
          </w:p>
        </w:tc>
        <w:tc>
          <w:tcPr>
            <w:tcW w:w="720" w:type="dxa"/>
            <w:vAlign w:val="center"/>
          </w:tcPr>
          <w:p w14:paraId="414CF81C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720" w:type="dxa"/>
            <w:vAlign w:val="center"/>
          </w:tcPr>
          <w:p w14:paraId="40D70E95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bottom w:val="nil"/>
            </w:tcBorders>
          </w:tcPr>
          <w:p w14:paraId="15573DC0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56AD6F80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51BAADAB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01A54E9E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DC5C08A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678505D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TATAGCGACGAGGCAGT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30AFEA1C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7B50458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8</w:t>
            </w:r>
          </w:p>
        </w:tc>
        <w:tc>
          <w:tcPr>
            <w:tcW w:w="720" w:type="dxa"/>
            <w:vAlign w:val="center"/>
          </w:tcPr>
          <w:p w14:paraId="26748B72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60166855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0CD88D8E" w14:textId="77777777" w:rsidTr="006958EB">
        <w:tc>
          <w:tcPr>
            <w:tcW w:w="1080" w:type="dxa"/>
            <w:tcBorders>
              <w:bottom w:val="nil"/>
            </w:tcBorders>
          </w:tcPr>
          <w:p w14:paraId="569B6D8C" w14:textId="77777777" w:rsidR="001D0409" w:rsidRPr="001D0409" w:rsidRDefault="001D0409" w:rsidP="001D0409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5-2D_3</w:t>
            </w:r>
          </w:p>
          <w:p w14:paraId="23C66ADA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DFE029E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0</w:t>
            </w:r>
          </w:p>
        </w:tc>
        <w:tc>
          <w:tcPr>
            <w:tcW w:w="1260" w:type="dxa"/>
          </w:tcPr>
          <w:p w14:paraId="64B71D92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FF65064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GAATGGATGGGTTAATAAT</w:t>
            </w:r>
          </w:p>
        </w:tc>
        <w:tc>
          <w:tcPr>
            <w:tcW w:w="3060" w:type="dxa"/>
            <w:tcBorders>
              <w:bottom w:val="nil"/>
            </w:tcBorders>
          </w:tcPr>
          <w:p w14:paraId="0776EAD1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AGAGAGAGAGA</w:t>
            </w:r>
          </w:p>
        </w:tc>
        <w:tc>
          <w:tcPr>
            <w:tcW w:w="720" w:type="dxa"/>
            <w:vAlign w:val="center"/>
          </w:tcPr>
          <w:p w14:paraId="781B094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87</w:t>
            </w:r>
          </w:p>
        </w:tc>
        <w:tc>
          <w:tcPr>
            <w:tcW w:w="720" w:type="dxa"/>
            <w:vAlign w:val="center"/>
          </w:tcPr>
          <w:p w14:paraId="403FA8DB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653DBF16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8</w:t>
            </w:r>
          </w:p>
        </w:tc>
      </w:tr>
      <w:tr w:rsidR="001D0409" w:rsidRPr="00EB44CC" w14:paraId="4618CE80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6ABB3CE7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C1C4C3A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4A50C89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ADEB7D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GTGGCTAGTGCGTAC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D3F854E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8E9BEC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</w:t>
            </w:r>
          </w:p>
        </w:tc>
        <w:tc>
          <w:tcPr>
            <w:tcW w:w="720" w:type="dxa"/>
            <w:vAlign w:val="center"/>
          </w:tcPr>
          <w:p w14:paraId="3A48B009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19617B9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3A80F22C" w14:textId="77777777" w:rsidTr="006958EB">
        <w:tc>
          <w:tcPr>
            <w:tcW w:w="1080" w:type="dxa"/>
            <w:tcBorders>
              <w:bottom w:val="nil"/>
            </w:tcBorders>
          </w:tcPr>
          <w:p w14:paraId="40B6EA7A" w14:textId="77777777" w:rsidR="001D0409" w:rsidRPr="001D0409" w:rsidRDefault="001D0409" w:rsidP="001D0409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2-2A</w:t>
            </w:r>
          </w:p>
          <w:p w14:paraId="444E2C54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6075C79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1</w:t>
            </w:r>
          </w:p>
        </w:tc>
        <w:tc>
          <w:tcPr>
            <w:tcW w:w="1260" w:type="dxa"/>
          </w:tcPr>
          <w:p w14:paraId="63734C25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93D1E80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GACTCGACAATTTCTCTAA</w:t>
            </w:r>
          </w:p>
        </w:tc>
        <w:tc>
          <w:tcPr>
            <w:tcW w:w="3060" w:type="dxa"/>
            <w:tcBorders>
              <w:bottom w:val="nil"/>
            </w:tcBorders>
          </w:tcPr>
          <w:p w14:paraId="18C80665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TGTTTGTTTG</w:t>
            </w:r>
          </w:p>
        </w:tc>
        <w:tc>
          <w:tcPr>
            <w:tcW w:w="720" w:type="dxa"/>
            <w:vAlign w:val="center"/>
          </w:tcPr>
          <w:p w14:paraId="4CAA07C3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8</w:t>
            </w:r>
          </w:p>
        </w:tc>
        <w:tc>
          <w:tcPr>
            <w:tcW w:w="720" w:type="dxa"/>
            <w:vAlign w:val="center"/>
          </w:tcPr>
          <w:p w14:paraId="31F8B11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2CAE6C64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</w:tr>
      <w:tr w:rsidR="001D0409" w:rsidRPr="00EB44CC" w14:paraId="03922CFC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FD76483" w14:textId="77777777" w:rsidR="001D0409" w:rsidRPr="001D0409" w:rsidRDefault="001D0409" w:rsidP="001D040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0537F054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E0B6802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26A1F5FC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ACTTGTGTATTCCCCTAA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E66958C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083DCE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4</w:t>
            </w:r>
          </w:p>
        </w:tc>
        <w:tc>
          <w:tcPr>
            <w:tcW w:w="720" w:type="dxa"/>
            <w:vAlign w:val="center"/>
          </w:tcPr>
          <w:p w14:paraId="4DBE3081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457B39C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3DA23EE2" w14:textId="77777777" w:rsidTr="006958EB">
        <w:tc>
          <w:tcPr>
            <w:tcW w:w="1080" w:type="dxa"/>
            <w:tcBorders>
              <w:bottom w:val="nil"/>
            </w:tcBorders>
          </w:tcPr>
          <w:p w14:paraId="19D473B3" w14:textId="77777777" w:rsidR="001D0409" w:rsidRPr="001D0409" w:rsidRDefault="001D0409" w:rsidP="001D0409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1-6A</w:t>
            </w:r>
          </w:p>
          <w:p w14:paraId="06675DB1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682039A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2</w:t>
            </w:r>
          </w:p>
        </w:tc>
        <w:tc>
          <w:tcPr>
            <w:tcW w:w="1260" w:type="dxa"/>
          </w:tcPr>
          <w:p w14:paraId="04D0FC8C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07532EA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AGGGAGGAGTAGCAGTAGA</w:t>
            </w:r>
          </w:p>
        </w:tc>
        <w:tc>
          <w:tcPr>
            <w:tcW w:w="3060" w:type="dxa"/>
            <w:tcBorders>
              <w:bottom w:val="nil"/>
            </w:tcBorders>
          </w:tcPr>
          <w:p w14:paraId="0B2F33B9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CGGCGGCGGCGGC</w:t>
            </w:r>
          </w:p>
        </w:tc>
        <w:tc>
          <w:tcPr>
            <w:tcW w:w="720" w:type="dxa"/>
            <w:vAlign w:val="center"/>
          </w:tcPr>
          <w:p w14:paraId="2CDFE539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8</w:t>
            </w:r>
          </w:p>
        </w:tc>
        <w:tc>
          <w:tcPr>
            <w:tcW w:w="720" w:type="dxa"/>
            <w:vAlign w:val="center"/>
          </w:tcPr>
          <w:p w14:paraId="24698B35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000E3F62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16</w:t>
            </w:r>
          </w:p>
        </w:tc>
      </w:tr>
      <w:tr w:rsidR="001D0409" w:rsidRPr="00EB44CC" w14:paraId="7ED3F891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14534B5B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A7EAEB5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9014EFD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24015B4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CTTGAGGTGGAACTG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F8D7367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0912E8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35</w:t>
            </w:r>
          </w:p>
        </w:tc>
        <w:tc>
          <w:tcPr>
            <w:tcW w:w="720" w:type="dxa"/>
            <w:vAlign w:val="center"/>
          </w:tcPr>
          <w:p w14:paraId="0CB2D17B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31B0678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0409" w:rsidRPr="00EB44CC" w14:paraId="6B56DC79" w14:textId="77777777" w:rsidTr="006958EB">
        <w:tc>
          <w:tcPr>
            <w:tcW w:w="1080" w:type="dxa"/>
            <w:tcBorders>
              <w:bottom w:val="nil"/>
            </w:tcBorders>
          </w:tcPr>
          <w:p w14:paraId="24F3BDC0" w14:textId="77777777" w:rsidR="001D0409" w:rsidRPr="001D0409" w:rsidRDefault="001D0409" w:rsidP="001D0409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4-4A</w:t>
            </w:r>
          </w:p>
          <w:p w14:paraId="35C337F5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D46773D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3</w:t>
            </w:r>
          </w:p>
        </w:tc>
        <w:tc>
          <w:tcPr>
            <w:tcW w:w="1260" w:type="dxa"/>
          </w:tcPr>
          <w:p w14:paraId="335932B5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FFB1188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TTCCAATGCCTATATTTCT</w:t>
            </w:r>
          </w:p>
        </w:tc>
        <w:tc>
          <w:tcPr>
            <w:tcW w:w="3060" w:type="dxa"/>
            <w:tcBorders>
              <w:bottom w:val="nil"/>
            </w:tcBorders>
          </w:tcPr>
          <w:p w14:paraId="5DDC8F0E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GCGCGCGCGCGC</w:t>
            </w:r>
          </w:p>
        </w:tc>
        <w:tc>
          <w:tcPr>
            <w:tcW w:w="720" w:type="dxa"/>
            <w:vAlign w:val="center"/>
          </w:tcPr>
          <w:p w14:paraId="716907A4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7</w:t>
            </w:r>
          </w:p>
        </w:tc>
        <w:tc>
          <w:tcPr>
            <w:tcW w:w="720" w:type="dxa"/>
            <w:vAlign w:val="center"/>
          </w:tcPr>
          <w:p w14:paraId="65570C92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578A2FC1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05</w:t>
            </w:r>
          </w:p>
        </w:tc>
      </w:tr>
      <w:tr w:rsidR="001D0409" w:rsidRPr="00EB44CC" w14:paraId="615226BD" w14:textId="77777777" w:rsidTr="006958EB">
        <w:trPr>
          <w:trHeight w:val="179"/>
        </w:trPr>
        <w:tc>
          <w:tcPr>
            <w:tcW w:w="1080" w:type="dxa"/>
            <w:tcBorders>
              <w:top w:val="nil"/>
              <w:bottom w:val="nil"/>
            </w:tcBorders>
          </w:tcPr>
          <w:p w14:paraId="7E54F43B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C2A7964" w14:textId="77777777" w:rsidR="001D0409" w:rsidRPr="001D0409" w:rsidRDefault="001D0409" w:rsidP="001D040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7FB1D8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1D66E01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TTAGAGCATCTTCAACAG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A470198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114E6E9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8</w:t>
            </w:r>
          </w:p>
        </w:tc>
        <w:tc>
          <w:tcPr>
            <w:tcW w:w="720" w:type="dxa"/>
            <w:vAlign w:val="center"/>
          </w:tcPr>
          <w:p w14:paraId="19EB1F16" w14:textId="77777777" w:rsidR="001D0409" w:rsidRPr="00EB44CC" w:rsidRDefault="001D0409" w:rsidP="001D040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6C14496F" w14:textId="77777777" w:rsidR="001D0409" w:rsidRPr="00EB44CC" w:rsidRDefault="001D0409" w:rsidP="001D040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D4A19" w:rsidRPr="00EB44CC" w14:paraId="0FA132E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7A50930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15E38D4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4</w:t>
            </w:r>
          </w:p>
        </w:tc>
        <w:tc>
          <w:tcPr>
            <w:tcW w:w="1260" w:type="dxa"/>
          </w:tcPr>
          <w:p w14:paraId="16B6CDF2" w14:textId="77777777" w:rsidR="009D4A19" w:rsidRPr="00EB44CC" w:rsidRDefault="009D4A19" w:rsidP="009D4A1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E0787D7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TTCCAATGCCTATATTTC</w:t>
            </w:r>
          </w:p>
        </w:tc>
        <w:tc>
          <w:tcPr>
            <w:tcW w:w="3060" w:type="dxa"/>
            <w:tcBorders>
              <w:bottom w:val="nil"/>
            </w:tcBorders>
            <w:vAlign w:val="bottom"/>
          </w:tcPr>
          <w:p w14:paraId="01F34107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GCGCGCGCGCGC</w:t>
            </w:r>
          </w:p>
        </w:tc>
        <w:tc>
          <w:tcPr>
            <w:tcW w:w="720" w:type="dxa"/>
            <w:vAlign w:val="center"/>
          </w:tcPr>
          <w:p w14:paraId="6C12536D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12</w:t>
            </w:r>
          </w:p>
        </w:tc>
        <w:tc>
          <w:tcPr>
            <w:tcW w:w="720" w:type="dxa"/>
            <w:vAlign w:val="center"/>
          </w:tcPr>
          <w:p w14:paraId="16176B0C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1B726BE0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3</w:t>
            </w:r>
          </w:p>
        </w:tc>
      </w:tr>
      <w:tr w:rsidR="009D4A19" w:rsidRPr="00EB44CC" w14:paraId="1C87D1AE" w14:textId="77777777" w:rsidTr="006958EB">
        <w:trPr>
          <w:trHeight w:val="458"/>
        </w:trPr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362AF9E0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9C0C910" w14:textId="77777777" w:rsidR="009D4A19" w:rsidRPr="001D0409" w:rsidRDefault="009D4A19" w:rsidP="009D4A19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63EE379D" w14:textId="77777777" w:rsidR="009D4A19" w:rsidRPr="00EB44CC" w:rsidRDefault="009D4A19" w:rsidP="009D4A1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4D862D8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AGAGCATCTTCAACAGGT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  <w:vAlign w:val="bottom"/>
          </w:tcPr>
          <w:p w14:paraId="3C54C605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B3D8795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4</w:t>
            </w:r>
          </w:p>
        </w:tc>
        <w:tc>
          <w:tcPr>
            <w:tcW w:w="720" w:type="dxa"/>
            <w:vAlign w:val="center"/>
          </w:tcPr>
          <w:p w14:paraId="228729D6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365CADE4" w14:textId="77777777" w:rsidR="009D4A19" w:rsidRPr="00EB44CC" w:rsidRDefault="009D4A19" w:rsidP="006A405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239C5DC" w14:textId="77777777" w:rsidTr="006958EB">
        <w:trPr>
          <w:trHeight w:val="620"/>
        </w:trPr>
        <w:tc>
          <w:tcPr>
            <w:tcW w:w="1080" w:type="dxa"/>
            <w:tcBorders>
              <w:bottom w:val="nil"/>
            </w:tcBorders>
          </w:tcPr>
          <w:p w14:paraId="2183CF7D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5-2B_6</w:t>
            </w:r>
          </w:p>
          <w:p w14:paraId="58BBA8A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32410780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5</w:t>
            </w:r>
          </w:p>
        </w:tc>
        <w:tc>
          <w:tcPr>
            <w:tcW w:w="1260" w:type="dxa"/>
          </w:tcPr>
          <w:p w14:paraId="03C9794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33DEF4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ATGGGTTAATAATCTAGGC</w:t>
            </w:r>
          </w:p>
        </w:tc>
        <w:tc>
          <w:tcPr>
            <w:tcW w:w="3060" w:type="dxa"/>
            <w:tcBorders>
              <w:bottom w:val="nil"/>
            </w:tcBorders>
          </w:tcPr>
          <w:p w14:paraId="5A11853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AGAGAGAGAGAGA</w:t>
            </w:r>
          </w:p>
        </w:tc>
        <w:tc>
          <w:tcPr>
            <w:tcW w:w="720" w:type="dxa"/>
            <w:vAlign w:val="center"/>
          </w:tcPr>
          <w:p w14:paraId="6D310DB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53</w:t>
            </w:r>
          </w:p>
        </w:tc>
        <w:tc>
          <w:tcPr>
            <w:tcW w:w="720" w:type="dxa"/>
            <w:vAlign w:val="center"/>
          </w:tcPr>
          <w:p w14:paraId="0DE8D55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384C4D2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7</w:t>
            </w:r>
          </w:p>
        </w:tc>
      </w:tr>
      <w:tr w:rsidR="00B80F44" w:rsidRPr="00EB44CC" w14:paraId="1F618B88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D68753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0B64C4B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DAD01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C6D934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GTGTGGCTAGTGCGT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2B859A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554E29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3</w:t>
            </w:r>
          </w:p>
        </w:tc>
        <w:tc>
          <w:tcPr>
            <w:tcW w:w="720" w:type="dxa"/>
            <w:vAlign w:val="center"/>
          </w:tcPr>
          <w:p w14:paraId="1485A32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65D1096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5A55F54F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C32AA3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3EB8B03C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6</w:t>
            </w:r>
          </w:p>
        </w:tc>
        <w:tc>
          <w:tcPr>
            <w:tcW w:w="1260" w:type="dxa"/>
          </w:tcPr>
          <w:p w14:paraId="4E4DC6B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8CE0B7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TCGTCGTCTCCTCCAT</w:t>
            </w:r>
          </w:p>
        </w:tc>
        <w:tc>
          <w:tcPr>
            <w:tcW w:w="3060" w:type="dxa"/>
            <w:tcBorders>
              <w:bottom w:val="nil"/>
            </w:tcBorders>
          </w:tcPr>
          <w:p w14:paraId="3399AC2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CGTACGTACG</w:t>
            </w:r>
          </w:p>
        </w:tc>
        <w:tc>
          <w:tcPr>
            <w:tcW w:w="720" w:type="dxa"/>
            <w:vAlign w:val="center"/>
          </w:tcPr>
          <w:p w14:paraId="296EB75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84</w:t>
            </w:r>
          </w:p>
        </w:tc>
        <w:tc>
          <w:tcPr>
            <w:tcW w:w="720" w:type="dxa"/>
            <w:vAlign w:val="center"/>
          </w:tcPr>
          <w:p w14:paraId="177CC75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28F8580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77</w:t>
            </w:r>
          </w:p>
        </w:tc>
      </w:tr>
      <w:tr w:rsidR="00B80F44" w:rsidRPr="00EB44CC" w14:paraId="4C869B01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2EB0BFB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DB7145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95019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669B99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AAAGACTAGCAAATAGC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102C71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29D0F1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3</w:t>
            </w:r>
          </w:p>
        </w:tc>
        <w:tc>
          <w:tcPr>
            <w:tcW w:w="720" w:type="dxa"/>
            <w:vAlign w:val="center"/>
          </w:tcPr>
          <w:p w14:paraId="5E585BE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7ECAFE3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3226B2BE" w14:textId="77777777" w:rsidTr="006958EB">
        <w:tc>
          <w:tcPr>
            <w:tcW w:w="1080" w:type="dxa"/>
            <w:tcBorders>
              <w:bottom w:val="nil"/>
            </w:tcBorders>
          </w:tcPr>
          <w:p w14:paraId="62F56348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2-2D_1</w:t>
            </w:r>
          </w:p>
        </w:tc>
        <w:tc>
          <w:tcPr>
            <w:tcW w:w="720" w:type="dxa"/>
            <w:tcBorders>
              <w:bottom w:val="nil"/>
            </w:tcBorders>
          </w:tcPr>
          <w:p w14:paraId="7AEEACE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7</w:t>
            </w:r>
          </w:p>
        </w:tc>
        <w:tc>
          <w:tcPr>
            <w:tcW w:w="1260" w:type="dxa"/>
          </w:tcPr>
          <w:p w14:paraId="316BFB6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6985E0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CCTTCTTGAGTAGCTCGAT</w:t>
            </w:r>
          </w:p>
        </w:tc>
        <w:tc>
          <w:tcPr>
            <w:tcW w:w="3060" w:type="dxa"/>
            <w:tcBorders>
              <w:bottom w:val="nil"/>
            </w:tcBorders>
          </w:tcPr>
          <w:p w14:paraId="6E5C3AE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TCGTCGTCGT</w:t>
            </w:r>
          </w:p>
        </w:tc>
        <w:tc>
          <w:tcPr>
            <w:tcW w:w="720" w:type="dxa"/>
            <w:vAlign w:val="center"/>
          </w:tcPr>
          <w:p w14:paraId="634CECF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4</w:t>
            </w:r>
          </w:p>
        </w:tc>
        <w:tc>
          <w:tcPr>
            <w:tcW w:w="720" w:type="dxa"/>
            <w:vAlign w:val="center"/>
          </w:tcPr>
          <w:p w14:paraId="192B7E0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348D774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89</w:t>
            </w:r>
          </w:p>
        </w:tc>
      </w:tr>
      <w:tr w:rsidR="00B80F44" w:rsidRPr="00EB44CC" w14:paraId="1A97D6B3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1A400D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BC0D51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FBC2B9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0E16EA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GGGCCATGTAGTTGA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35F40A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84133A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08</w:t>
            </w:r>
          </w:p>
        </w:tc>
        <w:tc>
          <w:tcPr>
            <w:tcW w:w="720" w:type="dxa"/>
            <w:vAlign w:val="center"/>
          </w:tcPr>
          <w:p w14:paraId="1867120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52AEB7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61E4E30B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E1459C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DC535C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8</w:t>
            </w:r>
          </w:p>
        </w:tc>
        <w:tc>
          <w:tcPr>
            <w:tcW w:w="1260" w:type="dxa"/>
          </w:tcPr>
          <w:p w14:paraId="11AE0C1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D1353C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ATCCATGGACCATCAC</w:t>
            </w:r>
          </w:p>
        </w:tc>
        <w:tc>
          <w:tcPr>
            <w:tcW w:w="3060" w:type="dxa"/>
            <w:tcBorders>
              <w:bottom w:val="nil"/>
            </w:tcBorders>
            <w:vAlign w:val="bottom"/>
          </w:tcPr>
          <w:p w14:paraId="4981EFA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TCGTCGTCGT</w:t>
            </w:r>
          </w:p>
        </w:tc>
        <w:tc>
          <w:tcPr>
            <w:tcW w:w="720" w:type="dxa"/>
            <w:vAlign w:val="center"/>
          </w:tcPr>
          <w:p w14:paraId="18D4BFC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78</w:t>
            </w:r>
          </w:p>
        </w:tc>
        <w:tc>
          <w:tcPr>
            <w:tcW w:w="720" w:type="dxa"/>
            <w:vAlign w:val="center"/>
          </w:tcPr>
          <w:p w14:paraId="34CD04E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3842488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4</w:t>
            </w:r>
          </w:p>
        </w:tc>
      </w:tr>
      <w:tr w:rsidR="00B80F44" w:rsidRPr="00EB44CC" w14:paraId="4142E137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24E6F6D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B98416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B1258E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9E93DC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ACGAGCATCGTCTTG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  <w:vAlign w:val="center"/>
          </w:tcPr>
          <w:p w14:paraId="03F3ED6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FE7A13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45</w:t>
            </w:r>
          </w:p>
        </w:tc>
        <w:tc>
          <w:tcPr>
            <w:tcW w:w="720" w:type="dxa"/>
            <w:vAlign w:val="center"/>
          </w:tcPr>
          <w:p w14:paraId="341FE30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center"/>
          </w:tcPr>
          <w:p w14:paraId="4654E0D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2FB17FEB" w14:textId="77777777" w:rsidTr="006958EB">
        <w:tc>
          <w:tcPr>
            <w:tcW w:w="1080" w:type="dxa"/>
            <w:tcBorders>
              <w:bottom w:val="nil"/>
            </w:tcBorders>
          </w:tcPr>
          <w:p w14:paraId="3DC6C28A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IT2-5D</w:t>
            </w:r>
          </w:p>
        </w:tc>
        <w:tc>
          <w:tcPr>
            <w:tcW w:w="720" w:type="dxa"/>
            <w:tcBorders>
              <w:bottom w:val="nil"/>
            </w:tcBorders>
          </w:tcPr>
          <w:p w14:paraId="0D21ED8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39</w:t>
            </w:r>
          </w:p>
        </w:tc>
        <w:tc>
          <w:tcPr>
            <w:tcW w:w="1260" w:type="dxa"/>
          </w:tcPr>
          <w:p w14:paraId="69A1C26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DAD023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GTCACTCTCTCACTTGAC</w:t>
            </w:r>
          </w:p>
        </w:tc>
        <w:tc>
          <w:tcPr>
            <w:tcW w:w="3060" w:type="dxa"/>
            <w:tcBorders>
              <w:bottom w:val="nil"/>
            </w:tcBorders>
          </w:tcPr>
          <w:p w14:paraId="713B461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TAATCTAATCTAA</w:t>
            </w:r>
          </w:p>
        </w:tc>
        <w:tc>
          <w:tcPr>
            <w:tcW w:w="720" w:type="dxa"/>
            <w:vAlign w:val="center"/>
          </w:tcPr>
          <w:p w14:paraId="09FD6E5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7</w:t>
            </w:r>
          </w:p>
        </w:tc>
        <w:tc>
          <w:tcPr>
            <w:tcW w:w="720" w:type="dxa"/>
          </w:tcPr>
          <w:p w14:paraId="5A7E2B0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3544E92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9</w:t>
            </w:r>
          </w:p>
        </w:tc>
      </w:tr>
      <w:tr w:rsidR="00B80F44" w:rsidRPr="00EB44CC" w14:paraId="2EBF1C3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78532C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BFA2FB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8068D5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E697CC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GTACTCAGAGAGTATG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FE5ACC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921FBC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4</w:t>
            </w:r>
          </w:p>
        </w:tc>
        <w:tc>
          <w:tcPr>
            <w:tcW w:w="720" w:type="dxa"/>
          </w:tcPr>
          <w:p w14:paraId="67C4BE9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01D04A4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0043BEF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4AAB60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541572D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0</w:t>
            </w:r>
          </w:p>
        </w:tc>
        <w:tc>
          <w:tcPr>
            <w:tcW w:w="1260" w:type="dxa"/>
          </w:tcPr>
          <w:p w14:paraId="55E4B08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153F00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GGATATTTGCATGTGGTT</w:t>
            </w:r>
          </w:p>
        </w:tc>
        <w:tc>
          <w:tcPr>
            <w:tcW w:w="3060" w:type="dxa"/>
            <w:tcBorders>
              <w:bottom w:val="nil"/>
            </w:tcBorders>
            <w:vAlign w:val="bottom"/>
          </w:tcPr>
          <w:p w14:paraId="4C2BE1A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TGTGTGTGTG</w:t>
            </w:r>
          </w:p>
        </w:tc>
        <w:tc>
          <w:tcPr>
            <w:tcW w:w="720" w:type="dxa"/>
            <w:vAlign w:val="center"/>
          </w:tcPr>
          <w:p w14:paraId="4A7BDA5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6</w:t>
            </w:r>
          </w:p>
        </w:tc>
        <w:tc>
          <w:tcPr>
            <w:tcW w:w="720" w:type="dxa"/>
            <w:vAlign w:val="center"/>
          </w:tcPr>
          <w:p w14:paraId="0C7346C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3D6FACC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5</w:t>
            </w:r>
          </w:p>
        </w:tc>
      </w:tr>
      <w:tr w:rsidR="00B80F44" w:rsidRPr="00EB44CC" w14:paraId="524ACF75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4200A79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E2A6B1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C5AC5F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31697D8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ACTTCAGCAGAACAGG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  <w:vAlign w:val="bottom"/>
          </w:tcPr>
          <w:p w14:paraId="37028ED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vAlign w:val="center"/>
          </w:tcPr>
          <w:p w14:paraId="782EE1A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5</w:t>
            </w:r>
          </w:p>
        </w:tc>
        <w:tc>
          <w:tcPr>
            <w:tcW w:w="720" w:type="dxa"/>
            <w:vAlign w:val="center"/>
          </w:tcPr>
          <w:p w14:paraId="39931D0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5BCC93B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3CBB79E5" w14:textId="77777777" w:rsidTr="006958EB">
        <w:tc>
          <w:tcPr>
            <w:tcW w:w="1080" w:type="dxa"/>
            <w:tcBorders>
              <w:bottom w:val="nil"/>
            </w:tcBorders>
          </w:tcPr>
          <w:p w14:paraId="1B059366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1-6B</w:t>
            </w:r>
          </w:p>
        </w:tc>
        <w:tc>
          <w:tcPr>
            <w:tcW w:w="720" w:type="dxa"/>
            <w:tcBorders>
              <w:bottom w:val="nil"/>
            </w:tcBorders>
          </w:tcPr>
          <w:p w14:paraId="3FF4660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1</w:t>
            </w:r>
          </w:p>
        </w:tc>
        <w:tc>
          <w:tcPr>
            <w:tcW w:w="1260" w:type="dxa"/>
          </w:tcPr>
          <w:p w14:paraId="1DFA05D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BBDC10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GGTGGACGTGTACCTG</w:t>
            </w:r>
          </w:p>
        </w:tc>
        <w:tc>
          <w:tcPr>
            <w:tcW w:w="3060" w:type="dxa"/>
            <w:tcBorders>
              <w:bottom w:val="nil"/>
            </w:tcBorders>
          </w:tcPr>
          <w:p w14:paraId="59A3C3F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AGGAGGAGGA</w:t>
            </w:r>
          </w:p>
        </w:tc>
        <w:tc>
          <w:tcPr>
            <w:tcW w:w="720" w:type="dxa"/>
            <w:vAlign w:val="center"/>
          </w:tcPr>
          <w:p w14:paraId="7AA10BE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1</w:t>
            </w:r>
          </w:p>
        </w:tc>
        <w:tc>
          <w:tcPr>
            <w:tcW w:w="720" w:type="dxa"/>
          </w:tcPr>
          <w:p w14:paraId="0F5299D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6EE405B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</w:tr>
      <w:tr w:rsidR="00B80F44" w:rsidRPr="00EB44CC" w14:paraId="1FD290C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F40265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B0B19B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3E65A1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71C2C8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TGTACGCCCTGTTGA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1EE52C0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8D610F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720" w:type="dxa"/>
          </w:tcPr>
          <w:p w14:paraId="275564B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206896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6D3D7F17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C092A5C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36AB063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2</w:t>
            </w:r>
          </w:p>
        </w:tc>
        <w:tc>
          <w:tcPr>
            <w:tcW w:w="1260" w:type="dxa"/>
          </w:tcPr>
          <w:p w14:paraId="5A1AD42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24AE53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GGAGAACAAACTTTACCTA</w:t>
            </w:r>
          </w:p>
        </w:tc>
        <w:tc>
          <w:tcPr>
            <w:tcW w:w="3060" w:type="dxa"/>
            <w:tcBorders>
              <w:bottom w:val="nil"/>
            </w:tcBorders>
            <w:vAlign w:val="bottom"/>
          </w:tcPr>
          <w:p w14:paraId="1E49510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TCCTCCTCCT</w:t>
            </w:r>
          </w:p>
        </w:tc>
        <w:tc>
          <w:tcPr>
            <w:tcW w:w="720" w:type="dxa"/>
            <w:vAlign w:val="center"/>
          </w:tcPr>
          <w:p w14:paraId="7DB5E9F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9</w:t>
            </w:r>
          </w:p>
        </w:tc>
        <w:tc>
          <w:tcPr>
            <w:tcW w:w="720" w:type="dxa"/>
            <w:vAlign w:val="center"/>
          </w:tcPr>
          <w:p w14:paraId="46DD3E3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30A962B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</w:t>
            </w:r>
          </w:p>
        </w:tc>
      </w:tr>
      <w:tr w:rsidR="00B80F44" w:rsidRPr="00EB44CC" w14:paraId="66D8E463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6B41896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C41B5A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FE26AD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C28684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GTAGAGAGCAAAACTCC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  <w:vAlign w:val="bottom"/>
          </w:tcPr>
          <w:p w14:paraId="353661C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vAlign w:val="center"/>
          </w:tcPr>
          <w:p w14:paraId="02513F3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86</w:t>
            </w:r>
          </w:p>
        </w:tc>
        <w:tc>
          <w:tcPr>
            <w:tcW w:w="720" w:type="dxa"/>
            <w:vAlign w:val="bottom"/>
          </w:tcPr>
          <w:p w14:paraId="01F2345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43CE928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539FE657" w14:textId="77777777" w:rsidTr="006958EB">
        <w:tc>
          <w:tcPr>
            <w:tcW w:w="1080" w:type="dxa"/>
            <w:tcBorders>
              <w:bottom w:val="nil"/>
            </w:tcBorders>
          </w:tcPr>
          <w:p w14:paraId="29BE92DE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F150D8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3</w:t>
            </w:r>
          </w:p>
        </w:tc>
        <w:tc>
          <w:tcPr>
            <w:tcW w:w="1260" w:type="dxa"/>
          </w:tcPr>
          <w:p w14:paraId="35B443A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F93B76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GGTTGGGTAGCTCGTG</w:t>
            </w:r>
          </w:p>
        </w:tc>
        <w:tc>
          <w:tcPr>
            <w:tcW w:w="3060" w:type="dxa"/>
            <w:tcBorders>
              <w:bottom w:val="nil"/>
            </w:tcBorders>
          </w:tcPr>
          <w:p w14:paraId="40EEE50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CGGCGGCGGC</w:t>
            </w:r>
          </w:p>
        </w:tc>
        <w:tc>
          <w:tcPr>
            <w:tcW w:w="720" w:type="dxa"/>
            <w:vAlign w:val="center"/>
          </w:tcPr>
          <w:p w14:paraId="27D5CAE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58</w:t>
            </w:r>
          </w:p>
        </w:tc>
        <w:tc>
          <w:tcPr>
            <w:tcW w:w="720" w:type="dxa"/>
          </w:tcPr>
          <w:p w14:paraId="4FD6266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658C54D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</w:tr>
      <w:tr w:rsidR="00B80F44" w:rsidRPr="00EB44CC" w14:paraId="593C45F4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8548BD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E84C69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66C262E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A58CA3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AGAGACGCCTTTTTCTA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B51ECA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0F0B29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3</w:t>
            </w:r>
          </w:p>
        </w:tc>
        <w:tc>
          <w:tcPr>
            <w:tcW w:w="720" w:type="dxa"/>
          </w:tcPr>
          <w:p w14:paraId="4D00F2B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386D6EB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1FE614B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85490AE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VTL4-4B</w:t>
            </w:r>
          </w:p>
        </w:tc>
        <w:tc>
          <w:tcPr>
            <w:tcW w:w="720" w:type="dxa"/>
            <w:tcBorders>
              <w:bottom w:val="nil"/>
            </w:tcBorders>
          </w:tcPr>
          <w:p w14:paraId="5F3F6AC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4</w:t>
            </w:r>
          </w:p>
        </w:tc>
        <w:tc>
          <w:tcPr>
            <w:tcW w:w="1260" w:type="dxa"/>
          </w:tcPr>
          <w:p w14:paraId="1EEF5E9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600C464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GCTGCACGACTGCAATG</w:t>
            </w:r>
          </w:p>
        </w:tc>
        <w:tc>
          <w:tcPr>
            <w:tcW w:w="3060" w:type="dxa"/>
            <w:tcBorders>
              <w:bottom w:val="nil"/>
            </w:tcBorders>
          </w:tcPr>
          <w:p w14:paraId="51F01A6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GCGGCGGCGGC</w:t>
            </w:r>
          </w:p>
        </w:tc>
        <w:tc>
          <w:tcPr>
            <w:tcW w:w="720" w:type="dxa"/>
            <w:vAlign w:val="center"/>
          </w:tcPr>
          <w:p w14:paraId="0332E09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71</w:t>
            </w:r>
          </w:p>
        </w:tc>
        <w:tc>
          <w:tcPr>
            <w:tcW w:w="720" w:type="dxa"/>
            <w:vAlign w:val="center"/>
          </w:tcPr>
          <w:p w14:paraId="51DF4A5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7E33AFA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8356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110</w:t>
            </w:r>
          </w:p>
        </w:tc>
      </w:tr>
      <w:tr w:rsidR="00B80F44" w:rsidRPr="00EB44CC" w14:paraId="7C79309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8B5D7A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31EB7F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C85906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0B02507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GAGAGACGCCTTTTTCTATC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2D56E7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00FAF25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58.19</w:t>
            </w:r>
          </w:p>
        </w:tc>
        <w:tc>
          <w:tcPr>
            <w:tcW w:w="720" w:type="dxa"/>
          </w:tcPr>
          <w:p w14:paraId="3630C9C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08BAAC8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257C910D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04A45F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C6AA2E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5</w:t>
            </w:r>
          </w:p>
        </w:tc>
        <w:tc>
          <w:tcPr>
            <w:tcW w:w="1260" w:type="dxa"/>
          </w:tcPr>
          <w:p w14:paraId="31F7EB5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0F0BE1F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GGAAGAGTGAAGAAGAGT</w:t>
            </w:r>
          </w:p>
        </w:tc>
        <w:tc>
          <w:tcPr>
            <w:tcW w:w="3060" w:type="dxa"/>
            <w:tcBorders>
              <w:bottom w:val="nil"/>
            </w:tcBorders>
          </w:tcPr>
          <w:p w14:paraId="55E787A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GAGGGAGGGAG</w:t>
            </w:r>
          </w:p>
        </w:tc>
        <w:tc>
          <w:tcPr>
            <w:tcW w:w="720" w:type="dxa"/>
            <w:vAlign w:val="center"/>
          </w:tcPr>
          <w:p w14:paraId="2E4C1F3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8</w:t>
            </w:r>
          </w:p>
        </w:tc>
        <w:tc>
          <w:tcPr>
            <w:tcW w:w="720" w:type="dxa"/>
            <w:vAlign w:val="center"/>
          </w:tcPr>
          <w:p w14:paraId="395612A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</w:tcPr>
          <w:p w14:paraId="3616D88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4</w:t>
            </w:r>
          </w:p>
        </w:tc>
      </w:tr>
      <w:tr w:rsidR="00B80F44" w:rsidRPr="00EB44CC" w14:paraId="4BDD1560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36D55E70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294C9C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10E928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center"/>
          </w:tcPr>
          <w:p w14:paraId="7717B20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TGAAACGGACAGCA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314F1A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588A34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2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bottom"/>
          </w:tcPr>
          <w:p w14:paraId="55EC0F4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C1279F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0A523178" w14:textId="77777777" w:rsidTr="006958EB">
        <w:tc>
          <w:tcPr>
            <w:tcW w:w="108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B89E34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E03D9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right w:val="nil"/>
            </w:tcBorders>
          </w:tcPr>
          <w:p w14:paraId="7CA7587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AF9B74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F8135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b/>
                <w:sz w:val="20"/>
                <w:szCs w:val="20"/>
              </w:rPr>
              <w:t>Cd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00B3C4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4A13A4A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E9FFA4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7CB6AD75" w14:textId="77777777" w:rsidTr="006958EB">
        <w:tc>
          <w:tcPr>
            <w:tcW w:w="1080" w:type="dxa"/>
            <w:tcBorders>
              <w:bottom w:val="nil"/>
            </w:tcBorders>
          </w:tcPr>
          <w:p w14:paraId="0E4085D0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MA2-7A1</w:t>
            </w:r>
          </w:p>
        </w:tc>
        <w:tc>
          <w:tcPr>
            <w:tcW w:w="720" w:type="dxa"/>
            <w:tcBorders>
              <w:bottom w:val="nil"/>
            </w:tcBorders>
          </w:tcPr>
          <w:p w14:paraId="5C5A3F6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6</w:t>
            </w:r>
          </w:p>
        </w:tc>
        <w:tc>
          <w:tcPr>
            <w:tcW w:w="1260" w:type="dxa"/>
          </w:tcPr>
          <w:p w14:paraId="0D3F06C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5F4725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ATTCTAGCCCATTTAACCA</w:t>
            </w:r>
          </w:p>
        </w:tc>
        <w:tc>
          <w:tcPr>
            <w:tcW w:w="3060" w:type="dxa"/>
            <w:tcBorders>
              <w:bottom w:val="nil"/>
            </w:tcBorders>
          </w:tcPr>
          <w:p w14:paraId="4DD2355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CTCCTCCTCC</w:t>
            </w:r>
          </w:p>
        </w:tc>
        <w:tc>
          <w:tcPr>
            <w:tcW w:w="720" w:type="dxa"/>
            <w:vAlign w:val="center"/>
          </w:tcPr>
          <w:p w14:paraId="1456038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9</w:t>
            </w:r>
          </w:p>
        </w:tc>
        <w:tc>
          <w:tcPr>
            <w:tcW w:w="720" w:type="dxa"/>
            <w:vAlign w:val="center"/>
          </w:tcPr>
          <w:p w14:paraId="42D15A1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7479B8E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D6C87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155</w:t>
            </w:r>
          </w:p>
        </w:tc>
      </w:tr>
      <w:tr w:rsidR="00B80F44" w:rsidRPr="00EB44CC" w14:paraId="5989FB62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7296F5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BA156F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7920CF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907FAE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ACTTCAGTTTGGATGGT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23253D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FC6BDE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4</w:t>
            </w:r>
          </w:p>
        </w:tc>
        <w:tc>
          <w:tcPr>
            <w:tcW w:w="720" w:type="dxa"/>
            <w:vAlign w:val="center"/>
          </w:tcPr>
          <w:p w14:paraId="467081F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6535BC6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462FBEB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D7DC66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D3040A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7</w:t>
            </w:r>
          </w:p>
        </w:tc>
        <w:tc>
          <w:tcPr>
            <w:tcW w:w="1260" w:type="dxa"/>
          </w:tcPr>
          <w:p w14:paraId="3F2DBA4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84F639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ACTCCTGGGTGAACTC</w:t>
            </w:r>
          </w:p>
        </w:tc>
        <w:tc>
          <w:tcPr>
            <w:tcW w:w="3060" w:type="dxa"/>
            <w:tcBorders>
              <w:bottom w:val="nil"/>
            </w:tcBorders>
          </w:tcPr>
          <w:p w14:paraId="78ACB47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CCCCGCCCCGCCCCGCC</w:t>
            </w:r>
          </w:p>
        </w:tc>
        <w:tc>
          <w:tcPr>
            <w:tcW w:w="720" w:type="dxa"/>
            <w:vAlign w:val="center"/>
          </w:tcPr>
          <w:p w14:paraId="1493B81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2</w:t>
            </w:r>
          </w:p>
        </w:tc>
        <w:tc>
          <w:tcPr>
            <w:tcW w:w="720" w:type="dxa"/>
            <w:vAlign w:val="center"/>
          </w:tcPr>
          <w:p w14:paraId="020AC84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72B2889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2</w:t>
            </w:r>
          </w:p>
        </w:tc>
      </w:tr>
      <w:tr w:rsidR="00B80F44" w:rsidRPr="00EB44CC" w14:paraId="26FB5D55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0B333A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5D0DBE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89188D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223B31A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ACGAGGAGGAGGATG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3EC276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5AFCD6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720" w:type="dxa"/>
            <w:vAlign w:val="center"/>
          </w:tcPr>
          <w:p w14:paraId="646759A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6BE7642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5506D285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4383BE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C5EE55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8</w:t>
            </w:r>
          </w:p>
        </w:tc>
        <w:tc>
          <w:tcPr>
            <w:tcW w:w="1260" w:type="dxa"/>
          </w:tcPr>
          <w:p w14:paraId="6F90D49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2239194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CAGTTGAAACTAATATGCAG</w:t>
            </w:r>
          </w:p>
        </w:tc>
        <w:tc>
          <w:tcPr>
            <w:tcW w:w="3060" w:type="dxa"/>
            <w:tcBorders>
              <w:bottom w:val="nil"/>
            </w:tcBorders>
          </w:tcPr>
          <w:p w14:paraId="038B59B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CATCATCATCATCA</w:t>
            </w:r>
          </w:p>
        </w:tc>
        <w:tc>
          <w:tcPr>
            <w:tcW w:w="720" w:type="dxa"/>
            <w:vAlign w:val="center"/>
          </w:tcPr>
          <w:p w14:paraId="13FC84D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9</w:t>
            </w:r>
          </w:p>
        </w:tc>
        <w:tc>
          <w:tcPr>
            <w:tcW w:w="720" w:type="dxa"/>
            <w:vAlign w:val="center"/>
          </w:tcPr>
          <w:p w14:paraId="597FEB2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bottom w:val="nil"/>
            </w:tcBorders>
          </w:tcPr>
          <w:p w14:paraId="1B6D8EA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</w:tr>
      <w:tr w:rsidR="00B80F44" w:rsidRPr="00EB44CC" w14:paraId="48B4763C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1C70C1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C2784A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319D52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31128CF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TATGAAAACTGTTGTTG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FB68CC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942F50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6</w:t>
            </w:r>
          </w:p>
        </w:tc>
        <w:tc>
          <w:tcPr>
            <w:tcW w:w="720" w:type="dxa"/>
            <w:vAlign w:val="center"/>
          </w:tcPr>
          <w:p w14:paraId="68BFAFE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CCB923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10A046E6" w14:textId="77777777" w:rsidTr="006958EB">
        <w:tc>
          <w:tcPr>
            <w:tcW w:w="1080" w:type="dxa"/>
            <w:tcBorders>
              <w:bottom w:val="nil"/>
            </w:tcBorders>
          </w:tcPr>
          <w:p w14:paraId="4E28AF1E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MA2-7B1</w:t>
            </w:r>
          </w:p>
        </w:tc>
        <w:tc>
          <w:tcPr>
            <w:tcW w:w="720" w:type="dxa"/>
            <w:tcBorders>
              <w:bottom w:val="nil"/>
            </w:tcBorders>
          </w:tcPr>
          <w:p w14:paraId="09D2EB2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49</w:t>
            </w:r>
          </w:p>
        </w:tc>
        <w:tc>
          <w:tcPr>
            <w:tcW w:w="1260" w:type="dxa"/>
          </w:tcPr>
          <w:p w14:paraId="7B93845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549DE2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TCCAAGTTTCTATTCACAGT</w:t>
            </w:r>
          </w:p>
        </w:tc>
        <w:tc>
          <w:tcPr>
            <w:tcW w:w="3060" w:type="dxa"/>
            <w:tcBorders>
              <w:bottom w:val="nil"/>
            </w:tcBorders>
          </w:tcPr>
          <w:p w14:paraId="5DDBFCB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CACACACACACA</w:t>
            </w:r>
          </w:p>
        </w:tc>
        <w:tc>
          <w:tcPr>
            <w:tcW w:w="720" w:type="dxa"/>
            <w:vAlign w:val="center"/>
          </w:tcPr>
          <w:p w14:paraId="5B7BF3E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720" w:type="dxa"/>
            <w:vAlign w:val="center"/>
          </w:tcPr>
          <w:p w14:paraId="3D49519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40CCECA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83569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150</w:t>
            </w:r>
          </w:p>
        </w:tc>
      </w:tr>
      <w:tr w:rsidR="00B80F44" w:rsidRPr="00EB44CC" w14:paraId="1F940164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FCC92C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629045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E97474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C9757C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CTGCATGAATCTAACAGG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5100C7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3BC206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7</w:t>
            </w:r>
          </w:p>
        </w:tc>
        <w:tc>
          <w:tcPr>
            <w:tcW w:w="720" w:type="dxa"/>
            <w:vAlign w:val="center"/>
          </w:tcPr>
          <w:p w14:paraId="5333049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6743655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7C1ADB95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C062F0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6447B16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0</w:t>
            </w:r>
          </w:p>
        </w:tc>
        <w:tc>
          <w:tcPr>
            <w:tcW w:w="1260" w:type="dxa"/>
          </w:tcPr>
          <w:p w14:paraId="2D6DB8A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551984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CCTGTTAGATTCATGCAGT</w:t>
            </w:r>
          </w:p>
        </w:tc>
        <w:tc>
          <w:tcPr>
            <w:tcW w:w="3060" w:type="dxa"/>
            <w:tcBorders>
              <w:bottom w:val="nil"/>
            </w:tcBorders>
          </w:tcPr>
          <w:p w14:paraId="064C1C8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CACACACACACACACACACACA</w:t>
            </w:r>
          </w:p>
        </w:tc>
        <w:tc>
          <w:tcPr>
            <w:tcW w:w="720" w:type="dxa"/>
            <w:vAlign w:val="center"/>
          </w:tcPr>
          <w:p w14:paraId="30EE87F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7</w:t>
            </w:r>
          </w:p>
        </w:tc>
        <w:tc>
          <w:tcPr>
            <w:tcW w:w="720" w:type="dxa"/>
            <w:vAlign w:val="center"/>
          </w:tcPr>
          <w:p w14:paraId="49E2AEF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185E7E2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</w:t>
            </w:r>
          </w:p>
        </w:tc>
      </w:tr>
      <w:tr w:rsidR="00B80F44" w:rsidRPr="00EB44CC" w14:paraId="0D024E7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D66EA8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03FF93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14860F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20BD919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TTTTAGAAAATGGATGAG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3882DB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A4EC51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1</w:t>
            </w:r>
          </w:p>
        </w:tc>
        <w:tc>
          <w:tcPr>
            <w:tcW w:w="720" w:type="dxa"/>
            <w:vAlign w:val="center"/>
          </w:tcPr>
          <w:p w14:paraId="7AEB9D4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3BFDA72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773D1F9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C89407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287BCEA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1</w:t>
            </w:r>
          </w:p>
        </w:tc>
        <w:tc>
          <w:tcPr>
            <w:tcW w:w="1260" w:type="dxa"/>
          </w:tcPr>
          <w:p w14:paraId="30B3D54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E0AD5B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TTGCAAACGAGAGAAGA</w:t>
            </w:r>
          </w:p>
        </w:tc>
        <w:tc>
          <w:tcPr>
            <w:tcW w:w="3060" w:type="dxa"/>
            <w:tcBorders>
              <w:bottom w:val="nil"/>
            </w:tcBorders>
          </w:tcPr>
          <w:p w14:paraId="00B6D40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CACACACACAC</w:t>
            </w:r>
          </w:p>
        </w:tc>
        <w:tc>
          <w:tcPr>
            <w:tcW w:w="720" w:type="dxa"/>
            <w:vAlign w:val="center"/>
          </w:tcPr>
          <w:p w14:paraId="00F01F7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75</w:t>
            </w:r>
          </w:p>
        </w:tc>
        <w:tc>
          <w:tcPr>
            <w:tcW w:w="720" w:type="dxa"/>
            <w:vAlign w:val="center"/>
          </w:tcPr>
          <w:p w14:paraId="16F4617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</w:tcPr>
          <w:p w14:paraId="384CD96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5</w:t>
            </w:r>
          </w:p>
        </w:tc>
      </w:tr>
      <w:tr w:rsidR="00B80F44" w:rsidRPr="00EB44CC" w14:paraId="7A92951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EF0E96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B37B5D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348D33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3BDB255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TCTCTTCTTGGGAGTTT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13558D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69D49A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7</w:t>
            </w:r>
          </w:p>
        </w:tc>
        <w:tc>
          <w:tcPr>
            <w:tcW w:w="720" w:type="dxa"/>
            <w:vAlign w:val="center"/>
          </w:tcPr>
          <w:p w14:paraId="6B20666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506A27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575FA06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46EEE4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EB8AA2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2</w:t>
            </w:r>
          </w:p>
        </w:tc>
        <w:tc>
          <w:tcPr>
            <w:tcW w:w="1260" w:type="dxa"/>
          </w:tcPr>
          <w:p w14:paraId="5D64A47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9070EB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CTTGCGTTTACATGAGG</w:t>
            </w:r>
          </w:p>
        </w:tc>
        <w:tc>
          <w:tcPr>
            <w:tcW w:w="3060" w:type="dxa"/>
            <w:tcBorders>
              <w:bottom w:val="nil"/>
            </w:tcBorders>
          </w:tcPr>
          <w:p w14:paraId="1ECCBBB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CTTCCCTTCCCTTCCCTTCCCTTC</w:t>
            </w:r>
          </w:p>
        </w:tc>
        <w:tc>
          <w:tcPr>
            <w:tcW w:w="720" w:type="dxa"/>
            <w:vAlign w:val="center"/>
          </w:tcPr>
          <w:p w14:paraId="2F49C2D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9</w:t>
            </w:r>
          </w:p>
        </w:tc>
        <w:tc>
          <w:tcPr>
            <w:tcW w:w="720" w:type="dxa"/>
            <w:vAlign w:val="center"/>
          </w:tcPr>
          <w:p w14:paraId="3BC4221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6E5BEB5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</w:tr>
      <w:tr w:rsidR="00B80F44" w:rsidRPr="00EB44CC" w14:paraId="17D7CE08" w14:textId="77777777" w:rsidTr="006958EB">
        <w:trPr>
          <w:trHeight w:val="341"/>
        </w:trPr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A9858D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19430E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7D23F13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6EAB8A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AGGCGTGATGAACT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5B9E1E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71C974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3</w:t>
            </w:r>
          </w:p>
        </w:tc>
        <w:tc>
          <w:tcPr>
            <w:tcW w:w="720" w:type="dxa"/>
            <w:vAlign w:val="center"/>
          </w:tcPr>
          <w:p w14:paraId="7EE4BE1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285D216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4A528A3D" w14:textId="77777777" w:rsidTr="006958EB">
        <w:tc>
          <w:tcPr>
            <w:tcW w:w="1080" w:type="dxa"/>
            <w:tcBorders>
              <w:bottom w:val="nil"/>
            </w:tcBorders>
          </w:tcPr>
          <w:p w14:paraId="4D07B94F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MA2-7D1</w:t>
            </w:r>
          </w:p>
        </w:tc>
        <w:tc>
          <w:tcPr>
            <w:tcW w:w="720" w:type="dxa"/>
            <w:tcBorders>
              <w:bottom w:val="nil"/>
            </w:tcBorders>
          </w:tcPr>
          <w:p w14:paraId="3C5CF29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3</w:t>
            </w:r>
          </w:p>
        </w:tc>
        <w:tc>
          <w:tcPr>
            <w:tcW w:w="1260" w:type="dxa"/>
          </w:tcPr>
          <w:p w14:paraId="54D2DA4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80DA13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AATAGCCCGTGGATGTAG</w:t>
            </w:r>
          </w:p>
        </w:tc>
        <w:tc>
          <w:tcPr>
            <w:tcW w:w="3060" w:type="dxa"/>
            <w:tcBorders>
              <w:bottom w:val="nil"/>
            </w:tcBorders>
          </w:tcPr>
          <w:p w14:paraId="7DEE0A9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CCTCCTCCTC</w:t>
            </w:r>
          </w:p>
        </w:tc>
        <w:tc>
          <w:tcPr>
            <w:tcW w:w="720" w:type="dxa"/>
            <w:vAlign w:val="center"/>
          </w:tcPr>
          <w:p w14:paraId="30189C9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1</w:t>
            </w:r>
          </w:p>
        </w:tc>
        <w:tc>
          <w:tcPr>
            <w:tcW w:w="720" w:type="dxa"/>
            <w:vAlign w:val="center"/>
          </w:tcPr>
          <w:p w14:paraId="3B3B478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6C350D7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</w:t>
            </w:r>
          </w:p>
        </w:tc>
      </w:tr>
      <w:tr w:rsidR="00B80F44" w:rsidRPr="00EB44CC" w14:paraId="6D243363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B8E1150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43B0B0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8229A4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28673F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TAACTGGCAAACCCACCT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B1A6A3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F6AC53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5</w:t>
            </w:r>
          </w:p>
        </w:tc>
        <w:tc>
          <w:tcPr>
            <w:tcW w:w="720" w:type="dxa"/>
            <w:vAlign w:val="center"/>
          </w:tcPr>
          <w:p w14:paraId="7E1D712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4A8BB82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3CB5C372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0D455E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CF038F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4</w:t>
            </w:r>
          </w:p>
        </w:tc>
        <w:tc>
          <w:tcPr>
            <w:tcW w:w="1260" w:type="dxa"/>
          </w:tcPr>
          <w:p w14:paraId="76C712F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E30158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CTCTTCTTGGCTCTCTTG</w:t>
            </w:r>
          </w:p>
        </w:tc>
        <w:tc>
          <w:tcPr>
            <w:tcW w:w="3060" w:type="dxa"/>
            <w:tcBorders>
              <w:bottom w:val="nil"/>
            </w:tcBorders>
          </w:tcPr>
          <w:p w14:paraId="25B7B17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GCGGCGGCGG</w:t>
            </w:r>
          </w:p>
        </w:tc>
        <w:tc>
          <w:tcPr>
            <w:tcW w:w="720" w:type="dxa"/>
            <w:vAlign w:val="center"/>
          </w:tcPr>
          <w:p w14:paraId="1320FE8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3</w:t>
            </w:r>
          </w:p>
        </w:tc>
        <w:tc>
          <w:tcPr>
            <w:tcW w:w="720" w:type="dxa"/>
            <w:vAlign w:val="center"/>
          </w:tcPr>
          <w:p w14:paraId="73D0322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152161E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</w:t>
            </w:r>
          </w:p>
        </w:tc>
      </w:tr>
      <w:tr w:rsidR="00B80F44" w:rsidRPr="00EB44CC" w14:paraId="32495495" w14:textId="77777777" w:rsidTr="006958EB">
        <w:trPr>
          <w:trHeight w:val="530"/>
        </w:trPr>
        <w:tc>
          <w:tcPr>
            <w:tcW w:w="1080" w:type="dxa"/>
            <w:tcBorders>
              <w:top w:val="nil"/>
              <w:bottom w:val="nil"/>
            </w:tcBorders>
          </w:tcPr>
          <w:p w14:paraId="2417AEC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B99C5C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44BB2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8CBD36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GAAGTAGCTCTTCTCC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E79FE4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91C6D7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9</w:t>
            </w:r>
          </w:p>
        </w:tc>
        <w:tc>
          <w:tcPr>
            <w:tcW w:w="720" w:type="dxa"/>
            <w:vAlign w:val="center"/>
          </w:tcPr>
          <w:p w14:paraId="52A0443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696712C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243C3AD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23EB99C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B637B9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5</w:t>
            </w:r>
          </w:p>
        </w:tc>
        <w:tc>
          <w:tcPr>
            <w:tcW w:w="1260" w:type="dxa"/>
          </w:tcPr>
          <w:p w14:paraId="3288917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C406A3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CGGTAAGCAAGCACAC</w:t>
            </w:r>
          </w:p>
        </w:tc>
        <w:tc>
          <w:tcPr>
            <w:tcW w:w="3060" w:type="dxa"/>
            <w:tcBorders>
              <w:bottom w:val="nil"/>
            </w:tcBorders>
          </w:tcPr>
          <w:p w14:paraId="0E3711A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CCTCCTCCTCCTCC</w:t>
            </w:r>
          </w:p>
        </w:tc>
        <w:tc>
          <w:tcPr>
            <w:tcW w:w="720" w:type="dxa"/>
            <w:vAlign w:val="center"/>
          </w:tcPr>
          <w:p w14:paraId="71ADE9F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4</w:t>
            </w:r>
          </w:p>
        </w:tc>
        <w:tc>
          <w:tcPr>
            <w:tcW w:w="720" w:type="dxa"/>
            <w:vAlign w:val="center"/>
          </w:tcPr>
          <w:p w14:paraId="37F4C96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44E00C4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</w:p>
        </w:tc>
      </w:tr>
      <w:tr w:rsidR="00B80F44" w:rsidRPr="00EB44CC" w14:paraId="1A9E7039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5CB6B36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80DD51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75B5405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572AAD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GAACAAGACAAGTTGATG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B10D48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FB6BB8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3</w:t>
            </w:r>
          </w:p>
        </w:tc>
        <w:tc>
          <w:tcPr>
            <w:tcW w:w="720" w:type="dxa"/>
            <w:vAlign w:val="center"/>
          </w:tcPr>
          <w:p w14:paraId="1045EF0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65EEF0F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3B934E9A" w14:textId="77777777" w:rsidTr="006958EB">
        <w:tc>
          <w:tcPr>
            <w:tcW w:w="1080" w:type="dxa"/>
            <w:tcBorders>
              <w:bottom w:val="nil"/>
            </w:tcBorders>
          </w:tcPr>
          <w:p w14:paraId="4B43FB4B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MA3-5A1</w:t>
            </w:r>
          </w:p>
        </w:tc>
        <w:tc>
          <w:tcPr>
            <w:tcW w:w="720" w:type="dxa"/>
            <w:tcBorders>
              <w:bottom w:val="nil"/>
            </w:tcBorders>
          </w:tcPr>
          <w:p w14:paraId="0A0C5C1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6</w:t>
            </w:r>
          </w:p>
        </w:tc>
        <w:tc>
          <w:tcPr>
            <w:tcW w:w="1260" w:type="dxa"/>
          </w:tcPr>
          <w:p w14:paraId="1736A5A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267D6E0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TGATGGTTGTTAAATTTGT</w:t>
            </w:r>
          </w:p>
        </w:tc>
        <w:tc>
          <w:tcPr>
            <w:tcW w:w="3060" w:type="dxa"/>
            <w:tcBorders>
              <w:bottom w:val="nil"/>
            </w:tcBorders>
          </w:tcPr>
          <w:p w14:paraId="34F1E5A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CTTCTTCTTC</w:t>
            </w:r>
          </w:p>
        </w:tc>
        <w:tc>
          <w:tcPr>
            <w:tcW w:w="720" w:type="dxa"/>
            <w:vAlign w:val="center"/>
          </w:tcPr>
          <w:p w14:paraId="3F03B72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11</w:t>
            </w:r>
          </w:p>
        </w:tc>
        <w:tc>
          <w:tcPr>
            <w:tcW w:w="720" w:type="dxa"/>
            <w:vAlign w:val="center"/>
          </w:tcPr>
          <w:p w14:paraId="0C95D5D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6B3A6DC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3</w:t>
            </w:r>
          </w:p>
        </w:tc>
      </w:tr>
      <w:tr w:rsidR="00B80F44" w:rsidRPr="00EB44CC" w14:paraId="7940FA4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D3B50F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079E30E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AC7F77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46CBA3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ATGTCATGTTTCGAGCT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1A3095B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20" w:type="dxa"/>
            <w:vAlign w:val="center"/>
          </w:tcPr>
          <w:p w14:paraId="54ED519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47</w:t>
            </w:r>
          </w:p>
        </w:tc>
        <w:tc>
          <w:tcPr>
            <w:tcW w:w="720" w:type="dxa"/>
            <w:vAlign w:val="center"/>
          </w:tcPr>
          <w:p w14:paraId="2F61120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39FEA65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29C97A78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CCD597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CEF148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7</w:t>
            </w:r>
          </w:p>
        </w:tc>
        <w:tc>
          <w:tcPr>
            <w:tcW w:w="1260" w:type="dxa"/>
          </w:tcPr>
          <w:p w14:paraId="7AF2A1F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93D039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GGTTTAAGTGGACCGAGAC</w:t>
            </w:r>
          </w:p>
        </w:tc>
        <w:tc>
          <w:tcPr>
            <w:tcW w:w="3060" w:type="dxa"/>
            <w:tcBorders>
              <w:bottom w:val="nil"/>
            </w:tcBorders>
          </w:tcPr>
          <w:p w14:paraId="44C0410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ATAATAATAATA</w:t>
            </w:r>
          </w:p>
        </w:tc>
        <w:tc>
          <w:tcPr>
            <w:tcW w:w="720" w:type="dxa"/>
            <w:vAlign w:val="center"/>
          </w:tcPr>
          <w:p w14:paraId="1E8B7CB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8</w:t>
            </w:r>
          </w:p>
        </w:tc>
        <w:tc>
          <w:tcPr>
            <w:tcW w:w="720" w:type="dxa"/>
            <w:vAlign w:val="center"/>
          </w:tcPr>
          <w:p w14:paraId="683C43C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6B013E8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</w:t>
            </w:r>
          </w:p>
        </w:tc>
      </w:tr>
      <w:tr w:rsidR="00B80F44" w:rsidRPr="00EB44CC" w14:paraId="3C6B702A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316C1FF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C122BE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02C18F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36C6647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TCTTGTGAAGTCGCAGTT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40A086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FF1E68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9</w:t>
            </w:r>
          </w:p>
        </w:tc>
        <w:tc>
          <w:tcPr>
            <w:tcW w:w="720" w:type="dxa"/>
            <w:vAlign w:val="center"/>
          </w:tcPr>
          <w:p w14:paraId="3E24E9F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293048F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1BE2573D" w14:textId="77777777" w:rsidTr="006958EB">
        <w:tc>
          <w:tcPr>
            <w:tcW w:w="1080" w:type="dxa"/>
            <w:tcBorders>
              <w:bottom w:val="nil"/>
            </w:tcBorders>
          </w:tcPr>
          <w:p w14:paraId="00BAC59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83AEC8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8</w:t>
            </w:r>
          </w:p>
        </w:tc>
        <w:tc>
          <w:tcPr>
            <w:tcW w:w="1260" w:type="dxa"/>
          </w:tcPr>
          <w:p w14:paraId="2790B32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5351E9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AGACAGCCTTGTCACAGA</w:t>
            </w:r>
          </w:p>
        </w:tc>
        <w:tc>
          <w:tcPr>
            <w:tcW w:w="3060" w:type="dxa"/>
            <w:tcBorders>
              <w:bottom w:val="nil"/>
            </w:tcBorders>
          </w:tcPr>
          <w:p w14:paraId="11E46DE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TTTGTTTGTTT</w:t>
            </w:r>
          </w:p>
        </w:tc>
        <w:tc>
          <w:tcPr>
            <w:tcW w:w="720" w:type="dxa"/>
            <w:vAlign w:val="center"/>
          </w:tcPr>
          <w:p w14:paraId="0357FDC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4</w:t>
            </w:r>
          </w:p>
        </w:tc>
        <w:tc>
          <w:tcPr>
            <w:tcW w:w="720" w:type="dxa"/>
            <w:vAlign w:val="center"/>
          </w:tcPr>
          <w:p w14:paraId="61AF4EC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1D6DE47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74</w:t>
            </w:r>
          </w:p>
        </w:tc>
      </w:tr>
      <w:tr w:rsidR="00B80F44" w:rsidRPr="00EB44CC" w14:paraId="4CD712A1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553986D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AF7C5F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E72945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CB1678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ATAATGCTCGCTCCA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3CDDA06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D5F5AB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</w:t>
            </w:r>
          </w:p>
        </w:tc>
        <w:tc>
          <w:tcPr>
            <w:tcW w:w="720" w:type="dxa"/>
            <w:vAlign w:val="center"/>
          </w:tcPr>
          <w:p w14:paraId="6E2833B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755ACE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49DCA155" w14:textId="77777777" w:rsidTr="006958EB">
        <w:tc>
          <w:tcPr>
            <w:tcW w:w="1080" w:type="dxa"/>
            <w:tcBorders>
              <w:bottom w:val="nil"/>
            </w:tcBorders>
          </w:tcPr>
          <w:p w14:paraId="71F275DD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MA3-5B1</w:t>
            </w:r>
          </w:p>
        </w:tc>
        <w:tc>
          <w:tcPr>
            <w:tcW w:w="720" w:type="dxa"/>
            <w:tcBorders>
              <w:bottom w:val="nil"/>
            </w:tcBorders>
          </w:tcPr>
          <w:p w14:paraId="7DA0952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59</w:t>
            </w:r>
          </w:p>
        </w:tc>
        <w:tc>
          <w:tcPr>
            <w:tcW w:w="1260" w:type="dxa"/>
          </w:tcPr>
          <w:p w14:paraId="1486A20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0C01DA0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AGGACAGGGCAGAGTG</w:t>
            </w:r>
          </w:p>
        </w:tc>
        <w:tc>
          <w:tcPr>
            <w:tcW w:w="3060" w:type="dxa"/>
            <w:tcBorders>
              <w:bottom w:val="nil"/>
            </w:tcBorders>
          </w:tcPr>
          <w:p w14:paraId="3E170ED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TGAGAGTGAGAGTGA</w:t>
            </w:r>
          </w:p>
        </w:tc>
        <w:tc>
          <w:tcPr>
            <w:tcW w:w="720" w:type="dxa"/>
            <w:vAlign w:val="center"/>
          </w:tcPr>
          <w:p w14:paraId="15A06FE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22</w:t>
            </w:r>
          </w:p>
        </w:tc>
        <w:tc>
          <w:tcPr>
            <w:tcW w:w="720" w:type="dxa"/>
            <w:vAlign w:val="center"/>
          </w:tcPr>
          <w:p w14:paraId="46F27E3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5FE0B06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</w:t>
            </w:r>
          </w:p>
        </w:tc>
      </w:tr>
      <w:tr w:rsidR="00B80F44" w:rsidRPr="00EB44CC" w14:paraId="0C5D6243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026170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04DC5D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2AB138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819271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TTAACCCGATTTCTGAC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7FE742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7BAED3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9</w:t>
            </w:r>
          </w:p>
        </w:tc>
        <w:tc>
          <w:tcPr>
            <w:tcW w:w="720" w:type="dxa"/>
            <w:vAlign w:val="center"/>
          </w:tcPr>
          <w:p w14:paraId="592BF46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center"/>
          </w:tcPr>
          <w:p w14:paraId="064B288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A9FBF16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58F5AC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79BB96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0</w:t>
            </w:r>
          </w:p>
        </w:tc>
        <w:tc>
          <w:tcPr>
            <w:tcW w:w="1260" w:type="dxa"/>
          </w:tcPr>
          <w:p w14:paraId="4C2558B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FCA828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TACCATCCTGCATCAAGTA</w:t>
            </w:r>
          </w:p>
        </w:tc>
        <w:tc>
          <w:tcPr>
            <w:tcW w:w="3060" w:type="dxa"/>
            <w:tcBorders>
              <w:bottom w:val="nil"/>
            </w:tcBorders>
          </w:tcPr>
          <w:p w14:paraId="26FE91D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CAGACAGACAG</w:t>
            </w:r>
          </w:p>
        </w:tc>
        <w:tc>
          <w:tcPr>
            <w:tcW w:w="720" w:type="dxa"/>
            <w:vAlign w:val="center"/>
          </w:tcPr>
          <w:p w14:paraId="0F2ED22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8</w:t>
            </w:r>
          </w:p>
        </w:tc>
        <w:tc>
          <w:tcPr>
            <w:tcW w:w="720" w:type="dxa"/>
            <w:vAlign w:val="center"/>
          </w:tcPr>
          <w:p w14:paraId="1241209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678B6B4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1</w:t>
            </w:r>
          </w:p>
        </w:tc>
      </w:tr>
      <w:tr w:rsidR="00B80F44" w:rsidRPr="00EB44CC" w14:paraId="67B4FFEC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D729A9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00A1666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AE2453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5858FD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ATGCAGAAACATAGATGG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FEB258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B0ACB3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8</w:t>
            </w:r>
          </w:p>
        </w:tc>
        <w:tc>
          <w:tcPr>
            <w:tcW w:w="720" w:type="dxa"/>
            <w:vAlign w:val="center"/>
          </w:tcPr>
          <w:p w14:paraId="3823A2E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A2E27A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33BD89A5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5CAE60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3E7D74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1</w:t>
            </w:r>
          </w:p>
        </w:tc>
        <w:tc>
          <w:tcPr>
            <w:tcW w:w="1260" w:type="dxa"/>
          </w:tcPr>
          <w:p w14:paraId="203AFA9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1AB47A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AAAAGGAGAAAAATCAAGC</w:t>
            </w:r>
          </w:p>
        </w:tc>
        <w:tc>
          <w:tcPr>
            <w:tcW w:w="3060" w:type="dxa"/>
            <w:tcBorders>
              <w:bottom w:val="nil"/>
            </w:tcBorders>
          </w:tcPr>
          <w:p w14:paraId="72E85CE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GAAGAAGAAGA</w:t>
            </w:r>
          </w:p>
        </w:tc>
        <w:tc>
          <w:tcPr>
            <w:tcW w:w="720" w:type="dxa"/>
            <w:vAlign w:val="center"/>
          </w:tcPr>
          <w:p w14:paraId="5741138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2</w:t>
            </w:r>
          </w:p>
        </w:tc>
        <w:tc>
          <w:tcPr>
            <w:tcW w:w="720" w:type="dxa"/>
            <w:vAlign w:val="center"/>
          </w:tcPr>
          <w:p w14:paraId="769848B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4B2A604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02</w:t>
            </w:r>
          </w:p>
        </w:tc>
      </w:tr>
      <w:tr w:rsidR="00B80F44" w:rsidRPr="00EB44CC" w14:paraId="73F05C65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9565BB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108DD4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C1E0BA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7B16F6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CAGGTCCTAGTACAGGTA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3D0C115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303378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720" w:type="dxa"/>
            <w:vAlign w:val="center"/>
          </w:tcPr>
          <w:p w14:paraId="7D7579C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ECE85D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41E2C438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71574B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3D2C862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2</w:t>
            </w:r>
          </w:p>
        </w:tc>
        <w:tc>
          <w:tcPr>
            <w:tcW w:w="1260" w:type="dxa"/>
          </w:tcPr>
          <w:p w14:paraId="7023339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17E6B1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GTTTGCTTATTTTGATGC</w:t>
            </w:r>
          </w:p>
        </w:tc>
        <w:tc>
          <w:tcPr>
            <w:tcW w:w="3060" w:type="dxa"/>
            <w:tcBorders>
              <w:bottom w:val="nil"/>
            </w:tcBorders>
          </w:tcPr>
          <w:p w14:paraId="39DF1F5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AATAAATAAAT</w:t>
            </w:r>
          </w:p>
        </w:tc>
        <w:tc>
          <w:tcPr>
            <w:tcW w:w="720" w:type="dxa"/>
            <w:vAlign w:val="center"/>
          </w:tcPr>
          <w:p w14:paraId="3FC2C34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5</w:t>
            </w:r>
          </w:p>
        </w:tc>
        <w:tc>
          <w:tcPr>
            <w:tcW w:w="720" w:type="dxa"/>
            <w:vAlign w:val="center"/>
          </w:tcPr>
          <w:p w14:paraId="2DCA066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3A64A38A" w14:textId="77777777" w:rsidR="00B80F44" w:rsidRPr="00EB44CC" w:rsidRDefault="00EC01E2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2</w:t>
            </w:r>
          </w:p>
        </w:tc>
      </w:tr>
      <w:tr w:rsidR="00B80F44" w:rsidRPr="00EB44CC" w14:paraId="3A92DB5A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338E5F1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7E247B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EE66CA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28E34AF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TTAGTGAAAGAAAACAA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32BFA8B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DB85D2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2</w:t>
            </w:r>
          </w:p>
        </w:tc>
        <w:tc>
          <w:tcPr>
            <w:tcW w:w="720" w:type="dxa"/>
            <w:vAlign w:val="center"/>
          </w:tcPr>
          <w:p w14:paraId="24DA97D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71007B9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0FD4F763" w14:textId="77777777" w:rsidTr="006958EB">
        <w:tc>
          <w:tcPr>
            <w:tcW w:w="1080" w:type="dxa"/>
            <w:tcBorders>
              <w:bottom w:val="nil"/>
            </w:tcBorders>
          </w:tcPr>
          <w:p w14:paraId="2EF5D0DB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HMA3-5D1</w:t>
            </w:r>
          </w:p>
        </w:tc>
        <w:tc>
          <w:tcPr>
            <w:tcW w:w="720" w:type="dxa"/>
            <w:tcBorders>
              <w:bottom w:val="nil"/>
            </w:tcBorders>
          </w:tcPr>
          <w:p w14:paraId="275A2E2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3</w:t>
            </w:r>
          </w:p>
        </w:tc>
        <w:tc>
          <w:tcPr>
            <w:tcW w:w="1260" w:type="dxa"/>
          </w:tcPr>
          <w:p w14:paraId="49A8C09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9F2474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GATGACATGTTGGTTGTTT</w:t>
            </w:r>
          </w:p>
        </w:tc>
        <w:tc>
          <w:tcPr>
            <w:tcW w:w="3060" w:type="dxa"/>
            <w:tcBorders>
              <w:bottom w:val="nil"/>
            </w:tcBorders>
          </w:tcPr>
          <w:p w14:paraId="0EA6A0B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GAAAGAAAGA</w:t>
            </w:r>
          </w:p>
        </w:tc>
        <w:tc>
          <w:tcPr>
            <w:tcW w:w="720" w:type="dxa"/>
            <w:vAlign w:val="center"/>
          </w:tcPr>
          <w:p w14:paraId="296FEEA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5</w:t>
            </w:r>
          </w:p>
        </w:tc>
        <w:tc>
          <w:tcPr>
            <w:tcW w:w="720" w:type="dxa"/>
            <w:vAlign w:val="center"/>
          </w:tcPr>
          <w:p w14:paraId="462397F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5E8AD9D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</w:t>
            </w:r>
          </w:p>
        </w:tc>
      </w:tr>
      <w:tr w:rsidR="00B80F44" w:rsidRPr="00EB44CC" w14:paraId="4EEAFC7E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8234D5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D5B855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B16EFA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9F501E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TTTTCCACTTCTCCTCA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7560CA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B2F219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1</w:t>
            </w:r>
          </w:p>
        </w:tc>
        <w:tc>
          <w:tcPr>
            <w:tcW w:w="720" w:type="dxa"/>
            <w:vAlign w:val="center"/>
          </w:tcPr>
          <w:p w14:paraId="6A28013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1BC425C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7224C37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7E5518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237492A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4</w:t>
            </w:r>
          </w:p>
        </w:tc>
        <w:tc>
          <w:tcPr>
            <w:tcW w:w="1260" w:type="dxa"/>
          </w:tcPr>
          <w:p w14:paraId="4A2A49B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35AA46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GTGGAGGGGCTGTAAGATA</w:t>
            </w:r>
          </w:p>
        </w:tc>
        <w:tc>
          <w:tcPr>
            <w:tcW w:w="3060" w:type="dxa"/>
            <w:tcBorders>
              <w:bottom w:val="nil"/>
            </w:tcBorders>
          </w:tcPr>
          <w:p w14:paraId="5762FD9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TTTGTTTGTTT</w:t>
            </w:r>
          </w:p>
        </w:tc>
        <w:tc>
          <w:tcPr>
            <w:tcW w:w="720" w:type="dxa"/>
            <w:vAlign w:val="center"/>
          </w:tcPr>
          <w:p w14:paraId="0BA70D0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5</w:t>
            </w:r>
          </w:p>
        </w:tc>
        <w:tc>
          <w:tcPr>
            <w:tcW w:w="720" w:type="dxa"/>
            <w:vAlign w:val="center"/>
          </w:tcPr>
          <w:p w14:paraId="22AAAAF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086DAA2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</w:tr>
      <w:tr w:rsidR="00B80F44" w:rsidRPr="00EB44CC" w14:paraId="2A2E732D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76BF31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359963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EE3B1A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02394C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CACCGTTGATTAAATT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00EB3B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F103F4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</w:t>
            </w:r>
          </w:p>
        </w:tc>
        <w:tc>
          <w:tcPr>
            <w:tcW w:w="720" w:type="dxa"/>
            <w:vAlign w:val="center"/>
          </w:tcPr>
          <w:p w14:paraId="5D58668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23630E7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3D198B0B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3054290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BD7778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5</w:t>
            </w:r>
          </w:p>
        </w:tc>
        <w:tc>
          <w:tcPr>
            <w:tcW w:w="1260" w:type="dxa"/>
          </w:tcPr>
          <w:p w14:paraId="6410B75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055EA1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CTTTGCTCCTACTGTTGAT</w:t>
            </w:r>
          </w:p>
        </w:tc>
        <w:tc>
          <w:tcPr>
            <w:tcW w:w="3060" w:type="dxa"/>
            <w:tcBorders>
              <w:bottom w:val="nil"/>
            </w:tcBorders>
          </w:tcPr>
          <w:p w14:paraId="2B01F5E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TGGATGGATGG</w:t>
            </w:r>
          </w:p>
        </w:tc>
        <w:tc>
          <w:tcPr>
            <w:tcW w:w="720" w:type="dxa"/>
            <w:vAlign w:val="center"/>
          </w:tcPr>
          <w:p w14:paraId="05447E4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88</w:t>
            </w:r>
          </w:p>
        </w:tc>
        <w:tc>
          <w:tcPr>
            <w:tcW w:w="720" w:type="dxa"/>
            <w:vAlign w:val="center"/>
          </w:tcPr>
          <w:p w14:paraId="2FAC78C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06A32D9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</w:tr>
      <w:tr w:rsidR="00B80F44" w:rsidRPr="00EB44CC" w14:paraId="030CE1EC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17F808E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179581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7350E3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97060F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GTGTGATCGATGTTGCT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74430D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E130E9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3</w:t>
            </w:r>
          </w:p>
        </w:tc>
        <w:tc>
          <w:tcPr>
            <w:tcW w:w="720" w:type="dxa"/>
            <w:vAlign w:val="center"/>
          </w:tcPr>
          <w:p w14:paraId="5C235FD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420A2A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58A927A3" w14:textId="77777777" w:rsidTr="006958EB">
        <w:tc>
          <w:tcPr>
            <w:tcW w:w="1080" w:type="dxa"/>
            <w:tcBorders>
              <w:bottom w:val="nil"/>
            </w:tcBorders>
          </w:tcPr>
          <w:p w14:paraId="2043DAE0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1-7A</w:t>
            </w:r>
          </w:p>
        </w:tc>
        <w:tc>
          <w:tcPr>
            <w:tcW w:w="720" w:type="dxa"/>
            <w:tcBorders>
              <w:bottom w:val="nil"/>
            </w:tcBorders>
          </w:tcPr>
          <w:p w14:paraId="6630896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6</w:t>
            </w:r>
          </w:p>
        </w:tc>
        <w:tc>
          <w:tcPr>
            <w:tcW w:w="1260" w:type="dxa"/>
          </w:tcPr>
          <w:p w14:paraId="6F1551C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FEFDD3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TATAATGGCCTTGGTTATC</w:t>
            </w:r>
          </w:p>
        </w:tc>
        <w:tc>
          <w:tcPr>
            <w:tcW w:w="3060" w:type="dxa"/>
            <w:tcBorders>
              <w:bottom w:val="nil"/>
            </w:tcBorders>
          </w:tcPr>
          <w:p w14:paraId="50068C9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CAGCAGCAG</w:t>
            </w:r>
          </w:p>
        </w:tc>
        <w:tc>
          <w:tcPr>
            <w:tcW w:w="720" w:type="dxa"/>
            <w:vAlign w:val="center"/>
          </w:tcPr>
          <w:p w14:paraId="264BDE7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5</w:t>
            </w:r>
          </w:p>
        </w:tc>
        <w:tc>
          <w:tcPr>
            <w:tcW w:w="720" w:type="dxa"/>
            <w:vAlign w:val="center"/>
          </w:tcPr>
          <w:p w14:paraId="47A12BE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0D1E261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</w:t>
            </w:r>
          </w:p>
        </w:tc>
      </w:tr>
      <w:tr w:rsidR="00B80F44" w:rsidRPr="00EB44CC" w14:paraId="5DF7CCD2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C6270C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78D76F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91967C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EAFF24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AGTGCATGTGCTTCCTTA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EEF2AB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847B2C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8</w:t>
            </w:r>
          </w:p>
        </w:tc>
        <w:tc>
          <w:tcPr>
            <w:tcW w:w="720" w:type="dxa"/>
            <w:vAlign w:val="center"/>
          </w:tcPr>
          <w:p w14:paraId="01A1A05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3091A1C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73C010BE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67979DC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D44956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7</w:t>
            </w:r>
          </w:p>
        </w:tc>
        <w:tc>
          <w:tcPr>
            <w:tcW w:w="1260" w:type="dxa"/>
          </w:tcPr>
          <w:p w14:paraId="4B23ADB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2CCFD1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CTCAATGCCTTCTCTTTTT</w:t>
            </w:r>
          </w:p>
        </w:tc>
        <w:tc>
          <w:tcPr>
            <w:tcW w:w="3060" w:type="dxa"/>
            <w:tcBorders>
              <w:bottom w:val="nil"/>
            </w:tcBorders>
          </w:tcPr>
          <w:p w14:paraId="7D16DFA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GCGGCGGCGG</w:t>
            </w:r>
          </w:p>
        </w:tc>
        <w:tc>
          <w:tcPr>
            <w:tcW w:w="720" w:type="dxa"/>
            <w:vAlign w:val="center"/>
          </w:tcPr>
          <w:p w14:paraId="718F0A9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1</w:t>
            </w:r>
          </w:p>
        </w:tc>
        <w:tc>
          <w:tcPr>
            <w:tcW w:w="720" w:type="dxa"/>
            <w:vAlign w:val="center"/>
          </w:tcPr>
          <w:p w14:paraId="1797407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2090F2D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</w:t>
            </w:r>
          </w:p>
        </w:tc>
      </w:tr>
      <w:tr w:rsidR="00B80F44" w:rsidRPr="00EB44CC" w14:paraId="156B55F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A4F3A8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C85A12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84AAB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595FBE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AGGGAACAAAACCTATC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35ECD90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A4DD54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48</w:t>
            </w:r>
          </w:p>
        </w:tc>
        <w:tc>
          <w:tcPr>
            <w:tcW w:w="720" w:type="dxa"/>
            <w:vAlign w:val="center"/>
          </w:tcPr>
          <w:p w14:paraId="76FBDD6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376AC09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5B2E15C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1CDE14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62479CD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8</w:t>
            </w:r>
          </w:p>
        </w:tc>
        <w:tc>
          <w:tcPr>
            <w:tcW w:w="1260" w:type="dxa"/>
          </w:tcPr>
          <w:p w14:paraId="70587AE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0D6F125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TTAAACCATTTTCTGACG</w:t>
            </w:r>
          </w:p>
        </w:tc>
        <w:tc>
          <w:tcPr>
            <w:tcW w:w="3060" w:type="dxa"/>
            <w:tcBorders>
              <w:bottom w:val="nil"/>
            </w:tcBorders>
          </w:tcPr>
          <w:p w14:paraId="791F25C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GCTCGCTCGCT</w:t>
            </w:r>
          </w:p>
        </w:tc>
        <w:tc>
          <w:tcPr>
            <w:tcW w:w="720" w:type="dxa"/>
            <w:vAlign w:val="center"/>
          </w:tcPr>
          <w:p w14:paraId="3AFA7BB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1</w:t>
            </w:r>
          </w:p>
        </w:tc>
        <w:tc>
          <w:tcPr>
            <w:tcW w:w="720" w:type="dxa"/>
            <w:vAlign w:val="center"/>
          </w:tcPr>
          <w:p w14:paraId="3669360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7D4BACB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75</w:t>
            </w:r>
          </w:p>
        </w:tc>
      </w:tr>
      <w:tr w:rsidR="00B80F44" w:rsidRPr="00EB44CC" w14:paraId="5DFDE652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206C57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8D2535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7D382F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85472E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AAGGAGGAGTGAGAGAG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AC9101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E7A114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7</w:t>
            </w:r>
          </w:p>
        </w:tc>
        <w:tc>
          <w:tcPr>
            <w:tcW w:w="720" w:type="dxa"/>
            <w:vAlign w:val="center"/>
          </w:tcPr>
          <w:p w14:paraId="5BF6887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BDF3B9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079FDDF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079C92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B26D68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69</w:t>
            </w:r>
          </w:p>
        </w:tc>
        <w:tc>
          <w:tcPr>
            <w:tcW w:w="1260" w:type="dxa"/>
          </w:tcPr>
          <w:p w14:paraId="6C01C2F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AA0DB6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AGCCAGATCACATAAAGTT</w:t>
            </w:r>
          </w:p>
        </w:tc>
        <w:tc>
          <w:tcPr>
            <w:tcW w:w="3060" w:type="dxa"/>
            <w:tcBorders>
              <w:bottom w:val="nil"/>
            </w:tcBorders>
          </w:tcPr>
          <w:p w14:paraId="280E442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AAGAAGAAGAAGAA</w:t>
            </w:r>
          </w:p>
        </w:tc>
        <w:tc>
          <w:tcPr>
            <w:tcW w:w="720" w:type="dxa"/>
            <w:vAlign w:val="center"/>
          </w:tcPr>
          <w:p w14:paraId="4659736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7</w:t>
            </w:r>
          </w:p>
        </w:tc>
        <w:tc>
          <w:tcPr>
            <w:tcW w:w="720" w:type="dxa"/>
            <w:vAlign w:val="center"/>
          </w:tcPr>
          <w:p w14:paraId="70ADB53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530F28D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4</w:t>
            </w:r>
          </w:p>
        </w:tc>
      </w:tr>
      <w:tr w:rsidR="00B80F44" w:rsidRPr="00EB44CC" w14:paraId="3366E797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1B11FB6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BE5A51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3FBFA1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4B612C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GGGCATATTTCCAACA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7FC497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49C4CC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720" w:type="dxa"/>
            <w:vAlign w:val="center"/>
          </w:tcPr>
          <w:p w14:paraId="7B3943C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EE9336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483C81A3" w14:textId="77777777" w:rsidTr="006958EB">
        <w:tc>
          <w:tcPr>
            <w:tcW w:w="1080" w:type="dxa"/>
            <w:tcBorders>
              <w:bottom w:val="nil"/>
            </w:tcBorders>
          </w:tcPr>
          <w:p w14:paraId="0DCF6386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1-7B</w:t>
            </w:r>
          </w:p>
        </w:tc>
        <w:tc>
          <w:tcPr>
            <w:tcW w:w="720" w:type="dxa"/>
            <w:tcBorders>
              <w:bottom w:val="nil"/>
            </w:tcBorders>
          </w:tcPr>
          <w:p w14:paraId="6829D31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0</w:t>
            </w:r>
          </w:p>
        </w:tc>
        <w:tc>
          <w:tcPr>
            <w:tcW w:w="1260" w:type="dxa"/>
          </w:tcPr>
          <w:p w14:paraId="2793D0C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CBE323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CTCATCCCTCTTCTCAAGT</w:t>
            </w:r>
          </w:p>
        </w:tc>
        <w:tc>
          <w:tcPr>
            <w:tcW w:w="3060" w:type="dxa"/>
            <w:tcBorders>
              <w:bottom w:val="nil"/>
            </w:tcBorders>
          </w:tcPr>
          <w:p w14:paraId="57988D5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CAGCAGCAG</w:t>
            </w:r>
          </w:p>
        </w:tc>
        <w:tc>
          <w:tcPr>
            <w:tcW w:w="720" w:type="dxa"/>
            <w:vAlign w:val="center"/>
          </w:tcPr>
          <w:p w14:paraId="12723EA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7</w:t>
            </w:r>
          </w:p>
        </w:tc>
        <w:tc>
          <w:tcPr>
            <w:tcW w:w="720" w:type="dxa"/>
            <w:vAlign w:val="center"/>
          </w:tcPr>
          <w:p w14:paraId="43DA91E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331BB00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</w:t>
            </w:r>
          </w:p>
        </w:tc>
      </w:tr>
      <w:tr w:rsidR="00B80F44" w:rsidRPr="00EB44CC" w14:paraId="7C0F250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446318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3E7677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7F79A62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8E9445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GGTACATGGATGGATTC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7F0CE8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C30A93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3</w:t>
            </w:r>
          </w:p>
        </w:tc>
        <w:tc>
          <w:tcPr>
            <w:tcW w:w="720" w:type="dxa"/>
            <w:vAlign w:val="center"/>
          </w:tcPr>
          <w:p w14:paraId="51D7E94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631D749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27ABDD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C0CDC7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47236A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1</w:t>
            </w:r>
          </w:p>
        </w:tc>
        <w:tc>
          <w:tcPr>
            <w:tcW w:w="1260" w:type="dxa"/>
          </w:tcPr>
          <w:p w14:paraId="6CA8009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042B326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CAACACATGGAGTGGTAG</w:t>
            </w:r>
          </w:p>
        </w:tc>
        <w:tc>
          <w:tcPr>
            <w:tcW w:w="3060" w:type="dxa"/>
            <w:tcBorders>
              <w:bottom w:val="nil"/>
            </w:tcBorders>
          </w:tcPr>
          <w:p w14:paraId="0838ED4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TCTCTCTCTCT</w:t>
            </w:r>
          </w:p>
        </w:tc>
        <w:tc>
          <w:tcPr>
            <w:tcW w:w="720" w:type="dxa"/>
            <w:vAlign w:val="center"/>
          </w:tcPr>
          <w:p w14:paraId="0AF3E3E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7</w:t>
            </w:r>
          </w:p>
        </w:tc>
        <w:tc>
          <w:tcPr>
            <w:tcW w:w="720" w:type="dxa"/>
            <w:vAlign w:val="center"/>
          </w:tcPr>
          <w:p w14:paraId="497A313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6FBDE15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2</w:t>
            </w:r>
          </w:p>
        </w:tc>
      </w:tr>
      <w:tr w:rsidR="00B80F44" w:rsidRPr="00EB44CC" w14:paraId="6743094B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19D0D47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7B73B56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102A73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DD542B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CTTGTAACTGTTAGATT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96C611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DD63CB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720" w:type="dxa"/>
            <w:vAlign w:val="center"/>
          </w:tcPr>
          <w:p w14:paraId="2EE45F0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0A1F210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51F1B416" w14:textId="77777777" w:rsidTr="006958EB"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11C876D6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1-7D</w:t>
            </w:r>
          </w:p>
        </w:tc>
        <w:tc>
          <w:tcPr>
            <w:tcW w:w="720" w:type="dxa"/>
            <w:tcBorders>
              <w:bottom w:val="nil"/>
            </w:tcBorders>
          </w:tcPr>
          <w:p w14:paraId="5283BB7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2</w:t>
            </w:r>
          </w:p>
        </w:tc>
        <w:tc>
          <w:tcPr>
            <w:tcW w:w="1260" w:type="dxa"/>
          </w:tcPr>
          <w:p w14:paraId="22BCC31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E96106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CTGTCATTTGAGCTACCG</w:t>
            </w:r>
          </w:p>
        </w:tc>
        <w:tc>
          <w:tcPr>
            <w:tcW w:w="3060" w:type="dxa"/>
            <w:tcBorders>
              <w:bottom w:val="nil"/>
            </w:tcBorders>
          </w:tcPr>
          <w:p w14:paraId="1E00AD6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CAGCAGCAG</w:t>
            </w:r>
          </w:p>
        </w:tc>
        <w:tc>
          <w:tcPr>
            <w:tcW w:w="720" w:type="dxa"/>
            <w:vAlign w:val="center"/>
          </w:tcPr>
          <w:p w14:paraId="1B08AAF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1</w:t>
            </w:r>
          </w:p>
        </w:tc>
        <w:tc>
          <w:tcPr>
            <w:tcW w:w="720" w:type="dxa"/>
            <w:vAlign w:val="center"/>
          </w:tcPr>
          <w:p w14:paraId="3693DD8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61A6AAC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9</w:t>
            </w:r>
          </w:p>
        </w:tc>
      </w:tr>
      <w:tr w:rsidR="00B80F44" w:rsidRPr="00EB44CC" w14:paraId="3CF80AD5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096812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8E5110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6CC0AC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CC6FD3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TCCACAGCCAAAAATATA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8EDF1C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B61AA0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2</w:t>
            </w:r>
          </w:p>
        </w:tc>
        <w:tc>
          <w:tcPr>
            <w:tcW w:w="720" w:type="dxa"/>
            <w:vAlign w:val="center"/>
          </w:tcPr>
          <w:p w14:paraId="5CC57C2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1F37DBC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D5E76AD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2C4728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56AAD7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3</w:t>
            </w:r>
          </w:p>
        </w:tc>
        <w:tc>
          <w:tcPr>
            <w:tcW w:w="1260" w:type="dxa"/>
          </w:tcPr>
          <w:p w14:paraId="388E655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9D24E5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TTTTTCTGTTTTCTTTCG</w:t>
            </w:r>
          </w:p>
        </w:tc>
        <w:tc>
          <w:tcPr>
            <w:tcW w:w="3060" w:type="dxa"/>
            <w:tcBorders>
              <w:bottom w:val="nil"/>
            </w:tcBorders>
          </w:tcPr>
          <w:p w14:paraId="2413242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TTCTTTTCTTTTC</w:t>
            </w:r>
          </w:p>
          <w:p w14:paraId="0D5E1AB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E33F40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8</w:t>
            </w:r>
          </w:p>
        </w:tc>
        <w:tc>
          <w:tcPr>
            <w:tcW w:w="720" w:type="dxa"/>
            <w:vAlign w:val="center"/>
          </w:tcPr>
          <w:p w14:paraId="5A25EC6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</w:tcPr>
          <w:p w14:paraId="7BEA7A3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6</w:t>
            </w:r>
          </w:p>
        </w:tc>
      </w:tr>
      <w:tr w:rsidR="00B80F44" w:rsidRPr="00EB44CC" w14:paraId="5ABA4606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BFBB2C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2062D5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2076E6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222430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GCGAATTAATAGATTTTC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7730BF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39EA5B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1</w:t>
            </w:r>
          </w:p>
        </w:tc>
        <w:tc>
          <w:tcPr>
            <w:tcW w:w="720" w:type="dxa"/>
            <w:vAlign w:val="center"/>
          </w:tcPr>
          <w:p w14:paraId="18487D6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2FFEBD8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7338CAC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71D4DC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A3E10A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4</w:t>
            </w:r>
          </w:p>
        </w:tc>
        <w:tc>
          <w:tcPr>
            <w:tcW w:w="1260" w:type="dxa"/>
          </w:tcPr>
          <w:p w14:paraId="3A11C17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636DFB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GGGAGATGGAGAGGAG</w:t>
            </w:r>
          </w:p>
        </w:tc>
        <w:tc>
          <w:tcPr>
            <w:tcW w:w="3060" w:type="dxa"/>
            <w:tcBorders>
              <w:bottom w:val="nil"/>
            </w:tcBorders>
          </w:tcPr>
          <w:p w14:paraId="1232781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GGCGGCGGCGG</w:t>
            </w:r>
          </w:p>
        </w:tc>
        <w:tc>
          <w:tcPr>
            <w:tcW w:w="720" w:type="dxa"/>
            <w:vAlign w:val="center"/>
          </w:tcPr>
          <w:p w14:paraId="353675D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3</w:t>
            </w:r>
          </w:p>
        </w:tc>
        <w:tc>
          <w:tcPr>
            <w:tcW w:w="720" w:type="dxa"/>
            <w:vAlign w:val="center"/>
          </w:tcPr>
          <w:p w14:paraId="0554286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089FBD9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47</w:t>
            </w:r>
          </w:p>
        </w:tc>
      </w:tr>
      <w:tr w:rsidR="00B80F44" w:rsidRPr="00EB44CC" w14:paraId="55470733" w14:textId="77777777" w:rsidTr="006958EB">
        <w:trPr>
          <w:trHeight w:val="485"/>
        </w:trPr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64C72ED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85D017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0EFD4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116DFE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TAACCCTAGCAAAATC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598CF0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24C04A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9</w:t>
            </w:r>
          </w:p>
        </w:tc>
        <w:tc>
          <w:tcPr>
            <w:tcW w:w="720" w:type="dxa"/>
            <w:vAlign w:val="center"/>
          </w:tcPr>
          <w:p w14:paraId="095B803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651A58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76A85FFA" w14:textId="77777777" w:rsidTr="006958EB">
        <w:tc>
          <w:tcPr>
            <w:tcW w:w="1080" w:type="dxa"/>
            <w:tcBorders>
              <w:bottom w:val="nil"/>
            </w:tcBorders>
          </w:tcPr>
          <w:p w14:paraId="20EC185B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2-4A</w:t>
            </w:r>
          </w:p>
        </w:tc>
        <w:tc>
          <w:tcPr>
            <w:tcW w:w="720" w:type="dxa"/>
            <w:tcBorders>
              <w:bottom w:val="nil"/>
            </w:tcBorders>
          </w:tcPr>
          <w:p w14:paraId="1C6F12F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5</w:t>
            </w:r>
          </w:p>
        </w:tc>
        <w:tc>
          <w:tcPr>
            <w:tcW w:w="1260" w:type="dxa"/>
          </w:tcPr>
          <w:p w14:paraId="6C3707C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63382F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GATAGAGCAGGTTTTCACC</w:t>
            </w:r>
          </w:p>
        </w:tc>
        <w:tc>
          <w:tcPr>
            <w:tcW w:w="3060" w:type="dxa"/>
            <w:tcBorders>
              <w:bottom w:val="nil"/>
            </w:tcBorders>
          </w:tcPr>
          <w:p w14:paraId="5135083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CACCACCACC</w:t>
            </w:r>
          </w:p>
        </w:tc>
        <w:tc>
          <w:tcPr>
            <w:tcW w:w="720" w:type="dxa"/>
            <w:vAlign w:val="center"/>
          </w:tcPr>
          <w:p w14:paraId="7A89EE5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2</w:t>
            </w:r>
          </w:p>
        </w:tc>
        <w:tc>
          <w:tcPr>
            <w:tcW w:w="720" w:type="dxa"/>
            <w:vAlign w:val="center"/>
          </w:tcPr>
          <w:p w14:paraId="1888715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45700CD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6</w:t>
            </w:r>
          </w:p>
        </w:tc>
      </w:tr>
      <w:tr w:rsidR="00B80F44" w:rsidRPr="00EB44CC" w14:paraId="65978BEF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476E08C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F9135E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0CD86A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37B2B2A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AGGTGGTGTCGAGG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D7D1E5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401CFB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8</w:t>
            </w:r>
          </w:p>
        </w:tc>
        <w:tc>
          <w:tcPr>
            <w:tcW w:w="720" w:type="dxa"/>
            <w:vAlign w:val="center"/>
          </w:tcPr>
          <w:p w14:paraId="748B613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221DA03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327647D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1E02DA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043899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6</w:t>
            </w:r>
          </w:p>
        </w:tc>
        <w:tc>
          <w:tcPr>
            <w:tcW w:w="1260" w:type="dxa"/>
          </w:tcPr>
          <w:p w14:paraId="0A01B19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E058DA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TCACGAAGGAGTCAGAG</w:t>
            </w:r>
          </w:p>
        </w:tc>
        <w:tc>
          <w:tcPr>
            <w:tcW w:w="3060" w:type="dxa"/>
            <w:tcBorders>
              <w:bottom w:val="nil"/>
            </w:tcBorders>
          </w:tcPr>
          <w:p w14:paraId="3618C75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CGGGGGCGGGGGCGGG</w:t>
            </w:r>
          </w:p>
        </w:tc>
        <w:tc>
          <w:tcPr>
            <w:tcW w:w="720" w:type="dxa"/>
            <w:vAlign w:val="center"/>
          </w:tcPr>
          <w:p w14:paraId="6FA435E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7</w:t>
            </w:r>
          </w:p>
        </w:tc>
        <w:tc>
          <w:tcPr>
            <w:tcW w:w="720" w:type="dxa"/>
            <w:vAlign w:val="center"/>
          </w:tcPr>
          <w:p w14:paraId="09B6102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28968B9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9</w:t>
            </w:r>
          </w:p>
        </w:tc>
      </w:tr>
      <w:tr w:rsidR="00B80F44" w:rsidRPr="00EB44CC" w14:paraId="18A5E45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EAF0C7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C7D6F9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2EEF9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AA93CE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ATGGAGATGGAGACTTTG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19916E3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B3DEBB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9</w:t>
            </w:r>
          </w:p>
        </w:tc>
        <w:tc>
          <w:tcPr>
            <w:tcW w:w="720" w:type="dxa"/>
            <w:vAlign w:val="center"/>
          </w:tcPr>
          <w:p w14:paraId="11891DC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54493C9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455F5C0F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F34B62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43C5E3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7</w:t>
            </w:r>
          </w:p>
        </w:tc>
        <w:tc>
          <w:tcPr>
            <w:tcW w:w="1260" w:type="dxa"/>
          </w:tcPr>
          <w:p w14:paraId="6AF652D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06D5088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CGGAACCACTGCCACT</w:t>
            </w:r>
          </w:p>
        </w:tc>
        <w:tc>
          <w:tcPr>
            <w:tcW w:w="3060" w:type="dxa"/>
            <w:tcBorders>
              <w:bottom w:val="nil"/>
            </w:tcBorders>
          </w:tcPr>
          <w:p w14:paraId="35B4F7C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ACCACCACCAC</w:t>
            </w:r>
          </w:p>
        </w:tc>
        <w:tc>
          <w:tcPr>
            <w:tcW w:w="720" w:type="dxa"/>
            <w:vAlign w:val="center"/>
          </w:tcPr>
          <w:p w14:paraId="7A92C49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58</w:t>
            </w:r>
          </w:p>
        </w:tc>
        <w:tc>
          <w:tcPr>
            <w:tcW w:w="720" w:type="dxa"/>
            <w:vAlign w:val="center"/>
          </w:tcPr>
          <w:p w14:paraId="6B8BD3C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bottom w:val="nil"/>
            </w:tcBorders>
          </w:tcPr>
          <w:p w14:paraId="6E476E4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5</w:t>
            </w:r>
          </w:p>
        </w:tc>
      </w:tr>
      <w:tr w:rsidR="00B80F44" w:rsidRPr="00EB44CC" w14:paraId="7F0F8B72" w14:textId="77777777" w:rsidTr="006958EB">
        <w:trPr>
          <w:trHeight w:val="476"/>
        </w:trPr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65B8E6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173E9C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6DC4CA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C74DEC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GGCCTCCTCTGTCGT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A93892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900951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41</w:t>
            </w:r>
          </w:p>
        </w:tc>
        <w:tc>
          <w:tcPr>
            <w:tcW w:w="720" w:type="dxa"/>
            <w:vAlign w:val="center"/>
          </w:tcPr>
          <w:p w14:paraId="7664BF5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120C5B1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147D07D9" w14:textId="77777777" w:rsidTr="006958EB">
        <w:tc>
          <w:tcPr>
            <w:tcW w:w="1080" w:type="dxa"/>
            <w:tcBorders>
              <w:bottom w:val="nil"/>
            </w:tcBorders>
          </w:tcPr>
          <w:p w14:paraId="12658B8E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2-4B</w:t>
            </w:r>
          </w:p>
        </w:tc>
        <w:tc>
          <w:tcPr>
            <w:tcW w:w="720" w:type="dxa"/>
            <w:tcBorders>
              <w:bottom w:val="nil"/>
            </w:tcBorders>
          </w:tcPr>
          <w:p w14:paraId="5CA772D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8</w:t>
            </w:r>
          </w:p>
        </w:tc>
        <w:tc>
          <w:tcPr>
            <w:tcW w:w="1260" w:type="dxa"/>
          </w:tcPr>
          <w:p w14:paraId="1EEE95E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1F97DE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TCTTCTCTTCCAAATAAC</w:t>
            </w:r>
          </w:p>
        </w:tc>
        <w:tc>
          <w:tcPr>
            <w:tcW w:w="3060" w:type="dxa"/>
            <w:tcBorders>
              <w:bottom w:val="nil"/>
            </w:tcBorders>
          </w:tcPr>
          <w:p w14:paraId="1B610A7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AGAAGAAGAA</w:t>
            </w:r>
          </w:p>
        </w:tc>
        <w:tc>
          <w:tcPr>
            <w:tcW w:w="720" w:type="dxa"/>
            <w:vAlign w:val="center"/>
          </w:tcPr>
          <w:p w14:paraId="74DAA25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4</w:t>
            </w:r>
          </w:p>
        </w:tc>
        <w:tc>
          <w:tcPr>
            <w:tcW w:w="720" w:type="dxa"/>
            <w:vAlign w:val="center"/>
          </w:tcPr>
          <w:p w14:paraId="02929EC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4DE2E52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</w:t>
            </w:r>
          </w:p>
        </w:tc>
      </w:tr>
      <w:tr w:rsidR="00B80F44" w:rsidRPr="00EB44CC" w14:paraId="63FDBD03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BA2C6A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EACD98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822D5F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B77DD4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TGTTCCTCTTTTTCTTG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07066C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3248BE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7</w:t>
            </w:r>
          </w:p>
        </w:tc>
        <w:tc>
          <w:tcPr>
            <w:tcW w:w="720" w:type="dxa"/>
            <w:vAlign w:val="center"/>
          </w:tcPr>
          <w:p w14:paraId="2C1911E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58D0F96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7A8F2A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84903F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42904F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79</w:t>
            </w:r>
          </w:p>
        </w:tc>
        <w:tc>
          <w:tcPr>
            <w:tcW w:w="1260" w:type="dxa"/>
          </w:tcPr>
          <w:p w14:paraId="74AFB44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3A48F2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CAAAAGGAGGAGACAGAT</w:t>
            </w:r>
          </w:p>
        </w:tc>
        <w:tc>
          <w:tcPr>
            <w:tcW w:w="3060" w:type="dxa"/>
            <w:tcBorders>
              <w:bottom w:val="nil"/>
            </w:tcBorders>
          </w:tcPr>
          <w:p w14:paraId="2B152A1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GATTGATTGA</w:t>
            </w:r>
          </w:p>
        </w:tc>
        <w:tc>
          <w:tcPr>
            <w:tcW w:w="720" w:type="dxa"/>
            <w:vAlign w:val="center"/>
          </w:tcPr>
          <w:p w14:paraId="65FC29B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1</w:t>
            </w:r>
          </w:p>
        </w:tc>
        <w:tc>
          <w:tcPr>
            <w:tcW w:w="720" w:type="dxa"/>
            <w:vAlign w:val="center"/>
          </w:tcPr>
          <w:p w14:paraId="15D9334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48906CC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</w:t>
            </w:r>
          </w:p>
        </w:tc>
      </w:tr>
      <w:tr w:rsidR="00B80F44" w:rsidRPr="00EB44CC" w14:paraId="722237D4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77259B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8E7D7C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14CFC0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16C73A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GTTGGAACGAATTTATAG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89CA2F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C25599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1</w:t>
            </w:r>
          </w:p>
        </w:tc>
        <w:tc>
          <w:tcPr>
            <w:tcW w:w="720" w:type="dxa"/>
            <w:vAlign w:val="center"/>
          </w:tcPr>
          <w:p w14:paraId="3FE9D61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08C7C02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46B3C72E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5C4C6A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9062AF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0</w:t>
            </w:r>
          </w:p>
        </w:tc>
        <w:tc>
          <w:tcPr>
            <w:tcW w:w="1260" w:type="dxa"/>
          </w:tcPr>
          <w:p w14:paraId="4CAB434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142180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CGAAGGAGTTAGAGGAACT</w:t>
            </w:r>
          </w:p>
        </w:tc>
        <w:tc>
          <w:tcPr>
            <w:tcW w:w="3060" w:type="dxa"/>
            <w:tcBorders>
              <w:bottom w:val="nil"/>
            </w:tcBorders>
          </w:tcPr>
          <w:p w14:paraId="3FA06E5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GCCTCCGCCTCCGCCTC</w:t>
            </w:r>
          </w:p>
        </w:tc>
        <w:tc>
          <w:tcPr>
            <w:tcW w:w="720" w:type="dxa"/>
            <w:vAlign w:val="center"/>
          </w:tcPr>
          <w:p w14:paraId="08B65A2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</w:t>
            </w:r>
          </w:p>
        </w:tc>
        <w:tc>
          <w:tcPr>
            <w:tcW w:w="720" w:type="dxa"/>
            <w:vAlign w:val="center"/>
          </w:tcPr>
          <w:p w14:paraId="56AE1DE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70BE118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5</w:t>
            </w:r>
          </w:p>
        </w:tc>
      </w:tr>
      <w:tr w:rsidR="00B80F44" w:rsidRPr="00EB44CC" w14:paraId="1ADEAC5F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9ED06D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52CBC8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704A41A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BC60BC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ATGGAGATGGAGACCT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7BF607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3E4502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2</w:t>
            </w:r>
          </w:p>
        </w:tc>
        <w:tc>
          <w:tcPr>
            <w:tcW w:w="720" w:type="dxa"/>
            <w:vAlign w:val="center"/>
          </w:tcPr>
          <w:p w14:paraId="18E2E3D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534BB80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314283F4" w14:textId="77777777" w:rsidTr="006958EB">
        <w:tc>
          <w:tcPr>
            <w:tcW w:w="1080" w:type="dxa"/>
            <w:tcBorders>
              <w:bottom w:val="nil"/>
            </w:tcBorders>
          </w:tcPr>
          <w:p w14:paraId="6B878037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2-4D</w:t>
            </w:r>
          </w:p>
        </w:tc>
        <w:tc>
          <w:tcPr>
            <w:tcW w:w="720" w:type="dxa"/>
            <w:tcBorders>
              <w:bottom w:val="nil"/>
            </w:tcBorders>
          </w:tcPr>
          <w:p w14:paraId="484EB7A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1</w:t>
            </w:r>
          </w:p>
        </w:tc>
        <w:tc>
          <w:tcPr>
            <w:tcW w:w="1260" w:type="dxa"/>
          </w:tcPr>
          <w:p w14:paraId="0EE8CE0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1433964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GGTCTCCATCTCCATCTC</w:t>
            </w:r>
          </w:p>
        </w:tc>
        <w:tc>
          <w:tcPr>
            <w:tcW w:w="3060" w:type="dxa"/>
            <w:tcBorders>
              <w:bottom w:val="nil"/>
            </w:tcBorders>
          </w:tcPr>
          <w:p w14:paraId="1A1968E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CGCGCGCGCG</w:t>
            </w:r>
          </w:p>
        </w:tc>
        <w:tc>
          <w:tcPr>
            <w:tcW w:w="720" w:type="dxa"/>
            <w:vAlign w:val="center"/>
          </w:tcPr>
          <w:p w14:paraId="5BD94AF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2</w:t>
            </w:r>
          </w:p>
        </w:tc>
        <w:tc>
          <w:tcPr>
            <w:tcW w:w="720" w:type="dxa"/>
            <w:vAlign w:val="center"/>
          </w:tcPr>
          <w:p w14:paraId="3A1DCDA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24677D6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1</w:t>
            </w:r>
          </w:p>
        </w:tc>
      </w:tr>
      <w:tr w:rsidR="00B80F44" w:rsidRPr="00EB44CC" w14:paraId="57E1C877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5FCCEF9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40F9C4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75EAA99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6787A8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GATGCACATGAGGA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1701F00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061111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7</w:t>
            </w:r>
          </w:p>
        </w:tc>
        <w:tc>
          <w:tcPr>
            <w:tcW w:w="720" w:type="dxa"/>
            <w:vAlign w:val="center"/>
          </w:tcPr>
          <w:p w14:paraId="66DA223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5960211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79BC790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BD4730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704D4EF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2</w:t>
            </w:r>
          </w:p>
        </w:tc>
        <w:tc>
          <w:tcPr>
            <w:tcW w:w="1260" w:type="dxa"/>
          </w:tcPr>
          <w:p w14:paraId="60DB7D3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F5FDAB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TCTTCTTCTCCAAATAAC</w:t>
            </w:r>
          </w:p>
        </w:tc>
        <w:tc>
          <w:tcPr>
            <w:tcW w:w="3060" w:type="dxa"/>
            <w:tcBorders>
              <w:bottom w:val="nil"/>
            </w:tcBorders>
          </w:tcPr>
          <w:p w14:paraId="7B572EC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CCGCCGCCGC</w:t>
            </w:r>
          </w:p>
        </w:tc>
        <w:tc>
          <w:tcPr>
            <w:tcW w:w="720" w:type="dxa"/>
            <w:vAlign w:val="center"/>
          </w:tcPr>
          <w:p w14:paraId="5AAA188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4</w:t>
            </w:r>
          </w:p>
        </w:tc>
        <w:tc>
          <w:tcPr>
            <w:tcW w:w="720" w:type="dxa"/>
            <w:vAlign w:val="center"/>
          </w:tcPr>
          <w:p w14:paraId="4A7CC31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2F5562C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</w:t>
            </w:r>
          </w:p>
        </w:tc>
      </w:tr>
      <w:tr w:rsidR="00B80F44" w:rsidRPr="00EB44CC" w14:paraId="5210B867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E7C464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0A1F7E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0AF288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AB2F9A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ATTTGCTCCTCTTTTTCT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F1FFBA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906A8F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720" w:type="dxa"/>
            <w:vAlign w:val="center"/>
          </w:tcPr>
          <w:p w14:paraId="2F8CB70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4456D40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0B93356F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67F398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39CF08B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3</w:t>
            </w:r>
          </w:p>
        </w:tc>
        <w:tc>
          <w:tcPr>
            <w:tcW w:w="1260" w:type="dxa"/>
          </w:tcPr>
          <w:p w14:paraId="568F684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69FF39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AACTCAAACTGCATAAGAT</w:t>
            </w:r>
          </w:p>
        </w:tc>
        <w:tc>
          <w:tcPr>
            <w:tcW w:w="3060" w:type="dxa"/>
            <w:tcBorders>
              <w:bottom w:val="nil"/>
            </w:tcBorders>
          </w:tcPr>
          <w:p w14:paraId="5150972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TTGGTTGGTTG</w:t>
            </w:r>
          </w:p>
        </w:tc>
        <w:tc>
          <w:tcPr>
            <w:tcW w:w="720" w:type="dxa"/>
            <w:vAlign w:val="center"/>
          </w:tcPr>
          <w:p w14:paraId="1BC2E4C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4</w:t>
            </w:r>
          </w:p>
        </w:tc>
        <w:tc>
          <w:tcPr>
            <w:tcW w:w="720" w:type="dxa"/>
            <w:vAlign w:val="center"/>
          </w:tcPr>
          <w:p w14:paraId="1ED019B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307820E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2</w:t>
            </w:r>
          </w:p>
        </w:tc>
      </w:tr>
      <w:tr w:rsidR="00B80F44" w:rsidRPr="00EB44CC" w14:paraId="2DED932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9758BF0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D863AE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8E52A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C06E83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CTACCAGAGAAAGGAACA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006EA9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461375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6</w:t>
            </w:r>
          </w:p>
        </w:tc>
        <w:tc>
          <w:tcPr>
            <w:tcW w:w="720" w:type="dxa"/>
            <w:vAlign w:val="center"/>
          </w:tcPr>
          <w:p w14:paraId="40957BD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1BDEB0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331586CE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E3225F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34E656E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4</w:t>
            </w:r>
          </w:p>
        </w:tc>
        <w:tc>
          <w:tcPr>
            <w:tcW w:w="1260" w:type="dxa"/>
          </w:tcPr>
          <w:p w14:paraId="03A1D42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253F6D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TCTTCCCCTTGTACTGTTC</w:t>
            </w:r>
          </w:p>
        </w:tc>
        <w:tc>
          <w:tcPr>
            <w:tcW w:w="3060" w:type="dxa"/>
            <w:tcBorders>
              <w:bottom w:val="nil"/>
            </w:tcBorders>
          </w:tcPr>
          <w:p w14:paraId="1A32665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CACCACCACCA</w:t>
            </w:r>
          </w:p>
        </w:tc>
        <w:tc>
          <w:tcPr>
            <w:tcW w:w="720" w:type="dxa"/>
            <w:vAlign w:val="center"/>
          </w:tcPr>
          <w:p w14:paraId="1A8BBF7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8</w:t>
            </w:r>
          </w:p>
        </w:tc>
        <w:tc>
          <w:tcPr>
            <w:tcW w:w="720" w:type="dxa"/>
            <w:vAlign w:val="center"/>
          </w:tcPr>
          <w:p w14:paraId="7E3C044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5F7BFFE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</w:p>
        </w:tc>
      </w:tr>
      <w:tr w:rsidR="00B80F44" w:rsidRPr="00EB44CC" w14:paraId="1E07E0C2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5BE15BA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F863F8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4015C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190575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TCTCAAGAACGAACTCAC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972D16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4D977B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42</w:t>
            </w:r>
          </w:p>
        </w:tc>
        <w:tc>
          <w:tcPr>
            <w:tcW w:w="720" w:type="dxa"/>
            <w:vAlign w:val="center"/>
          </w:tcPr>
          <w:p w14:paraId="55D1E8D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70DE5FA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70DF1D27" w14:textId="77777777" w:rsidTr="006958EB">
        <w:tc>
          <w:tcPr>
            <w:tcW w:w="1080" w:type="dxa"/>
            <w:tcBorders>
              <w:bottom w:val="nil"/>
            </w:tcBorders>
          </w:tcPr>
          <w:p w14:paraId="2F4645B9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3-7A</w:t>
            </w:r>
          </w:p>
        </w:tc>
        <w:tc>
          <w:tcPr>
            <w:tcW w:w="720" w:type="dxa"/>
            <w:tcBorders>
              <w:bottom w:val="nil"/>
            </w:tcBorders>
          </w:tcPr>
          <w:p w14:paraId="35ED9C7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5</w:t>
            </w:r>
          </w:p>
        </w:tc>
        <w:tc>
          <w:tcPr>
            <w:tcW w:w="1260" w:type="dxa"/>
          </w:tcPr>
          <w:p w14:paraId="7798DF1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EB36F5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AAGAGGGAGATAGACGAAA</w:t>
            </w:r>
          </w:p>
        </w:tc>
        <w:tc>
          <w:tcPr>
            <w:tcW w:w="3060" w:type="dxa"/>
            <w:tcBorders>
              <w:bottom w:val="nil"/>
            </w:tcBorders>
          </w:tcPr>
          <w:p w14:paraId="04C32B5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AGAGAGAGAGAGAGAGA</w:t>
            </w:r>
          </w:p>
        </w:tc>
        <w:tc>
          <w:tcPr>
            <w:tcW w:w="720" w:type="dxa"/>
            <w:vAlign w:val="center"/>
          </w:tcPr>
          <w:p w14:paraId="4E63183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7</w:t>
            </w:r>
          </w:p>
        </w:tc>
        <w:tc>
          <w:tcPr>
            <w:tcW w:w="720" w:type="dxa"/>
            <w:vAlign w:val="center"/>
          </w:tcPr>
          <w:p w14:paraId="4AA53E9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405DFDD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</w:t>
            </w:r>
          </w:p>
        </w:tc>
      </w:tr>
      <w:tr w:rsidR="00B80F44" w:rsidRPr="00EB44CC" w14:paraId="2114A779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3A6E666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85AE2A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1B699E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253A2BD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AAAGGCGAAACCTAAG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3B0046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2A50F6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6</w:t>
            </w:r>
          </w:p>
        </w:tc>
        <w:tc>
          <w:tcPr>
            <w:tcW w:w="720" w:type="dxa"/>
            <w:vAlign w:val="center"/>
          </w:tcPr>
          <w:p w14:paraId="214D8AB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36CE3D5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4C1DABF7" w14:textId="77777777" w:rsidTr="006958EB">
        <w:tc>
          <w:tcPr>
            <w:tcW w:w="1080" w:type="dxa"/>
            <w:tcBorders>
              <w:bottom w:val="nil"/>
            </w:tcBorders>
          </w:tcPr>
          <w:p w14:paraId="30699783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3-7B</w:t>
            </w:r>
          </w:p>
        </w:tc>
        <w:tc>
          <w:tcPr>
            <w:tcW w:w="720" w:type="dxa"/>
            <w:tcBorders>
              <w:bottom w:val="nil"/>
            </w:tcBorders>
          </w:tcPr>
          <w:p w14:paraId="5DE64C2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6</w:t>
            </w:r>
          </w:p>
        </w:tc>
        <w:tc>
          <w:tcPr>
            <w:tcW w:w="1260" w:type="dxa"/>
          </w:tcPr>
          <w:p w14:paraId="6704BD5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BE0F43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GAGAAGACGAGGTAAGAAGA</w:t>
            </w:r>
          </w:p>
        </w:tc>
        <w:tc>
          <w:tcPr>
            <w:tcW w:w="3060" w:type="dxa"/>
            <w:tcBorders>
              <w:bottom w:val="nil"/>
            </w:tcBorders>
          </w:tcPr>
          <w:p w14:paraId="4005EFF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CCGCCGCCGCCGCCGCCGCCGC</w:t>
            </w:r>
          </w:p>
        </w:tc>
        <w:tc>
          <w:tcPr>
            <w:tcW w:w="720" w:type="dxa"/>
            <w:vAlign w:val="center"/>
          </w:tcPr>
          <w:p w14:paraId="3ED3DEF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4</w:t>
            </w:r>
          </w:p>
        </w:tc>
        <w:tc>
          <w:tcPr>
            <w:tcW w:w="720" w:type="dxa"/>
            <w:vAlign w:val="center"/>
          </w:tcPr>
          <w:p w14:paraId="611CF2A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2E9603D4" w14:textId="77777777" w:rsidR="00B80F44" w:rsidRPr="00EC01E2" w:rsidRDefault="00B80F44" w:rsidP="00B80F44">
            <w:pPr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</w:pPr>
            <w:r w:rsidRPr="00EC01E2">
              <w:rPr>
                <w:rFonts w:ascii="Times New Roman" w:hAnsi="Times New Roman" w:cs="Times New Roman"/>
                <w:bCs/>
                <w:sz w:val="20"/>
                <w:szCs w:val="20"/>
              </w:rPr>
              <w:t>131</w:t>
            </w:r>
          </w:p>
        </w:tc>
      </w:tr>
      <w:tr w:rsidR="00B80F44" w:rsidRPr="00EB44CC" w14:paraId="00DAE182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95AF54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1816B4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FC861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EB1D6C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ACCGGAGAGAGAGG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789A52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692863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8</w:t>
            </w:r>
          </w:p>
        </w:tc>
        <w:tc>
          <w:tcPr>
            <w:tcW w:w="720" w:type="dxa"/>
            <w:vAlign w:val="center"/>
          </w:tcPr>
          <w:p w14:paraId="7E32CD4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7DFA27E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11520EFC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809D81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5CB30BF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7</w:t>
            </w:r>
          </w:p>
        </w:tc>
        <w:tc>
          <w:tcPr>
            <w:tcW w:w="1260" w:type="dxa"/>
          </w:tcPr>
          <w:p w14:paraId="5BDE2D5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57D2D3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GCAACTGATAAATACCAAA</w:t>
            </w:r>
          </w:p>
        </w:tc>
        <w:tc>
          <w:tcPr>
            <w:tcW w:w="3060" w:type="dxa"/>
            <w:tcBorders>
              <w:bottom w:val="nil"/>
            </w:tcBorders>
          </w:tcPr>
          <w:p w14:paraId="5E3C073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ATTTATTTAT</w:t>
            </w:r>
          </w:p>
          <w:p w14:paraId="3FEED05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47BB1B8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4</w:t>
            </w:r>
          </w:p>
        </w:tc>
        <w:tc>
          <w:tcPr>
            <w:tcW w:w="720" w:type="dxa"/>
            <w:vAlign w:val="center"/>
          </w:tcPr>
          <w:p w14:paraId="701CE5C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1FA829A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7</w:t>
            </w:r>
          </w:p>
        </w:tc>
      </w:tr>
      <w:tr w:rsidR="00B80F44" w:rsidRPr="00EB44CC" w14:paraId="24D0B75A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141598F0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B98FC4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713793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211D7CF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GCACGTCAATACTTAATCA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34F9E4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07779B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5</w:t>
            </w:r>
          </w:p>
        </w:tc>
        <w:tc>
          <w:tcPr>
            <w:tcW w:w="720" w:type="dxa"/>
            <w:vAlign w:val="center"/>
          </w:tcPr>
          <w:p w14:paraId="2284066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3DF616A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36B6BA3F" w14:textId="77777777" w:rsidTr="006958EB"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7616BCA0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3-7D</w:t>
            </w:r>
          </w:p>
        </w:tc>
        <w:tc>
          <w:tcPr>
            <w:tcW w:w="720" w:type="dxa"/>
            <w:tcBorders>
              <w:bottom w:val="nil"/>
            </w:tcBorders>
          </w:tcPr>
          <w:p w14:paraId="614F4A8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8</w:t>
            </w:r>
          </w:p>
        </w:tc>
        <w:tc>
          <w:tcPr>
            <w:tcW w:w="1260" w:type="dxa"/>
          </w:tcPr>
          <w:p w14:paraId="39EACF0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0014D29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ATTGTTATTTGGAGGGTAGG</w:t>
            </w:r>
          </w:p>
        </w:tc>
        <w:tc>
          <w:tcPr>
            <w:tcW w:w="3060" w:type="dxa"/>
            <w:tcBorders>
              <w:bottom w:val="nil"/>
            </w:tcBorders>
          </w:tcPr>
          <w:p w14:paraId="39DF307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TGTTTGTTTGTTTGT</w:t>
            </w:r>
          </w:p>
        </w:tc>
        <w:tc>
          <w:tcPr>
            <w:tcW w:w="720" w:type="dxa"/>
            <w:vAlign w:val="center"/>
          </w:tcPr>
          <w:p w14:paraId="4253F22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720" w:type="dxa"/>
            <w:vAlign w:val="center"/>
          </w:tcPr>
          <w:p w14:paraId="297D488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46549A7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</w:t>
            </w:r>
          </w:p>
        </w:tc>
      </w:tr>
      <w:tr w:rsidR="00B80F44" w:rsidRPr="00EB44CC" w14:paraId="20B00A34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B13D5C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2FC494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93B51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496B86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AACTTTAGGGCCTTTATC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352C1B3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81D96E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54</w:t>
            </w:r>
          </w:p>
        </w:tc>
        <w:tc>
          <w:tcPr>
            <w:tcW w:w="720" w:type="dxa"/>
            <w:vAlign w:val="center"/>
          </w:tcPr>
          <w:p w14:paraId="2232E80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15FCDCD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17F4C03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C84434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9160B8F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89</w:t>
            </w:r>
          </w:p>
        </w:tc>
        <w:tc>
          <w:tcPr>
            <w:tcW w:w="1260" w:type="dxa"/>
          </w:tcPr>
          <w:p w14:paraId="7DC61DB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46F4BE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CCATGAGTCGCTTTTCTA</w:t>
            </w:r>
          </w:p>
        </w:tc>
        <w:tc>
          <w:tcPr>
            <w:tcW w:w="3060" w:type="dxa"/>
            <w:tcBorders>
              <w:bottom w:val="nil"/>
            </w:tcBorders>
          </w:tcPr>
          <w:p w14:paraId="2CC0978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AGAGCGAGAGCGAGAG</w:t>
            </w:r>
          </w:p>
        </w:tc>
        <w:tc>
          <w:tcPr>
            <w:tcW w:w="720" w:type="dxa"/>
            <w:vAlign w:val="center"/>
          </w:tcPr>
          <w:p w14:paraId="73827E2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2</w:t>
            </w:r>
          </w:p>
        </w:tc>
        <w:tc>
          <w:tcPr>
            <w:tcW w:w="720" w:type="dxa"/>
            <w:vAlign w:val="center"/>
          </w:tcPr>
          <w:p w14:paraId="702F2D2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5CE53DC3" w14:textId="77777777" w:rsidR="00B80F44" w:rsidRPr="00EB44CC" w:rsidRDefault="00EC01E2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</w:t>
            </w:r>
          </w:p>
        </w:tc>
      </w:tr>
      <w:tr w:rsidR="00B80F44" w:rsidRPr="00EB44CC" w14:paraId="69E8A86E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6B93F7B0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6920AA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BAFA24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2BF1501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AGGTCACCGACCTCTC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399609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0E1B2E1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48</w:t>
            </w:r>
          </w:p>
        </w:tc>
        <w:tc>
          <w:tcPr>
            <w:tcW w:w="720" w:type="dxa"/>
            <w:vAlign w:val="center"/>
          </w:tcPr>
          <w:p w14:paraId="43C4DD4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726A0FA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54AE6C11" w14:textId="77777777" w:rsidTr="006958EB">
        <w:tc>
          <w:tcPr>
            <w:tcW w:w="1080" w:type="dxa"/>
            <w:tcBorders>
              <w:bottom w:val="nil"/>
            </w:tcBorders>
          </w:tcPr>
          <w:p w14:paraId="1D92678B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4-U1</w:t>
            </w:r>
          </w:p>
        </w:tc>
        <w:tc>
          <w:tcPr>
            <w:tcW w:w="720" w:type="dxa"/>
            <w:tcBorders>
              <w:bottom w:val="nil"/>
            </w:tcBorders>
          </w:tcPr>
          <w:p w14:paraId="149B0256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0</w:t>
            </w:r>
          </w:p>
        </w:tc>
        <w:tc>
          <w:tcPr>
            <w:tcW w:w="1260" w:type="dxa"/>
          </w:tcPr>
          <w:p w14:paraId="19B5519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C08F2F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TCTAGCAGATCTCGTC</w:t>
            </w:r>
          </w:p>
        </w:tc>
        <w:tc>
          <w:tcPr>
            <w:tcW w:w="3060" w:type="dxa"/>
            <w:tcBorders>
              <w:bottom w:val="nil"/>
            </w:tcBorders>
          </w:tcPr>
          <w:p w14:paraId="5E5DBC0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CCGCCGCCGC</w:t>
            </w:r>
          </w:p>
        </w:tc>
        <w:tc>
          <w:tcPr>
            <w:tcW w:w="720" w:type="dxa"/>
            <w:vAlign w:val="center"/>
          </w:tcPr>
          <w:p w14:paraId="4D0351A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9</w:t>
            </w:r>
          </w:p>
        </w:tc>
        <w:tc>
          <w:tcPr>
            <w:tcW w:w="720" w:type="dxa"/>
            <w:vAlign w:val="center"/>
          </w:tcPr>
          <w:p w14:paraId="135F555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4B59F23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4</w:t>
            </w:r>
          </w:p>
        </w:tc>
      </w:tr>
      <w:tr w:rsidR="00B80F44" w:rsidRPr="00EB44CC" w14:paraId="2B2A8259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274AF94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1808DB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BC9943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4F483A6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AGGAACCTTCTTGTGCT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20F475C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5D5630C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9</w:t>
            </w:r>
          </w:p>
        </w:tc>
        <w:tc>
          <w:tcPr>
            <w:tcW w:w="720" w:type="dxa"/>
            <w:vAlign w:val="center"/>
          </w:tcPr>
          <w:p w14:paraId="4E99F69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0395F6D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4A8BA18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8D762A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19F17897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1</w:t>
            </w:r>
          </w:p>
        </w:tc>
        <w:tc>
          <w:tcPr>
            <w:tcW w:w="1260" w:type="dxa"/>
          </w:tcPr>
          <w:p w14:paraId="5FAC085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5C95A2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CCTCTAGCAGATCTCGTC</w:t>
            </w:r>
          </w:p>
        </w:tc>
        <w:tc>
          <w:tcPr>
            <w:tcW w:w="3060" w:type="dxa"/>
            <w:tcBorders>
              <w:bottom w:val="nil"/>
            </w:tcBorders>
          </w:tcPr>
          <w:p w14:paraId="78958FB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GCCGCCGCCGC</w:t>
            </w:r>
          </w:p>
        </w:tc>
        <w:tc>
          <w:tcPr>
            <w:tcW w:w="720" w:type="dxa"/>
            <w:vAlign w:val="center"/>
          </w:tcPr>
          <w:p w14:paraId="1CB76D19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9</w:t>
            </w:r>
          </w:p>
        </w:tc>
        <w:tc>
          <w:tcPr>
            <w:tcW w:w="720" w:type="dxa"/>
            <w:vAlign w:val="center"/>
          </w:tcPr>
          <w:p w14:paraId="43E1173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bottom w:val="nil"/>
            </w:tcBorders>
          </w:tcPr>
          <w:p w14:paraId="2D45AA7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24</w:t>
            </w:r>
          </w:p>
        </w:tc>
      </w:tr>
      <w:tr w:rsidR="00B80F44" w:rsidRPr="00EB44CC" w14:paraId="0C96B984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37F80D07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2188502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B371CC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C21714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TAGGAACCTTCTTGTGCT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4A04A12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2EA6B9D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9</w:t>
            </w:r>
          </w:p>
        </w:tc>
        <w:tc>
          <w:tcPr>
            <w:tcW w:w="720" w:type="dxa"/>
            <w:vAlign w:val="center"/>
          </w:tcPr>
          <w:p w14:paraId="4D337BA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B1C027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256F277D" w14:textId="77777777" w:rsidTr="006958EB">
        <w:tc>
          <w:tcPr>
            <w:tcW w:w="1080" w:type="dxa"/>
            <w:tcBorders>
              <w:bottom w:val="nil"/>
            </w:tcBorders>
          </w:tcPr>
          <w:p w14:paraId="0D57B83A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5-4B</w:t>
            </w:r>
          </w:p>
        </w:tc>
        <w:tc>
          <w:tcPr>
            <w:tcW w:w="720" w:type="dxa"/>
            <w:tcBorders>
              <w:bottom w:val="nil"/>
            </w:tcBorders>
          </w:tcPr>
          <w:p w14:paraId="7943302E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2</w:t>
            </w:r>
          </w:p>
        </w:tc>
        <w:tc>
          <w:tcPr>
            <w:tcW w:w="1260" w:type="dxa"/>
          </w:tcPr>
          <w:p w14:paraId="219C4DD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046432E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GATACTGTCGTTTGAGCTG</w:t>
            </w:r>
          </w:p>
        </w:tc>
        <w:tc>
          <w:tcPr>
            <w:tcW w:w="3060" w:type="dxa"/>
            <w:tcBorders>
              <w:bottom w:val="nil"/>
            </w:tcBorders>
          </w:tcPr>
          <w:p w14:paraId="1301F8C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CAGCAGCAGCAG</w:t>
            </w:r>
          </w:p>
        </w:tc>
        <w:tc>
          <w:tcPr>
            <w:tcW w:w="720" w:type="dxa"/>
            <w:vAlign w:val="center"/>
          </w:tcPr>
          <w:p w14:paraId="4DB0AB0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</w:t>
            </w:r>
          </w:p>
        </w:tc>
        <w:tc>
          <w:tcPr>
            <w:tcW w:w="720" w:type="dxa"/>
            <w:vAlign w:val="center"/>
          </w:tcPr>
          <w:p w14:paraId="0D9D034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5B92AFC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</w:t>
            </w:r>
          </w:p>
        </w:tc>
      </w:tr>
      <w:tr w:rsidR="00B80F44" w:rsidRPr="00EB44CC" w14:paraId="6D2D86B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44A9BFC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2D4EE784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7148C0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A4D5AB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GTACGTGTCCAAAAACA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49DD45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5E8719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7</w:t>
            </w:r>
          </w:p>
        </w:tc>
        <w:tc>
          <w:tcPr>
            <w:tcW w:w="720" w:type="dxa"/>
            <w:vAlign w:val="center"/>
          </w:tcPr>
          <w:p w14:paraId="315B639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1A092DC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A0E7B60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696753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551AE118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3</w:t>
            </w:r>
          </w:p>
        </w:tc>
        <w:tc>
          <w:tcPr>
            <w:tcW w:w="1260" w:type="dxa"/>
          </w:tcPr>
          <w:p w14:paraId="033A3F12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</w:tcPr>
          <w:p w14:paraId="6C9257D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AGGACCTGGCAGACATAC</w:t>
            </w:r>
          </w:p>
        </w:tc>
        <w:tc>
          <w:tcPr>
            <w:tcW w:w="3060" w:type="dxa"/>
            <w:tcBorders>
              <w:bottom w:val="nil"/>
            </w:tcBorders>
          </w:tcPr>
          <w:p w14:paraId="4541168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CTAGCTAGCTA</w:t>
            </w:r>
          </w:p>
        </w:tc>
        <w:tc>
          <w:tcPr>
            <w:tcW w:w="720" w:type="dxa"/>
          </w:tcPr>
          <w:p w14:paraId="6D09D27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55.47</w:t>
            </w:r>
          </w:p>
        </w:tc>
        <w:tc>
          <w:tcPr>
            <w:tcW w:w="720" w:type="dxa"/>
          </w:tcPr>
          <w:p w14:paraId="2CDB28FF" w14:textId="77777777" w:rsidR="00B80F44" w:rsidRPr="00EB44CC" w:rsidRDefault="00B80F44" w:rsidP="00B80F4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990" w:type="dxa"/>
            <w:tcBorders>
              <w:bottom w:val="nil"/>
            </w:tcBorders>
          </w:tcPr>
          <w:p w14:paraId="6EC0807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60</w:t>
            </w:r>
          </w:p>
        </w:tc>
      </w:tr>
      <w:tr w:rsidR="00B80F44" w:rsidRPr="00EB44CC" w14:paraId="0CA47CB6" w14:textId="77777777" w:rsidTr="006958EB">
        <w:trPr>
          <w:trHeight w:val="512"/>
        </w:trPr>
        <w:tc>
          <w:tcPr>
            <w:tcW w:w="1080" w:type="dxa"/>
            <w:tcBorders>
              <w:top w:val="nil"/>
              <w:bottom w:val="nil"/>
            </w:tcBorders>
          </w:tcPr>
          <w:p w14:paraId="489FF9C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C3F04D7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58A97E00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</w:tcPr>
          <w:p w14:paraId="7953B44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GCACCGTAAAACATATACT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1B38897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2FEB3E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55.08</w:t>
            </w:r>
          </w:p>
        </w:tc>
        <w:tc>
          <w:tcPr>
            <w:tcW w:w="720" w:type="dxa"/>
          </w:tcPr>
          <w:p w14:paraId="6048BA0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611563D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7F8120FF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1D5115C8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4ABD4DF5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4</w:t>
            </w:r>
          </w:p>
        </w:tc>
        <w:tc>
          <w:tcPr>
            <w:tcW w:w="1260" w:type="dxa"/>
          </w:tcPr>
          <w:p w14:paraId="5B64819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39CCC35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GCACTAGCAAATTAAGCAT</w:t>
            </w:r>
          </w:p>
        </w:tc>
        <w:tc>
          <w:tcPr>
            <w:tcW w:w="3060" w:type="dxa"/>
            <w:tcBorders>
              <w:bottom w:val="nil"/>
            </w:tcBorders>
          </w:tcPr>
          <w:p w14:paraId="7F6FBF7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TTCATTCATTCA</w:t>
            </w:r>
          </w:p>
        </w:tc>
        <w:tc>
          <w:tcPr>
            <w:tcW w:w="720" w:type="dxa"/>
            <w:vAlign w:val="center"/>
          </w:tcPr>
          <w:p w14:paraId="7D12368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49</w:t>
            </w:r>
          </w:p>
        </w:tc>
        <w:tc>
          <w:tcPr>
            <w:tcW w:w="720" w:type="dxa"/>
            <w:vAlign w:val="center"/>
          </w:tcPr>
          <w:p w14:paraId="3EC2359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3B8F321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49</w:t>
            </w:r>
          </w:p>
        </w:tc>
      </w:tr>
      <w:tr w:rsidR="00B80F44" w:rsidRPr="00EB44CC" w14:paraId="204A893C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17DBE0E2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94EF685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5443E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CBDCAD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CTCAAACGACAGTATCA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81C40D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EF19AE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</w:t>
            </w:r>
          </w:p>
        </w:tc>
        <w:tc>
          <w:tcPr>
            <w:tcW w:w="720" w:type="dxa"/>
            <w:vAlign w:val="center"/>
          </w:tcPr>
          <w:p w14:paraId="45CF8AE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461149D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2DF08DD7" w14:textId="77777777" w:rsidTr="006958EB">
        <w:tc>
          <w:tcPr>
            <w:tcW w:w="1080" w:type="dxa"/>
            <w:tcBorders>
              <w:bottom w:val="nil"/>
            </w:tcBorders>
          </w:tcPr>
          <w:p w14:paraId="667F8B40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5-4A</w:t>
            </w:r>
          </w:p>
        </w:tc>
        <w:tc>
          <w:tcPr>
            <w:tcW w:w="720" w:type="dxa"/>
            <w:tcBorders>
              <w:bottom w:val="nil"/>
            </w:tcBorders>
          </w:tcPr>
          <w:p w14:paraId="460E08E4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5</w:t>
            </w:r>
          </w:p>
        </w:tc>
        <w:tc>
          <w:tcPr>
            <w:tcW w:w="1260" w:type="dxa"/>
          </w:tcPr>
          <w:p w14:paraId="2377E93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4A3AF3B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CCCTCACTGTCAATATCAG</w:t>
            </w:r>
          </w:p>
        </w:tc>
        <w:tc>
          <w:tcPr>
            <w:tcW w:w="3060" w:type="dxa"/>
            <w:tcBorders>
              <w:bottom w:val="nil"/>
            </w:tcBorders>
          </w:tcPr>
          <w:p w14:paraId="52A5972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ACACACACACACACAC</w:t>
            </w:r>
          </w:p>
        </w:tc>
        <w:tc>
          <w:tcPr>
            <w:tcW w:w="720" w:type="dxa"/>
            <w:vAlign w:val="center"/>
          </w:tcPr>
          <w:p w14:paraId="35A5099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9</w:t>
            </w:r>
          </w:p>
        </w:tc>
        <w:tc>
          <w:tcPr>
            <w:tcW w:w="720" w:type="dxa"/>
            <w:vAlign w:val="center"/>
          </w:tcPr>
          <w:p w14:paraId="176EA05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0A099D9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</w:t>
            </w:r>
          </w:p>
        </w:tc>
      </w:tr>
      <w:tr w:rsidR="00B80F44" w:rsidRPr="00EB44CC" w14:paraId="12FDF0B8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007E49F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07E89945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014CAE4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75C7BB3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GTGCGAAATATAGTAGTG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A6528A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5D4330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3</w:t>
            </w:r>
          </w:p>
        </w:tc>
        <w:tc>
          <w:tcPr>
            <w:tcW w:w="720" w:type="dxa"/>
            <w:vAlign w:val="center"/>
          </w:tcPr>
          <w:p w14:paraId="18B76B0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4F91448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3CFE2357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33086CE1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6545C9C1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6</w:t>
            </w:r>
          </w:p>
        </w:tc>
        <w:tc>
          <w:tcPr>
            <w:tcW w:w="1260" w:type="dxa"/>
          </w:tcPr>
          <w:p w14:paraId="4159DF09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2FCE21A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ACTAGAGGGGGAATAGATGA</w:t>
            </w:r>
          </w:p>
        </w:tc>
        <w:tc>
          <w:tcPr>
            <w:tcW w:w="3060" w:type="dxa"/>
            <w:tcBorders>
              <w:bottom w:val="nil"/>
            </w:tcBorders>
          </w:tcPr>
          <w:p w14:paraId="11EDE52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AACAACAACAA</w:t>
            </w:r>
          </w:p>
        </w:tc>
        <w:tc>
          <w:tcPr>
            <w:tcW w:w="720" w:type="dxa"/>
            <w:vAlign w:val="center"/>
          </w:tcPr>
          <w:p w14:paraId="6E7CC8B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1</w:t>
            </w:r>
          </w:p>
        </w:tc>
        <w:tc>
          <w:tcPr>
            <w:tcW w:w="720" w:type="dxa"/>
          </w:tcPr>
          <w:p w14:paraId="442CA2CB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</w:tcPr>
          <w:p w14:paraId="7F6E13E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155</w:t>
            </w:r>
          </w:p>
        </w:tc>
      </w:tr>
      <w:tr w:rsidR="00B80F44" w:rsidRPr="00EB44CC" w14:paraId="6775902D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C9E90D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6A27E9A3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83B088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2BC2F59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TGTGTTCGTATCTTGTGC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7155685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48FD4E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1</w:t>
            </w:r>
          </w:p>
        </w:tc>
        <w:tc>
          <w:tcPr>
            <w:tcW w:w="720" w:type="dxa"/>
          </w:tcPr>
          <w:p w14:paraId="4CE85858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</w:tcPr>
          <w:p w14:paraId="0892167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80F44" w:rsidRPr="00EB44CC" w14:paraId="47817B95" w14:textId="77777777" w:rsidTr="006958EB">
        <w:tc>
          <w:tcPr>
            <w:tcW w:w="1080" w:type="dxa"/>
            <w:tcBorders>
              <w:bottom w:val="nil"/>
            </w:tcBorders>
          </w:tcPr>
          <w:p w14:paraId="2428F53A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NRAMP5-4D</w:t>
            </w:r>
          </w:p>
        </w:tc>
        <w:tc>
          <w:tcPr>
            <w:tcW w:w="720" w:type="dxa"/>
            <w:tcBorders>
              <w:bottom w:val="nil"/>
            </w:tcBorders>
          </w:tcPr>
          <w:p w14:paraId="5254749B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7</w:t>
            </w:r>
          </w:p>
        </w:tc>
        <w:tc>
          <w:tcPr>
            <w:tcW w:w="1260" w:type="dxa"/>
          </w:tcPr>
          <w:p w14:paraId="0D0A438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5DCDC7D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TAGGGAGAACGAAAATGAC</w:t>
            </w:r>
          </w:p>
        </w:tc>
        <w:tc>
          <w:tcPr>
            <w:tcW w:w="3060" w:type="dxa"/>
            <w:tcBorders>
              <w:bottom w:val="nil"/>
            </w:tcBorders>
          </w:tcPr>
          <w:p w14:paraId="3A77901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ACACACACAC</w:t>
            </w:r>
          </w:p>
        </w:tc>
        <w:tc>
          <w:tcPr>
            <w:tcW w:w="720" w:type="dxa"/>
            <w:vAlign w:val="center"/>
          </w:tcPr>
          <w:p w14:paraId="17DFA32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720" w:type="dxa"/>
            <w:vAlign w:val="center"/>
          </w:tcPr>
          <w:p w14:paraId="79834FC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3D9991F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</w:t>
            </w:r>
          </w:p>
        </w:tc>
      </w:tr>
      <w:tr w:rsidR="00B80F44" w:rsidRPr="00EB44CC" w14:paraId="62B3EEE2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D6EEE93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33C36960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6AAE57E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3D6EEC1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GGCTGCTAGTAAGTCGTAG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36430E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5B4119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8</w:t>
            </w:r>
          </w:p>
        </w:tc>
        <w:tc>
          <w:tcPr>
            <w:tcW w:w="720" w:type="dxa"/>
            <w:vAlign w:val="center"/>
          </w:tcPr>
          <w:p w14:paraId="381480C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059C92AF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45B2EE68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2BE02D7E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523E08FF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8</w:t>
            </w:r>
          </w:p>
        </w:tc>
        <w:tc>
          <w:tcPr>
            <w:tcW w:w="1260" w:type="dxa"/>
          </w:tcPr>
          <w:p w14:paraId="30EC10C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B4B881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GGTTAACTTGTTTGTTTACG</w:t>
            </w:r>
          </w:p>
        </w:tc>
        <w:tc>
          <w:tcPr>
            <w:tcW w:w="3060" w:type="dxa"/>
            <w:tcBorders>
              <w:bottom w:val="nil"/>
            </w:tcBorders>
          </w:tcPr>
          <w:p w14:paraId="4BB0BB3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CCTCCTCCTC</w:t>
            </w:r>
          </w:p>
        </w:tc>
        <w:tc>
          <w:tcPr>
            <w:tcW w:w="720" w:type="dxa"/>
            <w:vAlign w:val="center"/>
          </w:tcPr>
          <w:p w14:paraId="560BE7C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1</w:t>
            </w:r>
          </w:p>
        </w:tc>
        <w:tc>
          <w:tcPr>
            <w:tcW w:w="720" w:type="dxa"/>
            <w:vAlign w:val="center"/>
          </w:tcPr>
          <w:p w14:paraId="21C6B3B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5EE9AD8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</w:t>
            </w:r>
          </w:p>
        </w:tc>
      </w:tr>
      <w:tr w:rsidR="00B80F44" w:rsidRPr="00EB44CC" w14:paraId="62F34381" w14:textId="77777777" w:rsidTr="006958EB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C70E7D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127C128F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CE0A26F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10C455C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GCATGGAGATGAGAAAC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571BFB93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678F246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6</w:t>
            </w:r>
          </w:p>
        </w:tc>
        <w:tc>
          <w:tcPr>
            <w:tcW w:w="720" w:type="dxa"/>
            <w:vAlign w:val="center"/>
          </w:tcPr>
          <w:p w14:paraId="7974296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78655824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6ABC134A" w14:textId="77777777" w:rsidTr="006958EB">
        <w:tc>
          <w:tcPr>
            <w:tcW w:w="1080" w:type="dxa"/>
            <w:tcBorders>
              <w:bottom w:val="nil"/>
            </w:tcBorders>
          </w:tcPr>
          <w:p w14:paraId="29719165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TaLCT1</w:t>
            </w:r>
          </w:p>
        </w:tc>
        <w:tc>
          <w:tcPr>
            <w:tcW w:w="720" w:type="dxa"/>
            <w:tcBorders>
              <w:bottom w:val="nil"/>
            </w:tcBorders>
          </w:tcPr>
          <w:p w14:paraId="04E387E4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99</w:t>
            </w:r>
          </w:p>
        </w:tc>
        <w:tc>
          <w:tcPr>
            <w:tcW w:w="1260" w:type="dxa"/>
          </w:tcPr>
          <w:p w14:paraId="27E0F226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BB657B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CATGGATCAGGACAAAG</w:t>
            </w:r>
          </w:p>
        </w:tc>
        <w:tc>
          <w:tcPr>
            <w:tcW w:w="3060" w:type="dxa"/>
            <w:tcBorders>
              <w:bottom w:val="nil"/>
            </w:tcBorders>
          </w:tcPr>
          <w:p w14:paraId="1D51203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GTTGGTTGGTT</w:t>
            </w:r>
          </w:p>
        </w:tc>
        <w:tc>
          <w:tcPr>
            <w:tcW w:w="720" w:type="dxa"/>
            <w:vAlign w:val="center"/>
          </w:tcPr>
          <w:p w14:paraId="4C4DB22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1</w:t>
            </w:r>
          </w:p>
        </w:tc>
        <w:tc>
          <w:tcPr>
            <w:tcW w:w="720" w:type="dxa"/>
            <w:vAlign w:val="center"/>
          </w:tcPr>
          <w:p w14:paraId="5BB74EC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22567B1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</w:tr>
      <w:tr w:rsidR="00B80F44" w:rsidRPr="00EB44CC" w14:paraId="4DDE7891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4C3CEF1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58AD7D87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12B59005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5A62B97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CACATCATTAGACTGCAAGT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187256DD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757B121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7</w:t>
            </w:r>
          </w:p>
        </w:tc>
        <w:tc>
          <w:tcPr>
            <w:tcW w:w="720" w:type="dxa"/>
            <w:vAlign w:val="center"/>
          </w:tcPr>
          <w:p w14:paraId="0D719982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5A1AB6A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31BE880B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AC42039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14:paraId="01152AD7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00</w:t>
            </w:r>
          </w:p>
        </w:tc>
        <w:tc>
          <w:tcPr>
            <w:tcW w:w="1260" w:type="dxa"/>
          </w:tcPr>
          <w:p w14:paraId="24191E73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72B1D8E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GTATCAATGAAATCCAGCAA</w:t>
            </w:r>
          </w:p>
        </w:tc>
        <w:tc>
          <w:tcPr>
            <w:tcW w:w="3060" w:type="dxa"/>
            <w:tcBorders>
              <w:bottom w:val="nil"/>
            </w:tcBorders>
          </w:tcPr>
          <w:p w14:paraId="2BDBD57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ACATACATACAT</w:t>
            </w:r>
          </w:p>
        </w:tc>
        <w:tc>
          <w:tcPr>
            <w:tcW w:w="720" w:type="dxa"/>
            <w:vAlign w:val="center"/>
          </w:tcPr>
          <w:p w14:paraId="2B987AD0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1</w:t>
            </w:r>
          </w:p>
        </w:tc>
        <w:tc>
          <w:tcPr>
            <w:tcW w:w="720" w:type="dxa"/>
            <w:vAlign w:val="center"/>
          </w:tcPr>
          <w:p w14:paraId="13AC55D5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55657EC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6</w:t>
            </w:r>
          </w:p>
        </w:tc>
      </w:tr>
      <w:tr w:rsidR="00B80F44" w:rsidRPr="00EB44CC" w14:paraId="34ACCA1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7575D45A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</w:tcPr>
          <w:p w14:paraId="4460700A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42B7067A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02803DCE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ATACAAGGCAACGTGTGT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0CCFC641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19F56ADC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1</w:t>
            </w:r>
          </w:p>
        </w:tc>
        <w:tc>
          <w:tcPr>
            <w:tcW w:w="720" w:type="dxa"/>
            <w:vAlign w:val="center"/>
          </w:tcPr>
          <w:p w14:paraId="771129B7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90" w:type="dxa"/>
            <w:tcBorders>
              <w:top w:val="nil"/>
              <w:bottom w:val="single" w:sz="4" w:space="0" w:color="auto"/>
            </w:tcBorders>
            <w:vAlign w:val="bottom"/>
          </w:tcPr>
          <w:p w14:paraId="687A3E16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B80F44" w:rsidRPr="00EB44CC" w14:paraId="38D3043A" w14:textId="77777777" w:rsidTr="006958EB">
        <w:tc>
          <w:tcPr>
            <w:tcW w:w="1080" w:type="dxa"/>
            <w:tcBorders>
              <w:top w:val="nil"/>
              <w:bottom w:val="nil"/>
            </w:tcBorders>
          </w:tcPr>
          <w:p w14:paraId="63D227CD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</w:tcPr>
          <w:p w14:paraId="104DD3F1" w14:textId="77777777" w:rsidR="00B80F44" w:rsidRPr="001D0409" w:rsidRDefault="00B80F44" w:rsidP="00B80F4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D0409">
              <w:rPr>
                <w:rFonts w:ascii="Times New Roman" w:hAnsi="Times New Roman" w:cs="Times New Roman"/>
                <w:b/>
                <w:sz w:val="20"/>
                <w:szCs w:val="20"/>
              </w:rPr>
              <w:t>PR101</w:t>
            </w:r>
          </w:p>
        </w:tc>
        <w:tc>
          <w:tcPr>
            <w:tcW w:w="1260" w:type="dxa"/>
          </w:tcPr>
          <w:p w14:paraId="14C890A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FORWARD</w:t>
            </w:r>
          </w:p>
        </w:tc>
        <w:tc>
          <w:tcPr>
            <w:tcW w:w="3330" w:type="dxa"/>
            <w:vAlign w:val="center"/>
          </w:tcPr>
          <w:p w14:paraId="6D632BA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TTGTTGGTGAGGAACATCT</w:t>
            </w:r>
          </w:p>
        </w:tc>
        <w:tc>
          <w:tcPr>
            <w:tcW w:w="3060" w:type="dxa"/>
            <w:tcBorders>
              <w:top w:val="single" w:sz="4" w:space="0" w:color="auto"/>
              <w:bottom w:val="nil"/>
            </w:tcBorders>
          </w:tcPr>
          <w:p w14:paraId="108F0B67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GCTGAGCTGAGCTGA</w:t>
            </w:r>
          </w:p>
        </w:tc>
        <w:tc>
          <w:tcPr>
            <w:tcW w:w="720" w:type="dxa"/>
            <w:vAlign w:val="center"/>
          </w:tcPr>
          <w:p w14:paraId="5AB51E98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720" w:type="dxa"/>
            <w:vAlign w:val="center"/>
          </w:tcPr>
          <w:p w14:paraId="7163A58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14:paraId="16D3077D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</w:t>
            </w:r>
          </w:p>
        </w:tc>
      </w:tr>
      <w:tr w:rsidR="00B80F44" w:rsidRPr="00EB44CC" w14:paraId="37FE5A20" w14:textId="77777777" w:rsidTr="006958EB">
        <w:tc>
          <w:tcPr>
            <w:tcW w:w="1080" w:type="dxa"/>
            <w:tcBorders>
              <w:top w:val="nil"/>
            </w:tcBorders>
          </w:tcPr>
          <w:p w14:paraId="1255F94B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07496C05" w14:textId="77777777" w:rsidR="00B80F44" w:rsidRPr="001D0409" w:rsidRDefault="00B80F44" w:rsidP="00B80F44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6C1B104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sz w:val="20"/>
                <w:szCs w:val="20"/>
              </w:rPr>
              <w:t>REVERSE</w:t>
            </w:r>
          </w:p>
        </w:tc>
        <w:tc>
          <w:tcPr>
            <w:tcW w:w="3330" w:type="dxa"/>
            <w:vAlign w:val="center"/>
          </w:tcPr>
          <w:p w14:paraId="6FB0BEF1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AAATTATCCCTCCTCTCC</w:t>
            </w:r>
          </w:p>
        </w:tc>
        <w:tc>
          <w:tcPr>
            <w:tcW w:w="3060" w:type="dxa"/>
            <w:tcBorders>
              <w:top w:val="nil"/>
              <w:bottom w:val="single" w:sz="4" w:space="0" w:color="auto"/>
            </w:tcBorders>
          </w:tcPr>
          <w:p w14:paraId="6A9A113E" w14:textId="77777777" w:rsidR="00B80F44" w:rsidRPr="00EB44CC" w:rsidRDefault="00B80F44" w:rsidP="00B80F4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vAlign w:val="center"/>
          </w:tcPr>
          <w:p w14:paraId="339474BB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1</w:t>
            </w:r>
          </w:p>
        </w:tc>
        <w:tc>
          <w:tcPr>
            <w:tcW w:w="720" w:type="dxa"/>
            <w:vAlign w:val="center"/>
          </w:tcPr>
          <w:p w14:paraId="614EF16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B44C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90" w:type="dxa"/>
            <w:tcBorders>
              <w:top w:val="nil"/>
            </w:tcBorders>
            <w:vAlign w:val="center"/>
          </w:tcPr>
          <w:p w14:paraId="2C90544A" w14:textId="77777777" w:rsidR="00B80F44" w:rsidRPr="00EB44CC" w:rsidRDefault="00B80F44" w:rsidP="00B80F4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33D43CCA" w14:textId="77777777" w:rsidR="001C77A6" w:rsidRPr="00EB44CC" w:rsidRDefault="001C77A6">
      <w:pPr>
        <w:rPr>
          <w:rFonts w:ascii="Times New Roman" w:hAnsi="Times New Roman" w:cs="Times New Roman"/>
          <w:sz w:val="20"/>
          <w:szCs w:val="20"/>
        </w:rPr>
      </w:pPr>
    </w:p>
    <w:p w14:paraId="702CEFF1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06FDD33C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529D60D0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7A97F85B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331FB15F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61E45C28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10B051C9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573E4B08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0BD168E5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7BB1DDBF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7194F04E" w14:textId="77777777" w:rsidR="001C77A6" w:rsidRPr="00EB44CC" w:rsidRDefault="001C77A6">
      <w:pPr>
        <w:rPr>
          <w:rFonts w:ascii="Times New Roman" w:hAnsi="Times New Roman" w:cs="Times New Roman"/>
        </w:rPr>
      </w:pPr>
    </w:p>
    <w:p w14:paraId="79D3CD5A" w14:textId="77777777" w:rsidR="001C77A6" w:rsidRPr="00EB44CC" w:rsidRDefault="001C77A6">
      <w:pPr>
        <w:rPr>
          <w:rFonts w:ascii="Times New Roman" w:hAnsi="Times New Roman" w:cs="Times New Roman"/>
        </w:rPr>
      </w:pPr>
    </w:p>
    <w:sectPr w:rsidR="001C77A6" w:rsidRPr="00EB4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jWwMDG1NDKxMDZX0lEKTi0uzszPAymwqAUAy9Nq8iwAAAA="/>
  </w:docVars>
  <w:rsids>
    <w:rsidRoot w:val="000E4907"/>
    <w:rsid w:val="000248D5"/>
    <w:rsid w:val="000422C2"/>
    <w:rsid w:val="00053481"/>
    <w:rsid w:val="00060B90"/>
    <w:rsid w:val="00061DAD"/>
    <w:rsid w:val="00075AF7"/>
    <w:rsid w:val="000A0069"/>
    <w:rsid w:val="000B64EF"/>
    <w:rsid w:val="000B72E9"/>
    <w:rsid w:val="000E4907"/>
    <w:rsid w:val="000E505F"/>
    <w:rsid w:val="0014732E"/>
    <w:rsid w:val="00183569"/>
    <w:rsid w:val="00187309"/>
    <w:rsid w:val="001A01FC"/>
    <w:rsid w:val="001C77A6"/>
    <w:rsid w:val="001D0409"/>
    <w:rsid w:val="001D6C87"/>
    <w:rsid w:val="00200A7A"/>
    <w:rsid w:val="0022256C"/>
    <w:rsid w:val="00222EF6"/>
    <w:rsid w:val="00254E28"/>
    <w:rsid w:val="00266794"/>
    <w:rsid w:val="002A5256"/>
    <w:rsid w:val="002C7597"/>
    <w:rsid w:val="00304F67"/>
    <w:rsid w:val="00305385"/>
    <w:rsid w:val="00343D1A"/>
    <w:rsid w:val="003702E7"/>
    <w:rsid w:val="003922D5"/>
    <w:rsid w:val="003C7560"/>
    <w:rsid w:val="003D6725"/>
    <w:rsid w:val="003F603B"/>
    <w:rsid w:val="004125F5"/>
    <w:rsid w:val="00425F7C"/>
    <w:rsid w:val="004852D1"/>
    <w:rsid w:val="004962BE"/>
    <w:rsid w:val="004A7B77"/>
    <w:rsid w:val="004B7A38"/>
    <w:rsid w:val="004E3F55"/>
    <w:rsid w:val="004E7F45"/>
    <w:rsid w:val="004F694B"/>
    <w:rsid w:val="005217FF"/>
    <w:rsid w:val="00542B2C"/>
    <w:rsid w:val="00583F1E"/>
    <w:rsid w:val="005D57BE"/>
    <w:rsid w:val="0064524F"/>
    <w:rsid w:val="00681C34"/>
    <w:rsid w:val="0068349A"/>
    <w:rsid w:val="006958EB"/>
    <w:rsid w:val="006A405D"/>
    <w:rsid w:val="006B2D25"/>
    <w:rsid w:val="006E18BF"/>
    <w:rsid w:val="006E72FF"/>
    <w:rsid w:val="007049C3"/>
    <w:rsid w:val="00737B43"/>
    <w:rsid w:val="00784394"/>
    <w:rsid w:val="007956C8"/>
    <w:rsid w:val="007973B2"/>
    <w:rsid w:val="007C64C5"/>
    <w:rsid w:val="0080164D"/>
    <w:rsid w:val="00821B4F"/>
    <w:rsid w:val="00831F46"/>
    <w:rsid w:val="008B30CA"/>
    <w:rsid w:val="009D4A19"/>
    <w:rsid w:val="009D5005"/>
    <w:rsid w:val="00A00454"/>
    <w:rsid w:val="00A23FF2"/>
    <w:rsid w:val="00A649C2"/>
    <w:rsid w:val="00A80872"/>
    <w:rsid w:val="00A8428B"/>
    <w:rsid w:val="00A96BDC"/>
    <w:rsid w:val="00AA6633"/>
    <w:rsid w:val="00AB1B0A"/>
    <w:rsid w:val="00AF279B"/>
    <w:rsid w:val="00B65853"/>
    <w:rsid w:val="00B80F44"/>
    <w:rsid w:val="00BB2C0C"/>
    <w:rsid w:val="00CF4279"/>
    <w:rsid w:val="00D200B0"/>
    <w:rsid w:val="00D50ACE"/>
    <w:rsid w:val="00D57568"/>
    <w:rsid w:val="00D849B9"/>
    <w:rsid w:val="00DB4787"/>
    <w:rsid w:val="00DD0C1A"/>
    <w:rsid w:val="00DF5AA9"/>
    <w:rsid w:val="00E25CDB"/>
    <w:rsid w:val="00E37F48"/>
    <w:rsid w:val="00E63763"/>
    <w:rsid w:val="00E65D7E"/>
    <w:rsid w:val="00E813F4"/>
    <w:rsid w:val="00EB44CC"/>
    <w:rsid w:val="00EC01E2"/>
    <w:rsid w:val="00F5698E"/>
    <w:rsid w:val="00FB6D49"/>
    <w:rsid w:val="00FD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4B729"/>
  <w15:chartTrackingRefBased/>
  <w15:docId w15:val="{813C2C10-4014-4E3E-B044-CB8D64C9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59329B70-80C9-475A-A522-A373E6F5A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5</TotalTime>
  <Pages>1</Pages>
  <Words>1725</Words>
  <Characters>983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ELL</cp:lastModifiedBy>
  <cp:revision>24</cp:revision>
  <dcterms:created xsi:type="dcterms:W3CDTF">2021-11-30T05:51:00Z</dcterms:created>
  <dcterms:modified xsi:type="dcterms:W3CDTF">2022-09-09T14:06:00Z</dcterms:modified>
</cp:coreProperties>
</file>